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08581354"/>
        <w:docPartObj>
          <w:docPartGallery w:val="Cover Pages"/>
          <w:docPartUnique/>
        </w:docPartObj>
      </w:sdtPr>
      <w:sdtEndPr>
        <w:rPr>
          <w:rFonts w:eastAsiaTheme="majorEastAsia" w:cstheme="majorBidi"/>
          <w:b/>
          <w:color w:val="1F3864"/>
          <w:sz w:val="24"/>
          <w:szCs w:val="32"/>
        </w:rPr>
      </w:sdtEndPr>
      <w:sdtContent>
        <w:p w14:paraId="6954B773" w14:textId="51F5D4EE" w:rsidR="00DF2F6F" w:rsidRDefault="00DF2F6F"/>
        <w:p w14:paraId="2506A594" w14:textId="77777777" w:rsidR="00DF2F6F" w:rsidRDefault="00DF2F6F" w:rsidP="00DF2F6F">
          <w:pPr>
            <w:spacing w:line="240" w:lineRule="auto"/>
            <w:rPr>
              <w:sz w:val="40"/>
              <w:szCs w:val="40"/>
            </w:rPr>
          </w:pPr>
        </w:p>
        <w:p w14:paraId="0B0AD850" w14:textId="50091466" w:rsidR="00DF2F6F" w:rsidRDefault="00DF2F6F" w:rsidP="00DF2F6F">
          <w:pPr>
            <w:jc w:val="center"/>
          </w:pPr>
        </w:p>
        <w:p w14:paraId="3A193BB8" w14:textId="537D5B16" w:rsidR="00DF2F6F" w:rsidRDefault="002C01F7" w:rsidP="00DF2F6F">
          <w:pPr>
            <w:jc w:val="center"/>
          </w:pPr>
          <w:r w:rsidRPr="00937215">
            <w:rPr>
              <w:noProof/>
              <w:lang w:val="de-DE" w:eastAsia="de-DE"/>
            </w:rPr>
            <w:drawing>
              <wp:inline distT="0" distB="0" distL="0" distR="0" wp14:anchorId="1DD8B5DF" wp14:editId="1EDBB313">
                <wp:extent cx="5829300" cy="1542252"/>
                <wp:effectExtent l="38100" t="0" r="0" b="591820"/>
                <wp:docPr id="2117"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833028" cy="1543238"/>
                        </a:xfrm>
                        <a:prstGeom prst="rect">
                          <a:avLst/>
                        </a:prstGeom>
                        <a:effectLst>
                          <a:outerShdw blurRad="406400" dist="317500" dir="5400000" sx="89000" sy="89000" rotWithShape="0">
                            <a:prstClr val="black">
                              <a:alpha val="15000"/>
                            </a:prstClr>
                          </a:outerShdw>
                        </a:effectLst>
                      </pic:spPr>
                    </pic:pic>
                  </a:graphicData>
                </a:graphic>
              </wp:inline>
            </w:drawing>
          </w:r>
        </w:p>
        <w:p w14:paraId="4E650A47" w14:textId="77777777" w:rsidR="00DF2F6F" w:rsidRPr="00FD0053" w:rsidRDefault="00DF2F6F" w:rsidP="00DF2F6F">
          <w:pPr>
            <w:jc w:val="center"/>
            <w:rPr>
              <w:b/>
              <w:iCs/>
              <w:color w:val="002060"/>
              <w:sz w:val="56"/>
              <w:szCs w:val="56"/>
            </w:rPr>
          </w:pPr>
          <w:r w:rsidRPr="00FD0053">
            <w:rPr>
              <w:b/>
              <w:iCs/>
              <w:color w:val="002060"/>
              <w:sz w:val="56"/>
              <w:szCs w:val="56"/>
            </w:rPr>
            <w:t>INTELLECTUAL OUTPUT 3: DESIGNED PRACTICAL TRAINING ACTIVITIES</w:t>
          </w:r>
        </w:p>
        <w:p w14:paraId="15482BB3" w14:textId="77777777" w:rsidR="00DF2F6F" w:rsidRDefault="00DF2F6F" w:rsidP="00DF2F6F">
          <w:pPr>
            <w:jc w:val="center"/>
            <w:rPr>
              <w:b/>
              <w:i/>
              <w:sz w:val="56"/>
              <w:szCs w:val="56"/>
            </w:rPr>
          </w:pPr>
        </w:p>
        <w:p w14:paraId="1D5310C4" w14:textId="77777777" w:rsidR="00CF7676" w:rsidRDefault="00CF7676" w:rsidP="00DF2F6F">
          <w:pPr>
            <w:jc w:val="center"/>
            <w:rPr>
              <w:b/>
              <w:i/>
              <w:sz w:val="56"/>
              <w:szCs w:val="56"/>
            </w:rPr>
          </w:pPr>
        </w:p>
        <w:p w14:paraId="44ACF61C" w14:textId="77777777" w:rsidR="00CF7676" w:rsidRPr="00D6783E" w:rsidRDefault="00CF7676" w:rsidP="00DF2F6F">
          <w:pPr>
            <w:jc w:val="center"/>
            <w:rPr>
              <w:b/>
              <w:i/>
              <w:sz w:val="56"/>
              <w:szCs w:val="56"/>
            </w:rPr>
          </w:pPr>
        </w:p>
        <w:p w14:paraId="7968EEAC" w14:textId="43B5B2D9" w:rsidR="000A0D3C" w:rsidRDefault="000A0D3C">
          <w:pPr>
            <w:rPr>
              <w:rFonts w:asciiTheme="majorHAnsi" w:hAnsiTheme="majorHAnsi" w:cstheme="majorHAnsi"/>
              <w:sz w:val="16"/>
              <w:szCs w:val="16"/>
              <w:lang w:val="en-US" w:eastAsia="en-GB"/>
            </w:rPr>
          </w:pPr>
        </w:p>
        <w:p w14:paraId="178E5BD0" w14:textId="77777777" w:rsidR="00DF2F6F" w:rsidRPr="00D6783E" w:rsidRDefault="00DF2F6F" w:rsidP="00116458">
          <w:pPr>
            <w:rPr>
              <w:lang w:val="en-US"/>
            </w:rPr>
          </w:pPr>
        </w:p>
        <w:p w14:paraId="52D631BC" w14:textId="28DDE824" w:rsidR="00DF2F6F" w:rsidRDefault="001A15ED">
          <w:pPr>
            <w:rPr>
              <w:rFonts w:eastAsiaTheme="majorEastAsia" w:cstheme="majorBidi"/>
              <w:b/>
              <w:color w:val="1F3864"/>
              <w:sz w:val="24"/>
              <w:szCs w:val="32"/>
            </w:rPr>
          </w:pPr>
        </w:p>
      </w:sdtContent>
    </w:sdt>
    <w:p w14:paraId="4EA82A37" w14:textId="77777777" w:rsidR="004B1E52" w:rsidRDefault="004B1E52">
      <w:pPr>
        <w:sectPr w:rsidR="004B1E52" w:rsidSect="00FD0053">
          <w:headerReference w:type="default" r:id="rId11"/>
          <w:footerReference w:type="default" r:id="rId12"/>
          <w:footerReference w:type="first" r:id="rId13"/>
          <w:pgSz w:w="11906" w:h="16838"/>
          <w:pgMar w:top="1417" w:right="707" w:bottom="1134" w:left="993" w:header="708" w:footer="708" w:gutter="0"/>
          <w:pgNumType w:start="0"/>
          <w:cols w:space="720"/>
          <w:titlePg/>
          <w:docGrid w:linePitch="299"/>
        </w:sectPr>
      </w:pPr>
    </w:p>
    <w:p w14:paraId="10E9D57B" w14:textId="0DEAD20C" w:rsidR="0000416F" w:rsidRDefault="0000416F"/>
    <w:p w14:paraId="107632EA" w14:textId="77777777" w:rsidR="0000416F" w:rsidRDefault="0000416F"/>
    <w:p w14:paraId="43909DEA" w14:textId="77777777" w:rsidR="00E37D96" w:rsidRDefault="00E37D96"/>
    <w:p w14:paraId="1E3BAB58" w14:textId="77777777" w:rsidR="00E37D96" w:rsidRDefault="003B08F5">
      <w:pPr>
        <w:keepNext/>
        <w:keepLines/>
        <w:pBdr>
          <w:top w:val="nil"/>
          <w:left w:val="nil"/>
          <w:bottom w:val="nil"/>
          <w:right w:val="nil"/>
          <w:between w:val="nil"/>
        </w:pBdr>
        <w:spacing w:before="240" w:after="0" w:line="259" w:lineRule="auto"/>
        <w:jc w:val="center"/>
        <w:rPr>
          <w:b/>
          <w:color w:val="000000"/>
          <w:sz w:val="24"/>
          <w:szCs w:val="24"/>
        </w:rPr>
      </w:pPr>
      <w:r>
        <w:rPr>
          <w:b/>
          <w:color w:val="000000"/>
          <w:sz w:val="24"/>
          <w:szCs w:val="24"/>
        </w:rPr>
        <w:t>TABLE OF CONTENTS</w:t>
      </w:r>
    </w:p>
    <w:p w14:paraId="72291DB7" w14:textId="77777777" w:rsidR="00E37D96" w:rsidRDefault="00E37D96">
      <w:pPr>
        <w:rPr>
          <w:sz w:val="24"/>
          <w:szCs w:val="24"/>
        </w:rPr>
      </w:pPr>
    </w:p>
    <w:sdt>
      <w:sdtPr>
        <w:id w:val="-1870442650"/>
        <w:docPartObj>
          <w:docPartGallery w:val="Table of Contents"/>
          <w:docPartUnique/>
        </w:docPartObj>
      </w:sdtPr>
      <w:sdtEndPr/>
      <w:sdtContent>
        <w:p w14:paraId="58FD59A6" w14:textId="21D21547" w:rsidR="00370B9C" w:rsidRDefault="003B08F5">
          <w:pPr>
            <w:pStyle w:val="11"/>
            <w:rPr>
              <w:rFonts w:asciiTheme="minorHAnsi" w:eastAsiaTheme="minorEastAsia" w:hAnsiTheme="minorHAnsi" w:cstheme="minorBidi"/>
              <w:noProof/>
              <w:lang w:val="el-GR" w:eastAsia="el-GR"/>
            </w:rPr>
          </w:pPr>
          <w:r>
            <w:fldChar w:fldCharType="begin"/>
          </w:r>
          <w:r>
            <w:instrText xml:space="preserve"> TOC \h \u \z </w:instrText>
          </w:r>
          <w:r>
            <w:fldChar w:fldCharType="separate"/>
          </w:r>
          <w:hyperlink w:anchor="_Toc109725953" w:history="1">
            <w:r w:rsidR="00370B9C" w:rsidRPr="00BB2461">
              <w:rPr>
                <w:rStyle w:val="-"/>
                <w:noProof/>
              </w:rPr>
              <w:t>INTELLECTUAL OUTPUT PRESENTATION</w:t>
            </w:r>
            <w:r w:rsidR="00370B9C">
              <w:rPr>
                <w:noProof/>
                <w:webHidden/>
              </w:rPr>
              <w:tab/>
            </w:r>
            <w:r w:rsidR="00370B9C">
              <w:rPr>
                <w:noProof/>
                <w:webHidden/>
              </w:rPr>
              <w:fldChar w:fldCharType="begin"/>
            </w:r>
            <w:r w:rsidR="00370B9C">
              <w:rPr>
                <w:noProof/>
                <w:webHidden/>
              </w:rPr>
              <w:instrText xml:space="preserve"> PAGEREF _Toc109725953 \h </w:instrText>
            </w:r>
            <w:r w:rsidR="00370B9C">
              <w:rPr>
                <w:noProof/>
                <w:webHidden/>
              </w:rPr>
            </w:r>
            <w:r w:rsidR="00370B9C">
              <w:rPr>
                <w:noProof/>
                <w:webHidden/>
              </w:rPr>
              <w:fldChar w:fldCharType="separate"/>
            </w:r>
            <w:r w:rsidR="001A15ED">
              <w:rPr>
                <w:noProof/>
                <w:webHidden/>
              </w:rPr>
              <w:t>0</w:t>
            </w:r>
            <w:r w:rsidR="00370B9C">
              <w:rPr>
                <w:noProof/>
                <w:webHidden/>
              </w:rPr>
              <w:fldChar w:fldCharType="end"/>
            </w:r>
          </w:hyperlink>
        </w:p>
        <w:p w14:paraId="0A652553" w14:textId="6FC3DAC9" w:rsidR="00370B9C" w:rsidRDefault="001A15ED">
          <w:pPr>
            <w:pStyle w:val="11"/>
            <w:rPr>
              <w:rFonts w:asciiTheme="minorHAnsi" w:eastAsiaTheme="minorEastAsia" w:hAnsiTheme="minorHAnsi" w:cstheme="minorBidi"/>
              <w:noProof/>
              <w:lang w:val="el-GR" w:eastAsia="el-GR"/>
            </w:rPr>
          </w:pPr>
          <w:hyperlink w:anchor="_Toc109725954" w:history="1">
            <w:r w:rsidR="00370B9C" w:rsidRPr="00BB2461">
              <w:rPr>
                <w:rStyle w:val="-"/>
                <w:noProof/>
              </w:rPr>
              <w:t>SUMMARY OF THE DESIGNED PRACTICAL TRAINING ACTIVITIES</w:t>
            </w:r>
            <w:r w:rsidR="00370B9C">
              <w:rPr>
                <w:noProof/>
                <w:webHidden/>
              </w:rPr>
              <w:tab/>
            </w:r>
            <w:r w:rsidR="00370B9C">
              <w:rPr>
                <w:noProof/>
                <w:webHidden/>
              </w:rPr>
              <w:fldChar w:fldCharType="begin"/>
            </w:r>
            <w:r w:rsidR="00370B9C">
              <w:rPr>
                <w:noProof/>
                <w:webHidden/>
              </w:rPr>
              <w:instrText xml:space="preserve"> PAGEREF _Toc109725954 \h </w:instrText>
            </w:r>
            <w:r w:rsidR="00370B9C">
              <w:rPr>
                <w:noProof/>
                <w:webHidden/>
              </w:rPr>
            </w:r>
            <w:r w:rsidR="00370B9C">
              <w:rPr>
                <w:noProof/>
                <w:webHidden/>
              </w:rPr>
              <w:fldChar w:fldCharType="separate"/>
            </w:r>
            <w:r>
              <w:rPr>
                <w:noProof/>
                <w:webHidden/>
              </w:rPr>
              <w:t>4</w:t>
            </w:r>
            <w:r w:rsidR="00370B9C">
              <w:rPr>
                <w:noProof/>
                <w:webHidden/>
              </w:rPr>
              <w:fldChar w:fldCharType="end"/>
            </w:r>
          </w:hyperlink>
        </w:p>
        <w:p w14:paraId="6555A9D5" w14:textId="5AB0BBE4" w:rsidR="00370B9C" w:rsidRDefault="001A15ED">
          <w:pPr>
            <w:pStyle w:val="11"/>
            <w:rPr>
              <w:rFonts w:asciiTheme="minorHAnsi" w:eastAsiaTheme="minorEastAsia" w:hAnsiTheme="minorHAnsi" w:cstheme="minorBidi"/>
              <w:noProof/>
              <w:lang w:val="el-GR" w:eastAsia="el-GR"/>
            </w:rPr>
          </w:pPr>
          <w:hyperlink w:anchor="_Toc109725955" w:history="1">
            <w:r w:rsidR="00370B9C" w:rsidRPr="00BB2461">
              <w:rPr>
                <w:rStyle w:val="-"/>
                <w:noProof/>
              </w:rPr>
              <w:t>DESIGNED PRACTICAL TRAINING ACTIVITY_6_BEING ACTIVE IN THE DIGITAL ENVIRONMENT</w:t>
            </w:r>
            <w:r w:rsidR="00370B9C">
              <w:rPr>
                <w:noProof/>
                <w:webHidden/>
              </w:rPr>
              <w:tab/>
            </w:r>
            <w:r w:rsidR="00370B9C">
              <w:rPr>
                <w:noProof/>
                <w:webHidden/>
              </w:rPr>
              <w:fldChar w:fldCharType="begin"/>
            </w:r>
            <w:r w:rsidR="00370B9C">
              <w:rPr>
                <w:noProof/>
                <w:webHidden/>
              </w:rPr>
              <w:instrText xml:space="preserve"> PAGEREF _Toc109725955 \h </w:instrText>
            </w:r>
            <w:r w:rsidR="00370B9C">
              <w:rPr>
                <w:noProof/>
                <w:webHidden/>
              </w:rPr>
            </w:r>
            <w:r w:rsidR="00370B9C">
              <w:rPr>
                <w:noProof/>
                <w:webHidden/>
              </w:rPr>
              <w:fldChar w:fldCharType="separate"/>
            </w:r>
            <w:r>
              <w:rPr>
                <w:noProof/>
                <w:webHidden/>
              </w:rPr>
              <w:t>3</w:t>
            </w:r>
            <w:r w:rsidR="00370B9C">
              <w:rPr>
                <w:noProof/>
                <w:webHidden/>
              </w:rPr>
              <w:fldChar w:fldCharType="end"/>
            </w:r>
          </w:hyperlink>
        </w:p>
        <w:p w14:paraId="2AA44D3D" w14:textId="22613190" w:rsidR="00E37D96" w:rsidRDefault="003B08F5">
          <w:r>
            <w:fldChar w:fldCharType="end"/>
          </w:r>
        </w:p>
      </w:sdtContent>
    </w:sdt>
    <w:p w14:paraId="43CA6A02" w14:textId="77777777" w:rsidR="00267F45" w:rsidRPr="00267F45" w:rsidRDefault="00267F45" w:rsidP="00267F45"/>
    <w:p w14:paraId="2371AC34" w14:textId="77777777" w:rsidR="00267F45" w:rsidRPr="00267F45" w:rsidRDefault="00267F45" w:rsidP="00267F45"/>
    <w:p w14:paraId="11C18B36" w14:textId="77777777" w:rsidR="00267F45" w:rsidRPr="00267F45" w:rsidRDefault="00267F45" w:rsidP="00267F45"/>
    <w:p w14:paraId="1077F65A" w14:textId="08507FCF" w:rsidR="005C088B" w:rsidRDefault="005C088B" w:rsidP="00267F45"/>
    <w:p w14:paraId="1343E3FF" w14:textId="77777777" w:rsidR="005C088B" w:rsidRDefault="005C088B">
      <w:r>
        <w:br w:type="page"/>
      </w:r>
    </w:p>
    <w:p w14:paraId="23261DC3" w14:textId="77777777" w:rsidR="00267F45" w:rsidRPr="00267F45" w:rsidRDefault="00267F45" w:rsidP="00267F45"/>
    <w:p w14:paraId="61034E74" w14:textId="77777777" w:rsidR="00267F45" w:rsidRPr="00267F45" w:rsidRDefault="00267F45" w:rsidP="00267F45"/>
    <w:p w14:paraId="44260D6D" w14:textId="77777777" w:rsidR="00267F45" w:rsidRPr="00267F45" w:rsidRDefault="00267F45" w:rsidP="00267F45"/>
    <w:p w14:paraId="189AA64C" w14:textId="77777777" w:rsidR="00267F45" w:rsidRPr="00267F45" w:rsidRDefault="00267F45" w:rsidP="00267F45"/>
    <w:p w14:paraId="621A58CA" w14:textId="77777777" w:rsidR="00267F45" w:rsidRPr="00267F45" w:rsidRDefault="00267F45" w:rsidP="00267F45"/>
    <w:p w14:paraId="04BE17D4" w14:textId="77777777" w:rsidR="00267F45" w:rsidRPr="00267F45" w:rsidRDefault="00267F45" w:rsidP="00267F45"/>
    <w:p w14:paraId="4C0AA930" w14:textId="77777777" w:rsidR="00267F45" w:rsidRDefault="00267F45" w:rsidP="00FD0053">
      <w:pPr>
        <w:jc w:val="right"/>
      </w:pPr>
    </w:p>
    <w:p w14:paraId="167E15F3" w14:textId="77777777" w:rsidR="00267F45" w:rsidRDefault="00267F45" w:rsidP="00267F45"/>
    <w:p w14:paraId="3DD92442" w14:textId="50097944" w:rsidR="00267F45" w:rsidRPr="00267F45" w:rsidRDefault="00267F45" w:rsidP="00267F45">
      <w:pPr>
        <w:sectPr w:rsidR="00267F45" w:rsidRPr="00267F45" w:rsidSect="00FD0053">
          <w:headerReference w:type="default" r:id="rId14"/>
          <w:footerReference w:type="default" r:id="rId15"/>
          <w:pgSz w:w="11906" w:h="16838"/>
          <w:pgMar w:top="1417" w:right="1417" w:bottom="1134" w:left="1417" w:header="708" w:footer="708" w:gutter="0"/>
          <w:pgNumType w:start="0"/>
          <w:cols w:space="720"/>
          <w:docGrid w:linePitch="299"/>
        </w:sectPr>
      </w:pPr>
    </w:p>
    <w:p w14:paraId="7C33DB6C" w14:textId="343EB7BA" w:rsidR="00E37D96" w:rsidRDefault="00E37D96">
      <w:pPr>
        <w:rPr>
          <w:b/>
        </w:rPr>
      </w:pPr>
    </w:p>
    <w:p w14:paraId="6C75BC43" w14:textId="0C235053" w:rsidR="00E37D96" w:rsidRPr="00FD0053" w:rsidRDefault="003B08F5">
      <w:pPr>
        <w:pStyle w:val="1"/>
        <w:rPr>
          <w:color w:val="1F3864"/>
          <w:sz w:val="36"/>
          <w:szCs w:val="44"/>
        </w:rPr>
      </w:pPr>
      <w:bookmarkStart w:id="0" w:name="_Toc109725953"/>
      <w:r w:rsidRPr="00FD0053">
        <w:rPr>
          <w:color w:val="1F3864"/>
          <w:sz w:val="36"/>
          <w:szCs w:val="44"/>
        </w:rPr>
        <w:t>INTELLECTUAL OUTPUT PRESENTATION</w:t>
      </w:r>
      <w:bookmarkEnd w:id="0"/>
    </w:p>
    <w:p w14:paraId="7BC44442" w14:textId="77777777" w:rsidR="00E37D96" w:rsidRDefault="003B08F5">
      <w:r>
        <w:t xml:space="preserve">This Designed Practical Training Activities belongs to the project ERASMUS+ “MIG-DHL: Development of a training program for improving Digital Health Literacy of Migrants” (ref. 2020-1-DE02-KA204-007679), and it is framed within the Intellectual Output 3 “Designed Practical Training Activities”, coordinated by Polibienestar Research Institute -UVEG-. This document tries to serve as a guide for the development of the training sessions for migrants. In this document the contents and methodology for the final users are presented based on the previous co-creation sessions carried out during the project. To this end, the main objective of this Designed Practical Training Activities is to present the contents, methodologies, and tools needed for creating and improving the critical competences of migrants in order to enhance their Digital Health Literacy. </w:t>
      </w:r>
    </w:p>
    <w:p w14:paraId="337B83CD" w14:textId="77777777" w:rsidR="00E37D96" w:rsidRDefault="003B08F5">
      <w:r>
        <w:t xml:space="preserve">To ensure that the resources and contents of the Training will be able to improve the Digital Health Literacy of trainees, the development of Intellectual Output 3 follows the results produced by the Intellectual Output 1: Co-Created Methodological Guide for Increasing the competences of Migrants for IMPROVING their DIGITAL HEALTH LITERACY. In this respect, the study of the state of the art and the co-creation sessions developed in the different countries of the partners belonging to this consortium allow the development and use of the theory of change for the construction of a training that is coherent with the general objectives of the project: </w:t>
      </w:r>
    </w:p>
    <w:p w14:paraId="247C11A3" w14:textId="77777777" w:rsidR="00E37D96" w:rsidRDefault="003B08F5">
      <w:r>
        <w:t xml:space="preserve">Public interventions, such as the one proposed by the MIG-DHL project, are associated with a theory, </w:t>
      </w:r>
      <w:proofErr w:type="gramStart"/>
      <w:r>
        <w:t>more or less explicit</w:t>
      </w:r>
      <w:proofErr w:type="gramEnd"/>
      <w:r>
        <w:t xml:space="preserve">, of how changes are supposed to be induced that will mitigate the problem or improve the situation that gives rise to the intervention. The </w:t>
      </w:r>
      <w:r>
        <w:rPr>
          <w:b/>
        </w:rPr>
        <w:t>theory of change</w:t>
      </w:r>
      <w:r>
        <w:t xml:space="preserve"> (also known as intervention theory or program theory) is the chain of hypotheses about how the resources allocated to the intervention are expected to enable the development of activities whose fruit will be certain products (outputs), which, in turn, will generate short-, medium- and long-term benefits for society as a whole or for the target population of the policy or program (impacts or outcomes). In other words, </w:t>
      </w:r>
      <w:r>
        <w:lastRenderedPageBreak/>
        <w:t xml:space="preserve">the theory of change is the causal hypothesis that explains how a policy or programme, by applying certain resources and developing a series of activities, achieves certain results. </w:t>
      </w:r>
    </w:p>
    <w:p w14:paraId="46BD5C9A" w14:textId="77777777" w:rsidR="00E37D96" w:rsidRDefault="003B08F5">
      <w:r>
        <w:t>The Theory of change consists of the elements shown in the following figure:</w:t>
      </w:r>
    </w:p>
    <w:p w14:paraId="6CCFCCD6" w14:textId="77777777" w:rsidR="000A0D3C" w:rsidRPr="000A0D3C" w:rsidRDefault="000A0D3C" w:rsidP="00FD0053">
      <w:pPr>
        <w:jc w:val="right"/>
      </w:pPr>
    </w:p>
    <w:p w14:paraId="01C76069" w14:textId="77777777" w:rsidR="00E37D96" w:rsidRDefault="003B08F5">
      <w:r>
        <w:t>The training designed within the framework of the MIG-DHL aims to improve Digital Health Literacy among migrants, as well as to provide migrant peers and health professionals with the tools to be leaders in this area and to be able to pass on their knowledge to newcomers and migrants in situations of greater vulnerability. To achieve this, it is necessary that the resources and the design of the activities carried out to achieve these objectives are coherent and appropriate. Thus, activities should aim to improve all dimensions of the Digital Health Literacy concept: Operational skills; Navigation skills; Information searching; Evaluating reliability; Determining relevance; Adding content; protecting privacy, including the optimal and oriented exploitation of the developed Training Materials within real environments. Thus, the theory of change behind the intervention proposed by the MIG-DHL project is represented as follows in the table below:</w:t>
      </w:r>
      <w:r>
        <w:rPr>
          <w:noProof/>
          <w:lang w:val="de-DE" w:eastAsia="de-DE"/>
        </w:rPr>
        <mc:AlternateContent>
          <mc:Choice Requires="wpg">
            <w:drawing>
              <wp:anchor distT="0" distB="0" distL="114300" distR="114300" simplePos="0" relativeHeight="251658240" behindDoc="0" locked="0" layoutInCell="1" hidden="0" allowOverlap="1" wp14:anchorId="1D1AC823" wp14:editId="277CAC7A">
                <wp:simplePos x="0" y="0"/>
                <wp:positionH relativeFrom="column">
                  <wp:posOffset>-63499</wp:posOffset>
                </wp:positionH>
                <wp:positionV relativeFrom="paragraph">
                  <wp:posOffset>0</wp:posOffset>
                </wp:positionV>
                <wp:extent cx="5760720" cy="3188335"/>
                <wp:effectExtent l="0" t="0" r="0" b="0"/>
                <wp:wrapSquare wrapText="bothSides" distT="0" distB="0" distL="114300" distR="114300"/>
                <wp:docPr id="7" name="Ομάδα 7"/>
                <wp:cNvGraphicFramePr/>
                <a:graphic xmlns:a="http://schemas.openxmlformats.org/drawingml/2006/main">
                  <a:graphicData uri="http://schemas.microsoft.com/office/word/2010/wordprocessingGroup">
                    <wpg:wgp>
                      <wpg:cNvGrpSpPr/>
                      <wpg:grpSpPr>
                        <a:xfrm>
                          <a:off x="0" y="0"/>
                          <a:ext cx="5760720" cy="3188335"/>
                          <a:chOff x="0" y="0"/>
                          <a:chExt cx="5760700" cy="3188325"/>
                        </a:xfrm>
                      </wpg:grpSpPr>
                      <wpg:grpSp>
                        <wpg:cNvPr id="1" name="Grupo 1"/>
                        <wpg:cNvGrpSpPr/>
                        <wpg:grpSpPr>
                          <a:xfrm>
                            <a:off x="0" y="0"/>
                            <a:ext cx="5760700" cy="3188325"/>
                            <a:chOff x="0" y="0"/>
                            <a:chExt cx="5760700" cy="3188325"/>
                          </a:xfrm>
                        </wpg:grpSpPr>
                        <wps:wsp>
                          <wps:cNvPr id="2" name="Rectángulo 2"/>
                          <wps:cNvSpPr/>
                          <wps:spPr>
                            <a:xfrm>
                              <a:off x="0" y="0"/>
                              <a:ext cx="5760700" cy="3188325"/>
                            </a:xfrm>
                            <a:prstGeom prst="rect">
                              <a:avLst/>
                            </a:prstGeom>
                            <a:noFill/>
                            <a:ln>
                              <a:noFill/>
                            </a:ln>
                          </wps:spPr>
                          <wps:txbx>
                            <w:txbxContent>
                              <w:p w14:paraId="1B747EF5"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3" name="Rectángulo: esquinas redondeadas 3"/>
                          <wps:cNvSpPr/>
                          <wps:spPr>
                            <a:xfrm>
                              <a:off x="5063"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66D8077D"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4" name="Cuadro de texto 4"/>
                          <wps:cNvSpPr txBox="1"/>
                          <wps:spPr>
                            <a:xfrm>
                              <a:off x="31657" y="410110"/>
                              <a:ext cx="1460126" cy="854800"/>
                            </a:xfrm>
                            <a:prstGeom prst="rect">
                              <a:avLst/>
                            </a:prstGeom>
                            <a:noFill/>
                            <a:ln>
                              <a:noFill/>
                            </a:ln>
                          </wps:spPr>
                          <wps:txbx>
                            <w:txbxContent>
                              <w:p w14:paraId="1BB54614" w14:textId="77777777" w:rsidR="00E37D96" w:rsidRPr="00FD0053" w:rsidRDefault="003B08F5">
                                <w:pPr>
                                  <w:spacing w:after="0" w:line="215" w:lineRule="auto"/>
                                  <w:jc w:val="center"/>
                                  <w:textDirection w:val="btLr"/>
                                  <w:rPr>
                                    <w:color w:val="FFFFFF" w:themeColor="background1"/>
                                  </w:rPr>
                                </w:pPr>
                                <w:r w:rsidRPr="00FD0053">
                                  <w:rPr>
                                    <w:b/>
                                    <w:color w:val="FFFFFF" w:themeColor="background1"/>
                                    <w:sz w:val="20"/>
                                    <w:u w:val="single"/>
                                  </w:rPr>
                                  <w:t xml:space="preserve">1) Problem (Needs) </w:t>
                                </w:r>
                              </w:p>
                              <w:p w14:paraId="144E38B9" w14:textId="77777777" w:rsidR="00E37D96" w:rsidRPr="00FD0053" w:rsidRDefault="003B08F5">
                                <w:pPr>
                                  <w:spacing w:before="70" w:after="0" w:line="215" w:lineRule="auto"/>
                                  <w:jc w:val="center"/>
                                  <w:textDirection w:val="btLr"/>
                                  <w:rPr>
                                    <w:color w:val="FFFFFF" w:themeColor="background1"/>
                                  </w:rPr>
                                </w:pPr>
                                <w:r w:rsidRPr="00FD0053">
                                  <w:rPr>
                                    <w:color w:val="FFFFFF" w:themeColor="background1"/>
                                    <w:sz w:val="20"/>
                                  </w:rPr>
                                  <w:t>The social problem or issue that motivates the intervention</w:t>
                                </w:r>
                              </w:p>
                            </w:txbxContent>
                          </wps:txbx>
                          <wps:bodyPr spcFirstLastPara="1" wrap="square" lIns="38100" tIns="38100" rIns="38100" bIns="38100" anchor="ctr" anchorCtr="0">
                            <a:noAutofit/>
                          </wps:bodyPr>
                        </wps:wsp>
                        <wps:wsp>
                          <wps:cNvPr id="5" name="Flecha: a la derecha 5"/>
                          <wps:cNvSpPr/>
                          <wps:spPr>
                            <a:xfrm>
                              <a:off x="1651548" y="649859"/>
                              <a:ext cx="320822" cy="375301"/>
                            </a:xfrm>
                            <a:prstGeom prst="rightArrow">
                              <a:avLst>
                                <a:gd name="adj1" fmla="val 60000"/>
                                <a:gd name="adj2" fmla="val 50000"/>
                              </a:avLst>
                            </a:prstGeom>
                            <a:solidFill>
                              <a:srgbClr val="ABBADE"/>
                            </a:solidFill>
                            <a:ln>
                              <a:noFill/>
                            </a:ln>
                          </wps:spPr>
                          <wps:txbx>
                            <w:txbxContent>
                              <w:p w14:paraId="711EE510"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6" name="Cuadro de texto 6"/>
                          <wps:cNvSpPr txBox="1"/>
                          <wps:spPr>
                            <a:xfrm>
                              <a:off x="1651548" y="724919"/>
                              <a:ext cx="224575" cy="225181"/>
                            </a:xfrm>
                            <a:prstGeom prst="rect">
                              <a:avLst/>
                            </a:prstGeom>
                            <a:noFill/>
                            <a:ln>
                              <a:noFill/>
                            </a:ln>
                          </wps:spPr>
                          <wps:txbx>
                            <w:txbxContent>
                              <w:p w14:paraId="3316B1E5" w14:textId="77777777" w:rsidR="00E37D96" w:rsidRPr="00FD0053" w:rsidRDefault="00E37D96">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8" name="Rectángulo: esquinas redondeadas 8"/>
                          <wps:cNvSpPr/>
                          <wps:spPr>
                            <a:xfrm>
                              <a:off x="2123702"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66B4CC39"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0" name="Cuadro de texto 10"/>
                          <wps:cNvSpPr txBox="1"/>
                          <wps:spPr>
                            <a:xfrm>
                              <a:off x="2150296" y="410110"/>
                              <a:ext cx="1460126" cy="854800"/>
                            </a:xfrm>
                            <a:prstGeom prst="rect">
                              <a:avLst/>
                            </a:prstGeom>
                            <a:noFill/>
                            <a:ln>
                              <a:noFill/>
                            </a:ln>
                          </wps:spPr>
                          <wps:txbx>
                            <w:txbxContent>
                              <w:p w14:paraId="76FAEB38" w14:textId="77777777" w:rsidR="00E37D96" w:rsidRPr="00FD0053" w:rsidRDefault="003B08F5">
                                <w:pPr>
                                  <w:spacing w:after="0" w:line="215" w:lineRule="auto"/>
                                  <w:jc w:val="center"/>
                                  <w:textDirection w:val="btLr"/>
                                  <w:rPr>
                                    <w:color w:val="FFFFFF" w:themeColor="background1"/>
                                  </w:rPr>
                                </w:pPr>
                                <w:r w:rsidRPr="00FD0053">
                                  <w:rPr>
                                    <w:b/>
                                    <w:color w:val="FFFFFF" w:themeColor="background1"/>
                                    <w:sz w:val="20"/>
                                    <w:u w:val="single"/>
                                  </w:rPr>
                                  <w:t>2) Resources (inputs)</w:t>
                                </w:r>
                              </w:p>
                              <w:p w14:paraId="131EB995" w14:textId="77777777" w:rsidR="00E37D96" w:rsidRPr="00FD0053" w:rsidRDefault="003B08F5">
                                <w:pPr>
                                  <w:spacing w:before="70" w:after="0" w:line="215" w:lineRule="auto"/>
                                  <w:jc w:val="center"/>
                                  <w:textDirection w:val="btLr"/>
                                  <w:rPr>
                                    <w:color w:val="FFFFFF" w:themeColor="background1"/>
                                  </w:rPr>
                                </w:pPr>
                                <w:r w:rsidRPr="00FD0053">
                                  <w:rPr>
                                    <w:color w:val="FFFFFF" w:themeColor="background1"/>
                                    <w:sz w:val="20"/>
                                  </w:rPr>
                                  <w:t>The resources needed to carry out the intervention</w:t>
                                </w:r>
                              </w:p>
                            </w:txbxContent>
                          </wps:txbx>
                          <wps:bodyPr spcFirstLastPara="1" wrap="square" lIns="38100" tIns="38100" rIns="38100" bIns="38100" anchor="ctr" anchorCtr="0">
                            <a:noAutofit/>
                          </wps:bodyPr>
                        </wps:wsp>
                        <wps:wsp>
                          <wps:cNvPr id="11" name="Flecha: a la derecha 11"/>
                          <wps:cNvSpPr/>
                          <wps:spPr>
                            <a:xfrm>
                              <a:off x="3770188" y="649859"/>
                              <a:ext cx="320822" cy="375301"/>
                            </a:xfrm>
                            <a:prstGeom prst="rightArrow">
                              <a:avLst>
                                <a:gd name="adj1" fmla="val 60000"/>
                                <a:gd name="adj2" fmla="val 50000"/>
                              </a:avLst>
                            </a:prstGeom>
                            <a:solidFill>
                              <a:srgbClr val="ABBADE"/>
                            </a:solidFill>
                            <a:ln>
                              <a:noFill/>
                            </a:ln>
                          </wps:spPr>
                          <wps:txbx>
                            <w:txbxContent>
                              <w:p w14:paraId="663F2E14"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2" name="Cuadro de texto 12"/>
                          <wps:cNvSpPr txBox="1"/>
                          <wps:spPr>
                            <a:xfrm>
                              <a:off x="3770188" y="724919"/>
                              <a:ext cx="224575" cy="225181"/>
                            </a:xfrm>
                            <a:prstGeom prst="rect">
                              <a:avLst/>
                            </a:prstGeom>
                            <a:noFill/>
                            <a:ln>
                              <a:noFill/>
                            </a:ln>
                          </wps:spPr>
                          <wps:txbx>
                            <w:txbxContent>
                              <w:p w14:paraId="09A80454" w14:textId="77777777" w:rsidR="00E37D96" w:rsidRPr="00FD0053" w:rsidRDefault="00E37D96">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13" name="Rectángulo: esquinas redondeadas 13"/>
                          <wps:cNvSpPr/>
                          <wps:spPr>
                            <a:xfrm>
                              <a:off x="4242342" y="383516"/>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4F769230"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4" name="Cuadro de texto 14"/>
                          <wps:cNvSpPr txBox="1"/>
                          <wps:spPr>
                            <a:xfrm>
                              <a:off x="4268936" y="410110"/>
                              <a:ext cx="1460126" cy="854800"/>
                            </a:xfrm>
                            <a:prstGeom prst="rect">
                              <a:avLst/>
                            </a:prstGeom>
                            <a:noFill/>
                            <a:ln>
                              <a:noFill/>
                            </a:ln>
                          </wps:spPr>
                          <wps:txbx>
                            <w:txbxContent>
                              <w:p w14:paraId="46E9D635" w14:textId="77777777" w:rsidR="00E37D96" w:rsidRPr="00FD0053" w:rsidRDefault="003B08F5">
                                <w:pPr>
                                  <w:spacing w:after="0" w:line="215" w:lineRule="auto"/>
                                  <w:jc w:val="center"/>
                                  <w:textDirection w:val="btLr"/>
                                  <w:rPr>
                                    <w:color w:val="FFFFFF" w:themeColor="background1"/>
                                  </w:rPr>
                                </w:pPr>
                                <w:r w:rsidRPr="00FD0053">
                                  <w:rPr>
                                    <w:b/>
                                    <w:color w:val="FFFFFF" w:themeColor="background1"/>
                                    <w:sz w:val="20"/>
                                    <w:u w:val="single"/>
                                  </w:rPr>
                                  <w:t>3) Activities (processes)</w:t>
                                </w:r>
                              </w:p>
                              <w:p w14:paraId="13CB8067" w14:textId="77777777" w:rsidR="00E37D96" w:rsidRPr="00FD0053" w:rsidRDefault="003B08F5">
                                <w:pPr>
                                  <w:spacing w:before="70" w:after="0" w:line="215" w:lineRule="auto"/>
                                  <w:jc w:val="center"/>
                                  <w:textDirection w:val="btLr"/>
                                  <w:rPr>
                                    <w:color w:val="FFFFFF" w:themeColor="background1"/>
                                  </w:rPr>
                                </w:pPr>
                                <w:r w:rsidRPr="00FD0053">
                                  <w:rPr>
                                    <w:color w:val="FFFFFF" w:themeColor="background1"/>
                                    <w:sz w:val="20"/>
                                  </w:rPr>
                                  <w:t>What does the program do with the available resources</w:t>
                                </w:r>
                              </w:p>
                            </w:txbxContent>
                          </wps:txbx>
                          <wps:bodyPr spcFirstLastPara="1" wrap="square" lIns="38100" tIns="38100" rIns="38100" bIns="38100" anchor="ctr" anchorCtr="0">
                            <a:noAutofit/>
                          </wps:bodyPr>
                        </wps:wsp>
                        <wps:wsp>
                          <wps:cNvPr id="15" name="Flecha: a la derecha 15"/>
                          <wps:cNvSpPr/>
                          <wps:spPr>
                            <a:xfrm rot="5400000">
                              <a:off x="4838588" y="1397436"/>
                              <a:ext cx="320822" cy="375301"/>
                            </a:xfrm>
                            <a:prstGeom prst="rightArrow">
                              <a:avLst>
                                <a:gd name="adj1" fmla="val 60000"/>
                                <a:gd name="adj2" fmla="val 50000"/>
                              </a:avLst>
                            </a:prstGeom>
                            <a:solidFill>
                              <a:srgbClr val="ABBADE"/>
                            </a:solidFill>
                            <a:ln>
                              <a:noFill/>
                            </a:ln>
                          </wps:spPr>
                          <wps:txbx>
                            <w:txbxContent>
                              <w:p w14:paraId="6DD9ED66"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6" name="Cuadro de texto 16"/>
                          <wps:cNvSpPr txBox="1"/>
                          <wps:spPr>
                            <a:xfrm>
                              <a:off x="4886409" y="1424676"/>
                              <a:ext cx="225181" cy="224575"/>
                            </a:xfrm>
                            <a:prstGeom prst="rect">
                              <a:avLst/>
                            </a:prstGeom>
                            <a:noFill/>
                            <a:ln>
                              <a:noFill/>
                            </a:ln>
                          </wps:spPr>
                          <wps:txbx>
                            <w:txbxContent>
                              <w:p w14:paraId="1BC65808" w14:textId="77777777" w:rsidR="00E37D96" w:rsidRPr="00FD0053" w:rsidRDefault="00E37D96">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17" name="Rectángulo: esquinas redondeadas 17"/>
                          <wps:cNvSpPr/>
                          <wps:spPr>
                            <a:xfrm>
                              <a:off x="4242342" y="1896830"/>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64838CD5"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18" name="Cuadro de texto 18"/>
                          <wps:cNvSpPr txBox="1"/>
                          <wps:spPr>
                            <a:xfrm>
                              <a:off x="4268936" y="1923424"/>
                              <a:ext cx="1460126" cy="854800"/>
                            </a:xfrm>
                            <a:prstGeom prst="rect">
                              <a:avLst/>
                            </a:prstGeom>
                            <a:noFill/>
                            <a:ln>
                              <a:noFill/>
                            </a:ln>
                          </wps:spPr>
                          <wps:txbx>
                            <w:txbxContent>
                              <w:p w14:paraId="20B9AACC" w14:textId="77777777" w:rsidR="00E37D96" w:rsidRPr="00FD0053" w:rsidRDefault="003B08F5">
                                <w:pPr>
                                  <w:spacing w:after="0" w:line="215" w:lineRule="auto"/>
                                  <w:jc w:val="center"/>
                                  <w:textDirection w:val="btLr"/>
                                  <w:rPr>
                                    <w:color w:val="FFFFFF" w:themeColor="background1"/>
                                  </w:rPr>
                                </w:pPr>
                                <w:r w:rsidRPr="00FD0053">
                                  <w:rPr>
                                    <w:b/>
                                    <w:color w:val="FFFFFF" w:themeColor="background1"/>
                                    <w:sz w:val="20"/>
                                    <w:u w:val="single"/>
                                  </w:rPr>
                                  <w:t>4) Products (outputs)</w:t>
                                </w:r>
                              </w:p>
                              <w:p w14:paraId="0DDA1DD8" w14:textId="77777777" w:rsidR="00E37D96" w:rsidRPr="00FD0053" w:rsidRDefault="003B08F5">
                                <w:pPr>
                                  <w:spacing w:before="70" w:after="0" w:line="215" w:lineRule="auto"/>
                                  <w:jc w:val="center"/>
                                  <w:textDirection w:val="btLr"/>
                                  <w:rPr>
                                    <w:color w:val="FFFFFF" w:themeColor="background1"/>
                                  </w:rPr>
                                </w:pPr>
                                <w:r w:rsidRPr="00FD0053">
                                  <w:rPr>
                                    <w:color w:val="FFFFFF" w:themeColor="background1"/>
                                    <w:sz w:val="20"/>
                                  </w:rPr>
                                  <w:t xml:space="preserve">The products of the intervention activities. </w:t>
                                </w:r>
                              </w:p>
                            </w:txbxContent>
                          </wps:txbx>
                          <wps:bodyPr spcFirstLastPara="1" wrap="square" lIns="38100" tIns="38100" rIns="38100" bIns="38100" anchor="ctr" anchorCtr="0">
                            <a:noAutofit/>
                          </wps:bodyPr>
                        </wps:wsp>
                        <wps:wsp>
                          <wps:cNvPr id="19" name="Flecha: a la derecha 19"/>
                          <wps:cNvSpPr/>
                          <wps:spPr>
                            <a:xfrm rot="10800000">
                              <a:off x="3788348" y="2163173"/>
                              <a:ext cx="320822" cy="375301"/>
                            </a:xfrm>
                            <a:prstGeom prst="rightArrow">
                              <a:avLst>
                                <a:gd name="adj1" fmla="val 60000"/>
                                <a:gd name="adj2" fmla="val 50000"/>
                              </a:avLst>
                            </a:prstGeom>
                            <a:solidFill>
                              <a:srgbClr val="ABBADE"/>
                            </a:solidFill>
                            <a:ln>
                              <a:noFill/>
                            </a:ln>
                          </wps:spPr>
                          <wps:txbx>
                            <w:txbxContent>
                              <w:p w14:paraId="3439192D"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20" name="Cuadro de texto 20"/>
                          <wps:cNvSpPr txBox="1"/>
                          <wps:spPr>
                            <a:xfrm>
                              <a:off x="3884595" y="2238233"/>
                              <a:ext cx="224575" cy="225181"/>
                            </a:xfrm>
                            <a:prstGeom prst="rect">
                              <a:avLst/>
                            </a:prstGeom>
                            <a:noFill/>
                            <a:ln>
                              <a:noFill/>
                            </a:ln>
                          </wps:spPr>
                          <wps:txbx>
                            <w:txbxContent>
                              <w:p w14:paraId="26BBB6C1" w14:textId="77777777" w:rsidR="00E37D96" w:rsidRPr="00FD0053" w:rsidRDefault="00E37D96">
                                <w:pPr>
                                  <w:spacing w:after="0" w:line="215" w:lineRule="auto"/>
                                  <w:jc w:val="center"/>
                                  <w:textDirection w:val="btLr"/>
                                  <w:rPr>
                                    <w:color w:val="FFFFFF" w:themeColor="background1"/>
                                  </w:rPr>
                                </w:pPr>
                              </w:p>
                            </w:txbxContent>
                          </wps:txbx>
                          <wps:bodyPr spcFirstLastPara="1" wrap="square" lIns="0" tIns="0" rIns="0" bIns="0" anchor="ctr" anchorCtr="0">
                            <a:noAutofit/>
                          </wps:bodyPr>
                        </wps:wsp>
                        <wps:wsp>
                          <wps:cNvPr id="21" name="Rectángulo: esquinas redondeadas 21"/>
                          <wps:cNvSpPr/>
                          <wps:spPr>
                            <a:xfrm>
                              <a:off x="2123702" y="1896830"/>
                              <a:ext cx="1513314" cy="907988"/>
                            </a:xfrm>
                            <a:prstGeom prst="roundRect">
                              <a:avLst>
                                <a:gd name="adj" fmla="val 10000"/>
                              </a:avLst>
                            </a:prstGeom>
                            <a:solidFill>
                              <a:srgbClr val="4372C3"/>
                            </a:solidFill>
                            <a:ln w="12700" cap="flat" cmpd="sng">
                              <a:solidFill>
                                <a:schemeClr val="lt1"/>
                              </a:solidFill>
                              <a:prstDash val="solid"/>
                              <a:miter lim="800000"/>
                              <a:headEnd type="none" w="sm" len="sm"/>
                              <a:tailEnd type="none" w="sm" len="sm"/>
                            </a:ln>
                          </wps:spPr>
                          <wps:txbx>
                            <w:txbxContent>
                              <w:p w14:paraId="704893C4" w14:textId="77777777" w:rsidR="00E37D96" w:rsidRPr="00FD0053" w:rsidRDefault="00E37D96">
                                <w:pPr>
                                  <w:spacing w:after="0" w:line="240" w:lineRule="auto"/>
                                  <w:jc w:val="left"/>
                                  <w:textDirection w:val="btLr"/>
                                  <w:rPr>
                                    <w:color w:val="FFFFFF" w:themeColor="background1"/>
                                  </w:rPr>
                                </w:pPr>
                              </w:p>
                            </w:txbxContent>
                          </wps:txbx>
                          <wps:bodyPr spcFirstLastPara="1" wrap="square" lIns="91425" tIns="91425" rIns="91425" bIns="91425" anchor="ctr" anchorCtr="0">
                            <a:noAutofit/>
                          </wps:bodyPr>
                        </wps:wsp>
                        <wps:wsp>
                          <wps:cNvPr id="22" name="Cuadro de texto 22"/>
                          <wps:cNvSpPr txBox="1"/>
                          <wps:spPr>
                            <a:xfrm>
                              <a:off x="2150296" y="1923424"/>
                              <a:ext cx="1460126" cy="854800"/>
                            </a:xfrm>
                            <a:prstGeom prst="rect">
                              <a:avLst/>
                            </a:prstGeom>
                            <a:noFill/>
                            <a:ln>
                              <a:noFill/>
                            </a:ln>
                          </wps:spPr>
                          <wps:txbx>
                            <w:txbxContent>
                              <w:p w14:paraId="2B7CB3CB" w14:textId="77777777" w:rsidR="00E37D96" w:rsidRPr="00FD0053" w:rsidRDefault="003B08F5">
                                <w:pPr>
                                  <w:spacing w:after="0" w:line="215" w:lineRule="auto"/>
                                  <w:jc w:val="center"/>
                                  <w:textDirection w:val="btLr"/>
                                  <w:rPr>
                                    <w:color w:val="FFFFFF" w:themeColor="background1"/>
                                  </w:rPr>
                                </w:pPr>
                                <w:r w:rsidRPr="00FD0053">
                                  <w:rPr>
                                    <w:b/>
                                    <w:color w:val="FFFFFF" w:themeColor="background1"/>
                                    <w:sz w:val="20"/>
                                    <w:u w:val="single"/>
                                  </w:rPr>
                                  <w:t>5) Impacts (outcomes)</w:t>
                                </w:r>
                              </w:p>
                              <w:p w14:paraId="6A0A31FC" w14:textId="77777777" w:rsidR="00E37D96" w:rsidRPr="00FD0053" w:rsidRDefault="003B08F5">
                                <w:pPr>
                                  <w:spacing w:before="70" w:after="0" w:line="215" w:lineRule="auto"/>
                                  <w:jc w:val="center"/>
                                  <w:textDirection w:val="btLr"/>
                                  <w:rPr>
                                    <w:color w:val="FFFFFF" w:themeColor="background1"/>
                                  </w:rPr>
                                </w:pPr>
                                <w:r w:rsidRPr="00FD0053">
                                  <w:rPr>
                                    <w:color w:val="FFFFFF" w:themeColor="background1"/>
                                    <w:sz w:val="20"/>
                                  </w:rPr>
                                  <w:t>Short, medium- and long-term impacts of the intervention (for participants, society, etc.)</w:t>
                                </w:r>
                              </w:p>
                            </w:txbxContent>
                          </wps:txbx>
                          <wps:bodyPr spcFirstLastPara="1" wrap="square" lIns="38100" tIns="38100" rIns="38100" bIns="38100" anchor="ctr" anchorCtr="0">
                            <a:noAutofit/>
                          </wps:bodyPr>
                        </wps:wsp>
                      </wpg:grpSp>
                    </wpg:wgp>
                  </a:graphicData>
                </a:graphic>
              </wp:anchor>
            </w:drawing>
          </mc:Choice>
          <mc:Fallback>
            <w:pict>
              <v:group w14:anchorId="1D1AC823" id="Ομάδα 7" o:spid="_x0000_s1026" style="position:absolute;left:0;text-align:left;margin-left:-5pt;margin-top:0;width:453.6pt;height:251.05pt;z-index:251658240" coordsize="57607,3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">
                <v:group id="Grupo 1" o:spid="_x0000_s1027" style="position:absolute;width:57607;height:31883" coordsize="57607,3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ángulo 2" o:spid="_x0000_s1028" style="position:absolute;width:57607;height:31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B747EF5" w14:textId="77777777" w:rsidR="00E37D96" w:rsidRPr="00FD0053" w:rsidRDefault="00E37D96">
                          <w:pPr>
                            <w:spacing w:after="0" w:line="240" w:lineRule="auto"/>
                            <w:jc w:val="left"/>
                            <w:textDirection w:val="btLr"/>
                            <w:rPr>
                              <w:color w:val="FFFFFF" w:themeColor="background1"/>
                            </w:rPr>
                          </w:pPr>
                        </w:p>
                      </w:txbxContent>
                    </v:textbox>
                  </v:rect>
                  <v:roundrect id="Rectángulo: esquinas redondeadas 3" o:spid="_x0000_s1029" style="position:absolute;left:50;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" fillcolor="#4372c3" strokecolor="white [3201]" strokeweight="1pt">
                    <v:stroke startarrowwidth="narrow" startarrowlength="short" endarrowwidth="narrow" endarrowlength="short" joinstyle="miter"/>
                    <v:textbox inset="2.53958mm,2.53958mm,2.53958mm,2.53958mm">
                      <w:txbxContent>
                        <w:p w14:paraId="66D8077D" w14:textId="77777777" w:rsidR="00E37D96" w:rsidRPr="00FD0053" w:rsidRDefault="00E37D96">
                          <w:pPr>
                            <w:spacing w:after="0" w:line="240" w:lineRule="auto"/>
                            <w:jc w:val="left"/>
                            <w:textDirection w:val="btLr"/>
                            <w:rPr>
                              <w:color w:val="FFFFFF" w:themeColor="background1"/>
                            </w:rPr>
                          </w:pPr>
                        </w:p>
                      </w:txbxContent>
                    </v:textbox>
                  </v:roundrect>
                  <v:shapetype id="_x0000_t202" coordsize="21600,21600" o:spt="202" path="m,l,21600r21600,l21600,xe">
                    <v:stroke joinstyle="miter"/>
                    <v:path gradientshapeok="t" o:connecttype="rect"/>
                  </v:shapetype>
                  <v:shape id="Cuadro de texto 4" o:spid="_x0000_s1030" type="#_x0000_t202" style="position:absolute;left:316;top:4101;width:14601;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" filled="f" stroked="f">
                    <v:textbox inset="3pt,3pt,3pt,3pt">
                      <w:txbxContent>
                        <w:p w14:paraId="1BB54614" w14:textId="77777777" w:rsidR="00E37D96" w:rsidRPr="00FD0053" w:rsidRDefault="003B08F5">
                          <w:pPr>
                            <w:spacing w:after="0" w:line="215" w:lineRule="auto"/>
                            <w:jc w:val="center"/>
                            <w:textDirection w:val="btLr"/>
                            <w:rPr>
                              <w:color w:val="FFFFFF" w:themeColor="background1"/>
                            </w:rPr>
                          </w:pPr>
                          <w:r w:rsidRPr="00FD0053">
                            <w:rPr>
                              <w:b/>
                              <w:color w:val="FFFFFF" w:themeColor="background1"/>
                              <w:sz w:val="20"/>
                              <w:u w:val="single"/>
                            </w:rPr>
                            <w:t xml:space="preserve">1) Problem (Needs) </w:t>
                          </w:r>
                        </w:p>
                        <w:p w14:paraId="144E38B9" w14:textId="77777777" w:rsidR="00E37D96" w:rsidRPr="00FD0053" w:rsidRDefault="003B08F5">
                          <w:pPr>
                            <w:spacing w:before="70" w:after="0" w:line="215" w:lineRule="auto"/>
                            <w:jc w:val="center"/>
                            <w:textDirection w:val="btLr"/>
                            <w:rPr>
                              <w:color w:val="FFFFFF" w:themeColor="background1"/>
                            </w:rPr>
                          </w:pPr>
                          <w:r w:rsidRPr="00FD0053">
                            <w:rPr>
                              <w:color w:val="FFFFFF" w:themeColor="background1"/>
                              <w:sz w:val="20"/>
                            </w:rPr>
                            <w:t>The social problem or issue that motivates the intervention</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5" o:spid="_x0000_s1031" type="#_x0000_t13" style="position:absolute;left:16515;top:6498;width:3208;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" adj="10800,4320" fillcolor="#abbade" stroked="f">
                    <v:textbox inset="2.53958mm,2.53958mm,2.53958mm,2.53958mm">
                      <w:txbxContent>
                        <w:p w14:paraId="711EE510" w14:textId="77777777" w:rsidR="00E37D96" w:rsidRPr="00FD0053" w:rsidRDefault="00E37D96">
                          <w:pPr>
                            <w:spacing w:after="0" w:line="240" w:lineRule="auto"/>
                            <w:jc w:val="left"/>
                            <w:textDirection w:val="btLr"/>
                            <w:rPr>
                              <w:color w:val="FFFFFF" w:themeColor="background1"/>
                            </w:rPr>
                          </w:pPr>
                        </w:p>
                      </w:txbxContent>
                    </v:textbox>
                  </v:shape>
                  <v:shape id="Cuadro de texto 6" o:spid="_x0000_s1032" type="#_x0000_t202" style="position:absolute;left:16515;top:7249;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" filled="f" stroked="f">
                    <v:textbox inset="0,0,0,0">
                      <w:txbxContent>
                        <w:p w14:paraId="3316B1E5" w14:textId="77777777" w:rsidR="00E37D96" w:rsidRPr="00FD0053" w:rsidRDefault="00E37D96">
                          <w:pPr>
                            <w:spacing w:after="0" w:line="215" w:lineRule="auto"/>
                            <w:jc w:val="center"/>
                            <w:textDirection w:val="btLr"/>
                            <w:rPr>
                              <w:color w:val="FFFFFF" w:themeColor="background1"/>
                            </w:rPr>
                          </w:pPr>
                        </w:p>
                      </w:txbxContent>
                    </v:textbox>
                  </v:shape>
                  <v:roundrect id="Rectángulo: esquinas redondeadas 8" o:spid="_x0000_s1033" style="position:absolute;left:21237;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" fillcolor="#4372c3" strokecolor="white [3201]" strokeweight="1pt">
                    <v:stroke startarrowwidth="narrow" startarrowlength="short" endarrowwidth="narrow" endarrowlength="short" joinstyle="miter"/>
                    <v:textbox inset="2.53958mm,2.53958mm,2.53958mm,2.53958mm">
                      <w:txbxContent>
                        <w:p w14:paraId="66B4CC39" w14:textId="77777777" w:rsidR="00E37D96" w:rsidRPr="00FD0053" w:rsidRDefault="00E37D96">
                          <w:pPr>
                            <w:spacing w:after="0" w:line="240" w:lineRule="auto"/>
                            <w:jc w:val="left"/>
                            <w:textDirection w:val="btLr"/>
                            <w:rPr>
                              <w:color w:val="FFFFFF" w:themeColor="background1"/>
                            </w:rPr>
                          </w:pPr>
                        </w:p>
                      </w:txbxContent>
                    </v:textbox>
                  </v:roundrect>
                  <v:shape id="Cuadro de texto 10" o:spid="_x0000_s1034" type="#_x0000_t202" style="position:absolute;left:21502;top:4101;width:14602;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" filled="f" stroked="f">
                    <v:textbox inset="3pt,3pt,3pt,3pt">
                      <w:txbxContent>
                        <w:p w14:paraId="76FAEB38" w14:textId="77777777" w:rsidR="00E37D96" w:rsidRPr="00FD0053" w:rsidRDefault="003B08F5">
                          <w:pPr>
                            <w:spacing w:after="0" w:line="215" w:lineRule="auto"/>
                            <w:jc w:val="center"/>
                            <w:textDirection w:val="btLr"/>
                            <w:rPr>
                              <w:color w:val="FFFFFF" w:themeColor="background1"/>
                            </w:rPr>
                          </w:pPr>
                          <w:r w:rsidRPr="00FD0053">
                            <w:rPr>
                              <w:b/>
                              <w:color w:val="FFFFFF" w:themeColor="background1"/>
                              <w:sz w:val="20"/>
                              <w:u w:val="single"/>
                            </w:rPr>
                            <w:t>2) Resources (inputs)</w:t>
                          </w:r>
                        </w:p>
                        <w:p w14:paraId="131EB995" w14:textId="77777777" w:rsidR="00E37D96" w:rsidRPr="00FD0053" w:rsidRDefault="003B08F5">
                          <w:pPr>
                            <w:spacing w:before="70" w:after="0" w:line="215" w:lineRule="auto"/>
                            <w:jc w:val="center"/>
                            <w:textDirection w:val="btLr"/>
                            <w:rPr>
                              <w:color w:val="FFFFFF" w:themeColor="background1"/>
                            </w:rPr>
                          </w:pPr>
                          <w:r w:rsidRPr="00FD0053">
                            <w:rPr>
                              <w:color w:val="FFFFFF" w:themeColor="background1"/>
                              <w:sz w:val="20"/>
                            </w:rPr>
                            <w:t>The resources needed to carry out the intervention</w:t>
                          </w:r>
                        </w:p>
                      </w:txbxContent>
                    </v:textbox>
                  </v:shape>
                  <v:shape id="Flecha: a la derecha 11" o:spid="_x0000_s1035" type="#_x0000_t13" style="position:absolute;left:37701;top:6498;width:3209;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" adj="10800,4320" fillcolor="#abbade" stroked="f">
                    <v:textbox inset="2.53958mm,2.53958mm,2.53958mm,2.53958mm">
                      <w:txbxContent>
                        <w:p w14:paraId="663F2E14" w14:textId="77777777" w:rsidR="00E37D96" w:rsidRPr="00FD0053" w:rsidRDefault="00E37D96">
                          <w:pPr>
                            <w:spacing w:after="0" w:line="240" w:lineRule="auto"/>
                            <w:jc w:val="left"/>
                            <w:textDirection w:val="btLr"/>
                            <w:rPr>
                              <w:color w:val="FFFFFF" w:themeColor="background1"/>
                            </w:rPr>
                          </w:pPr>
                        </w:p>
                      </w:txbxContent>
                    </v:textbox>
                  </v:shape>
                  <v:shape id="Cuadro de texto 12" o:spid="_x0000_s1036" type="#_x0000_t202" style="position:absolute;left:37701;top:7249;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" filled="f" stroked="f">
                    <v:textbox inset="0,0,0,0">
                      <w:txbxContent>
                        <w:p w14:paraId="09A80454" w14:textId="77777777" w:rsidR="00E37D96" w:rsidRPr="00FD0053" w:rsidRDefault="00E37D96">
                          <w:pPr>
                            <w:spacing w:after="0" w:line="215" w:lineRule="auto"/>
                            <w:jc w:val="center"/>
                            <w:textDirection w:val="btLr"/>
                            <w:rPr>
                              <w:color w:val="FFFFFF" w:themeColor="background1"/>
                            </w:rPr>
                          </w:pPr>
                        </w:p>
                      </w:txbxContent>
                    </v:textbox>
                  </v:shape>
                  <v:roundrect id="Rectángulo: esquinas redondeadas 13" o:spid="_x0000_s1037" style="position:absolute;left:42423;top:3835;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" fillcolor="#4372c3" strokecolor="white [3201]" strokeweight="1pt">
                    <v:stroke startarrowwidth="narrow" startarrowlength="short" endarrowwidth="narrow" endarrowlength="short" joinstyle="miter"/>
                    <v:textbox inset="2.53958mm,2.53958mm,2.53958mm,2.53958mm">
                      <w:txbxContent>
                        <w:p w14:paraId="4F769230" w14:textId="77777777" w:rsidR="00E37D96" w:rsidRPr="00FD0053" w:rsidRDefault="00E37D96">
                          <w:pPr>
                            <w:spacing w:after="0" w:line="240" w:lineRule="auto"/>
                            <w:jc w:val="left"/>
                            <w:textDirection w:val="btLr"/>
                            <w:rPr>
                              <w:color w:val="FFFFFF" w:themeColor="background1"/>
                            </w:rPr>
                          </w:pPr>
                        </w:p>
                      </w:txbxContent>
                    </v:textbox>
                  </v:roundrect>
                  <v:shape id="Cuadro de texto 14" o:spid="_x0000_s1038" type="#_x0000_t202" style="position:absolute;left:42689;top:4101;width:14601;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" filled="f" stroked="f">
                    <v:textbox inset="3pt,3pt,3pt,3pt">
                      <w:txbxContent>
                        <w:p w14:paraId="46E9D635" w14:textId="77777777" w:rsidR="00E37D96" w:rsidRPr="00FD0053" w:rsidRDefault="003B08F5">
                          <w:pPr>
                            <w:spacing w:after="0" w:line="215" w:lineRule="auto"/>
                            <w:jc w:val="center"/>
                            <w:textDirection w:val="btLr"/>
                            <w:rPr>
                              <w:color w:val="FFFFFF" w:themeColor="background1"/>
                            </w:rPr>
                          </w:pPr>
                          <w:r w:rsidRPr="00FD0053">
                            <w:rPr>
                              <w:b/>
                              <w:color w:val="FFFFFF" w:themeColor="background1"/>
                              <w:sz w:val="20"/>
                              <w:u w:val="single"/>
                            </w:rPr>
                            <w:t>3) Activities (processes)</w:t>
                          </w:r>
                        </w:p>
                        <w:p w14:paraId="13CB8067" w14:textId="77777777" w:rsidR="00E37D96" w:rsidRPr="00FD0053" w:rsidRDefault="003B08F5">
                          <w:pPr>
                            <w:spacing w:before="70" w:after="0" w:line="215" w:lineRule="auto"/>
                            <w:jc w:val="center"/>
                            <w:textDirection w:val="btLr"/>
                            <w:rPr>
                              <w:color w:val="FFFFFF" w:themeColor="background1"/>
                            </w:rPr>
                          </w:pPr>
                          <w:r w:rsidRPr="00FD0053">
                            <w:rPr>
                              <w:color w:val="FFFFFF" w:themeColor="background1"/>
                              <w:sz w:val="20"/>
                            </w:rPr>
                            <w:t>What does the program do with the available resources</w:t>
                          </w:r>
                        </w:p>
                      </w:txbxContent>
                    </v:textbox>
                  </v:shape>
                  <v:shape id="Flecha: a la derecha 15" o:spid="_x0000_s1039" type="#_x0000_t13" style="position:absolute;left:48386;top:13973;width:3208;height:375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" adj="10800,4320" fillcolor="#abbade" stroked="f">
                    <v:textbox inset="2.53958mm,2.53958mm,2.53958mm,2.53958mm">
                      <w:txbxContent>
                        <w:p w14:paraId="6DD9ED66" w14:textId="77777777" w:rsidR="00E37D96" w:rsidRPr="00FD0053" w:rsidRDefault="00E37D96">
                          <w:pPr>
                            <w:spacing w:after="0" w:line="240" w:lineRule="auto"/>
                            <w:jc w:val="left"/>
                            <w:textDirection w:val="btLr"/>
                            <w:rPr>
                              <w:color w:val="FFFFFF" w:themeColor="background1"/>
                            </w:rPr>
                          </w:pPr>
                        </w:p>
                      </w:txbxContent>
                    </v:textbox>
                  </v:shape>
                  <v:shape id="Cuadro de texto 16" o:spid="_x0000_s1040" type="#_x0000_t202" style="position:absolute;left:48864;top:14246;width:2251;height:2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" filled="f" stroked="f">
                    <v:textbox inset="0,0,0,0">
                      <w:txbxContent>
                        <w:p w14:paraId="1BC65808" w14:textId="77777777" w:rsidR="00E37D96" w:rsidRPr="00FD0053" w:rsidRDefault="00E37D96">
                          <w:pPr>
                            <w:spacing w:after="0" w:line="215" w:lineRule="auto"/>
                            <w:jc w:val="center"/>
                            <w:textDirection w:val="btLr"/>
                            <w:rPr>
                              <w:color w:val="FFFFFF" w:themeColor="background1"/>
                            </w:rPr>
                          </w:pPr>
                        </w:p>
                      </w:txbxContent>
                    </v:textbox>
                  </v:shape>
                  <v:roundrect id="Rectángulo: esquinas redondeadas 17" o:spid="_x0000_s1041" style="position:absolute;left:42423;top:18968;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" fillcolor="#4372c3" strokecolor="white [3201]" strokeweight="1pt">
                    <v:stroke startarrowwidth="narrow" startarrowlength="short" endarrowwidth="narrow" endarrowlength="short" joinstyle="miter"/>
                    <v:textbox inset="2.53958mm,2.53958mm,2.53958mm,2.53958mm">
                      <w:txbxContent>
                        <w:p w14:paraId="64838CD5" w14:textId="77777777" w:rsidR="00E37D96" w:rsidRPr="00FD0053" w:rsidRDefault="00E37D96">
                          <w:pPr>
                            <w:spacing w:after="0" w:line="240" w:lineRule="auto"/>
                            <w:jc w:val="left"/>
                            <w:textDirection w:val="btLr"/>
                            <w:rPr>
                              <w:color w:val="FFFFFF" w:themeColor="background1"/>
                            </w:rPr>
                          </w:pPr>
                        </w:p>
                      </w:txbxContent>
                    </v:textbox>
                  </v:roundrect>
                  <v:shape id="Cuadro de texto 18" o:spid="_x0000_s1042" type="#_x0000_t202" style="position:absolute;left:42689;top:19234;width:14601;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" filled="f" stroked="f">
                    <v:textbox inset="3pt,3pt,3pt,3pt">
                      <w:txbxContent>
                        <w:p w14:paraId="20B9AACC" w14:textId="77777777" w:rsidR="00E37D96" w:rsidRPr="00FD0053" w:rsidRDefault="003B08F5">
                          <w:pPr>
                            <w:spacing w:after="0" w:line="215" w:lineRule="auto"/>
                            <w:jc w:val="center"/>
                            <w:textDirection w:val="btLr"/>
                            <w:rPr>
                              <w:color w:val="FFFFFF" w:themeColor="background1"/>
                            </w:rPr>
                          </w:pPr>
                          <w:r w:rsidRPr="00FD0053">
                            <w:rPr>
                              <w:b/>
                              <w:color w:val="FFFFFF" w:themeColor="background1"/>
                              <w:sz w:val="20"/>
                              <w:u w:val="single"/>
                            </w:rPr>
                            <w:t>4) Products (outputs)</w:t>
                          </w:r>
                        </w:p>
                        <w:p w14:paraId="0DDA1DD8" w14:textId="77777777" w:rsidR="00E37D96" w:rsidRPr="00FD0053" w:rsidRDefault="003B08F5">
                          <w:pPr>
                            <w:spacing w:before="70" w:after="0" w:line="215" w:lineRule="auto"/>
                            <w:jc w:val="center"/>
                            <w:textDirection w:val="btLr"/>
                            <w:rPr>
                              <w:color w:val="FFFFFF" w:themeColor="background1"/>
                            </w:rPr>
                          </w:pPr>
                          <w:r w:rsidRPr="00FD0053">
                            <w:rPr>
                              <w:color w:val="FFFFFF" w:themeColor="background1"/>
                              <w:sz w:val="20"/>
                            </w:rPr>
                            <w:t xml:space="preserve">The products of the intervention activities. </w:t>
                          </w:r>
                        </w:p>
                      </w:txbxContent>
                    </v:textbox>
                  </v:shape>
                  <v:shape id="Flecha: a la derecha 19" o:spid="_x0000_s1043" type="#_x0000_t13" style="position:absolute;left:37883;top:21631;width:3208;height:375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" adj="10800,4320" fillcolor="#abbade" stroked="f">
                    <v:textbox inset="2.53958mm,2.53958mm,2.53958mm,2.53958mm">
                      <w:txbxContent>
                        <w:p w14:paraId="3439192D" w14:textId="77777777" w:rsidR="00E37D96" w:rsidRPr="00FD0053" w:rsidRDefault="00E37D96">
                          <w:pPr>
                            <w:spacing w:after="0" w:line="240" w:lineRule="auto"/>
                            <w:jc w:val="left"/>
                            <w:textDirection w:val="btLr"/>
                            <w:rPr>
                              <w:color w:val="FFFFFF" w:themeColor="background1"/>
                            </w:rPr>
                          </w:pPr>
                        </w:p>
                      </w:txbxContent>
                    </v:textbox>
                  </v:shape>
                  <v:shape id="Cuadro de texto 20" o:spid="_x0000_s1044" type="#_x0000_t202" style="position:absolute;left:38845;top:22382;width:2246;height:2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" filled="f" stroked="f">
                    <v:textbox inset="0,0,0,0">
                      <w:txbxContent>
                        <w:p w14:paraId="26BBB6C1" w14:textId="77777777" w:rsidR="00E37D96" w:rsidRPr="00FD0053" w:rsidRDefault="00E37D96">
                          <w:pPr>
                            <w:spacing w:after="0" w:line="215" w:lineRule="auto"/>
                            <w:jc w:val="center"/>
                            <w:textDirection w:val="btLr"/>
                            <w:rPr>
                              <w:color w:val="FFFFFF" w:themeColor="background1"/>
                            </w:rPr>
                          </w:pPr>
                        </w:p>
                      </w:txbxContent>
                    </v:textbox>
                  </v:shape>
                  <v:roundrect id="Rectángulo: esquinas redondeadas 21" o:spid="_x0000_s1045" style="position:absolute;left:21237;top:18968;width:15133;height:908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" fillcolor="#4372c3" strokecolor="white [3201]" strokeweight="1pt">
                    <v:stroke startarrowwidth="narrow" startarrowlength="short" endarrowwidth="narrow" endarrowlength="short" joinstyle="miter"/>
                    <v:textbox inset="2.53958mm,2.53958mm,2.53958mm,2.53958mm">
                      <w:txbxContent>
                        <w:p w14:paraId="704893C4" w14:textId="77777777" w:rsidR="00E37D96" w:rsidRPr="00FD0053" w:rsidRDefault="00E37D96">
                          <w:pPr>
                            <w:spacing w:after="0" w:line="240" w:lineRule="auto"/>
                            <w:jc w:val="left"/>
                            <w:textDirection w:val="btLr"/>
                            <w:rPr>
                              <w:color w:val="FFFFFF" w:themeColor="background1"/>
                            </w:rPr>
                          </w:pPr>
                        </w:p>
                      </w:txbxContent>
                    </v:textbox>
                  </v:roundrect>
                  <v:shape id="Cuadro de texto 22" o:spid="_x0000_s1046" type="#_x0000_t202" style="position:absolute;left:21502;top:19234;width:14602;height:8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" filled="f" stroked="f">
                    <v:textbox inset="3pt,3pt,3pt,3pt">
                      <w:txbxContent>
                        <w:p w14:paraId="2B7CB3CB" w14:textId="77777777" w:rsidR="00E37D96" w:rsidRPr="00FD0053" w:rsidRDefault="003B08F5">
                          <w:pPr>
                            <w:spacing w:after="0" w:line="215" w:lineRule="auto"/>
                            <w:jc w:val="center"/>
                            <w:textDirection w:val="btLr"/>
                            <w:rPr>
                              <w:color w:val="FFFFFF" w:themeColor="background1"/>
                            </w:rPr>
                          </w:pPr>
                          <w:r w:rsidRPr="00FD0053">
                            <w:rPr>
                              <w:b/>
                              <w:color w:val="FFFFFF" w:themeColor="background1"/>
                              <w:sz w:val="20"/>
                              <w:u w:val="single"/>
                            </w:rPr>
                            <w:t>5) Impacts (outcomes)</w:t>
                          </w:r>
                        </w:p>
                        <w:p w14:paraId="6A0A31FC" w14:textId="77777777" w:rsidR="00E37D96" w:rsidRPr="00FD0053" w:rsidRDefault="003B08F5">
                          <w:pPr>
                            <w:spacing w:before="70" w:after="0" w:line="215" w:lineRule="auto"/>
                            <w:jc w:val="center"/>
                            <w:textDirection w:val="btLr"/>
                            <w:rPr>
                              <w:color w:val="FFFFFF" w:themeColor="background1"/>
                            </w:rPr>
                          </w:pPr>
                          <w:r w:rsidRPr="00FD0053">
                            <w:rPr>
                              <w:color w:val="FFFFFF" w:themeColor="background1"/>
                              <w:sz w:val="20"/>
                            </w:rPr>
                            <w:t>Short, medium- and long-term impacts of the intervention (for participants, society, etc.)</w:t>
                          </w:r>
                        </w:p>
                      </w:txbxContent>
                    </v:textbox>
                  </v:shape>
                </v:group>
                <w10:wrap type="square"/>
              </v:group>
            </w:pict>
          </mc:Fallback>
        </mc:AlternateContent>
      </w:r>
    </w:p>
    <w:p w14:paraId="58CA5DA1" w14:textId="77777777" w:rsidR="00E37D96" w:rsidRDefault="00E37D96">
      <w:pPr>
        <w:spacing w:after="0" w:line="240" w:lineRule="auto"/>
        <w:jc w:val="left"/>
        <w:rPr>
          <w:rFonts w:ascii="Times New Roman" w:eastAsia="Times New Roman" w:hAnsi="Times New Roman" w:cs="Times New Roman"/>
          <w:sz w:val="24"/>
          <w:szCs w:val="24"/>
        </w:rPr>
      </w:pPr>
    </w:p>
    <w:tbl>
      <w:tblPr>
        <w:tblStyle w:val="ab"/>
        <w:tblW w:w="9067" w:type="dxa"/>
        <w:tblLayout w:type="fixed"/>
        <w:tblLook w:val="0400" w:firstRow="0" w:lastRow="0" w:firstColumn="0" w:lastColumn="0" w:noHBand="0" w:noVBand="1"/>
      </w:tblPr>
      <w:tblGrid>
        <w:gridCol w:w="1268"/>
        <w:gridCol w:w="1566"/>
        <w:gridCol w:w="1484"/>
        <w:gridCol w:w="1417"/>
        <w:gridCol w:w="1407"/>
        <w:gridCol w:w="1925"/>
      </w:tblGrid>
      <w:tr w:rsidR="00E37D96" w14:paraId="0548F3D5" w14:textId="77777777">
        <w:tc>
          <w:tcPr>
            <w:tcW w:w="1268" w:type="dxa"/>
            <w:tcBorders>
              <w:bottom w:val="single" w:sz="4" w:space="0" w:color="000000"/>
              <w:right w:val="single" w:sz="4" w:space="0" w:color="000000"/>
            </w:tcBorders>
            <w:tcMar>
              <w:top w:w="0" w:type="dxa"/>
              <w:left w:w="108" w:type="dxa"/>
              <w:bottom w:w="0" w:type="dxa"/>
              <w:right w:w="108" w:type="dxa"/>
            </w:tcMar>
            <w:vAlign w:val="center"/>
          </w:tcPr>
          <w:p w14:paraId="6676E040" w14:textId="77777777" w:rsidR="00E37D96" w:rsidRDefault="00E37D96">
            <w:pPr>
              <w:spacing w:after="0" w:line="240" w:lineRule="auto"/>
              <w:jc w:val="left"/>
              <w:rPr>
                <w:rFonts w:ascii="Times New Roman" w:eastAsia="Times New Roman" w:hAnsi="Times New Roman" w:cs="Times New Roman"/>
                <w:sz w:val="24"/>
                <w:szCs w:val="24"/>
              </w:rPr>
            </w:pPr>
          </w:p>
        </w:tc>
        <w:tc>
          <w:tcPr>
            <w:tcW w:w="1566"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7985E444" w14:textId="77777777" w:rsidR="00E37D96" w:rsidRDefault="003B08F5">
            <w:pPr>
              <w:spacing w:after="0" w:line="240" w:lineRule="auto"/>
              <w:jc w:val="left"/>
              <w:rPr>
                <w:sz w:val="24"/>
                <w:szCs w:val="24"/>
              </w:rPr>
            </w:pPr>
            <w:r>
              <w:rPr>
                <w:b/>
                <w:color w:val="000000"/>
              </w:rPr>
              <w:t>INPUTS</w:t>
            </w:r>
          </w:p>
        </w:tc>
        <w:tc>
          <w:tcPr>
            <w:tcW w:w="1484"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20930FEC" w14:textId="77777777" w:rsidR="00E37D96" w:rsidRDefault="003B08F5">
            <w:pPr>
              <w:spacing w:after="0" w:line="240" w:lineRule="auto"/>
              <w:jc w:val="left"/>
              <w:rPr>
                <w:sz w:val="24"/>
                <w:szCs w:val="24"/>
              </w:rPr>
            </w:pPr>
            <w:r>
              <w:rPr>
                <w:b/>
                <w:color w:val="000000"/>
              </w:rPr>
              <w:t>ACTIVITIES</w:t>
            </w:r>
          </w:p>
        </w:tc>
        <w:tc>
          <w:tcPr>
            <w:tcW w:w="1417"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44D69718" w14:textId="77777777" w:rsidR="00E37D96" w:rsidRDefault="003B08F5">
            <w:pPr>
              <w:spacing w:after="0" w:line="240" w:lineRule="auto"/>
              <w:jc w:val="left"/>
              <w:rPr>
                <w:sz w:val="24"/>
                <w:szCs w:val="24"/>
              </w:rPr>
            </w:pPr>
            <w:r>
              <w:rPr>
                <w:b/>
                <w:color w:val="000000"/>
              </w:rPr>
              <w:t>OUTPUTS</w:t>
            </w:r>
          </w:p>
        </w:tc>
        <w:tc>
          <w:tcPr>
            <w:tcW w:w="1407"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776F3CB2" w14:textId="77777777" w:rsidR="00E37D96" w:rsidRDefault="003B08F5">
            <w:pPr>
              <w:spacing w:after="0" w:line="240" w:lineRule="auto"/>
              <w:jc w:val="left"/>
              <w:rPr>
                <w:sz w:val="24"/>
                <w:szCs w:val="24"/>
              </w:rPr>
            </w:pPr>
            <w:r>
              <w:rPr>
                <w:b/>
                <w:color w:val="000000"/>
              </w:rPr>
              <w:t>SHORT-TERM IMPACTS</w:t>
            </w:r>
          </w:p>
        </w:tc>
        <w:tc>
          <w:tcPr>
            <w:tcW w:w="1925"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017875B9" w14:textId="77777777" w:rsidR="00E37D96" w:rsidRDefault="003B08F5">
            <w:pPr>
              <w:spacing w:after="0" w:line="240" w:lineRule="auto"/>
              <w:jc w:val="left"/>
              <w:rPr>
                <w:sz w:val="24"/>
                <w:szCs w:val="24"/>
              </w:rPr>
            </w:pPr>
            <w:r>
              <w:rPr>
                <w:b/>
                <w:color w:val="000000"/>
              </w:rPr>
              <w:t>LONG-TERM IMPACTS</w:t>
            </w:r>
          </w:p>
        </w:tc>
      </w:tr>
      <w:tr w:rsidR="00E37D96" w14:paraId="3D918558" w14:textId="77777777">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5ABED9A4" w14:textId="77777777" w:rsidR="00E37D96" w:rsidRDefault="003B08F5">
            <w:pPr>
              <w:spacing w:after="0" w:line="240" w:lineRule="auto"/>
              <w:jc w:val="left"/>
              <w:rPr>
                <w:sz w:val="24"/>
                <w:szCs w:val="24"/>
              </w:rPr>
            </w:pPr>
            <w:r>
              <w:rPr>
                <w:b/>
                <w:color w:val="000000"/>
              </w:rPr>
              <w:lastRenderedPageBreak/>
              <w:t>Definition</w:t>
            </w:r>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6B054CE" w14:textId="77777777" w:rsidR="00E37D96" w:rsidRDefault="003B08F5">
            <w:pPr>
              <w:spacing w:after="0" w:line="240" w:lineRule="auto"/>
              <w:jc w:val="left"/>
              <w:rPr>
                <w:sz w:val="24"/>
                <w:szCs w:val="24"/>
              </w:rPr>
            </w:pPr>
            <w:r>
              <w:rPr>
                <w:b/>
                <w:color w:val="000000"/>
              </w:rPr>
              <w:t>What is needed to carry out the planned activities</w:t>
            </w: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B256D4" w14:textId="77777777" w:rsidR="00E37D96" w:rsidRDefault="003B08F5">
            <w:pPr>
              <w:spacing w:after="0" w:line="240" w:lineRule="auto"/>
              <w:jc w:val="left"/>
              <w:rPr>
                <w:sz w:val="24"/>
                <w:szCs w:val="24"/>
              </w:rPr>
            </w:pPr>
            <w:r>
              <w:rPr>
                <w:b/>
                <w:color w:val="000000"/>
              </w:rPr>
              <w:t>What is done with the resources in order to achieve the objectives of the intervention</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B9BD62" w14:textId="77777777" w:rsidR="00E37D96" w:rsidRDefault="003B08F5">
            <w:pPr>
              <w:spacing w:after="0" w:line="240" w:lineRule="auto"/>
              <w:jc w:val="left"/>
              <w:rPr>
                <w:sz w:val="24"/>
                <w:szCs w:val="24"/>
              </w:rPr>
            </w:pPr>
            <w:r>
              <w:rPr>
                <w:b/>
                <w:color w:val="000000"/>
              </w:rPr>
              <w:t>What the activities are expected to produce directly</w:t>
            </w:r>
          </w:p>
          <w:p w14:paraId="71A3458B" w14:textId="77777777" w:rsidR="00E37D96" w:rsidRDefault="00E37D96">
            <w:pPr>
              <w:spacing w:after="0" w:line="240" w:lineRule="auto"/>
              <w:jc w:val="left"/>
              <w:rPr>
                <w:sz w:val="24"/>
                <w:szCs w:val="24"/>
              </w:rPr>
            </w:pPr>
          </w:p>
        </w:tc>
        <w:tc>
          <w:tcPr>
            <w:tcW w:w="140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AFE9E6" w14:textId="77777777" w:rsidR="00E37D96" w:rsidRDefault="003B08F5">
            <w:pPr>
              <w:spacing w:after="0" w:line="240" w:lineRule="auto"/>
              <w:jc w:val="left"/>
              <w:rPr>
                <w:sz w:val="24"/>
                <w:szCs w:val="24"/>
              </w:rPr>
            </w:pPr>
            <w:r>
              <w:rPr>
                <w:b/>
                <w:color w:val="000000"/>
              </w:rPr>
              <w:t>The benefits or changes that are expected to be detected as a result of the products</w:t>
            </w:r>
          </w:p>
          <w:p w14:paraId="3AACCE88" w14:textId="77777777" w:rsidR="00E37D96" w:rsidRDefault="00E37D96">
            <w:pPr>
              <w:spacing w:after="0" w:line="240" w:lineRule="auto"/>
              <w:jc w:val="left"/>
              <w:rPr>
                <w:sz w:val="24"/>
                <w:szCs w:val="24"/>
              </w:rPr>
            </w:pPr>
          </w:p>
        </w:tc>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7C172B" w14:textId="77777777" w:rsidR="00E37D96" w:rsidRDefault="003B08F5">
            <w:pPr>
              <w:spacing w:after="0" w:line="240" w:lineRule="auto"/>
              <w:jc w:val="left"/>
              <w:rPr>
                <w:sz w:val="24"/>
                <w:szCs w:val="24"/>
              </w:rPr>
            </w:pPr>
            <w:r>
              <w:rPr>
                <w:b/>
                <w:color w:val="000000"/>
              </w:rPr>
              <w:t>The fundamental changes that are expected to be achieved after several years</w:t>
            </w:r>
          </w:p>
        </w:tc>
      </w:tr>
      <w:tr w:rsidR="00E37D96" w14:paraId="6130AF26" w14:textId="77777777">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12B547B4" w14:textId="77777777" w:rsidR="00E37D96" w:rsidRDefault="003B08F5">
            <w:pPr>
              <w:spacing w:after="0" w:line="240" w:lineRule="auto"/>
              <w:jc w:val="left"/>
              <w:rPr>
                <w:sz w:val="24"/>
                <w:szCs w:val="24"/>
              </w:rPr>
            </w:pPr>
            <w:r>
              <w:rPr>
                <w:b/>
                <w:color w:val="000000"/>
              </w:rPr>
              <w:t>Description</w:t>
            </w:r>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8C89D9" w14:textId="77777777" w:rsidR="00E37D96" w:rsidRDefault="003B08F5">
            <w:pPr>
              <w:spacing w:after="0" w:line="240" w:lineRule="auto"/>
              <w:jc w:val="left"/>
              <w:rPr>
                <w:sz w:val="24"/>
                <w:szCs w:val="24"/>
              </w:rPr>
            </w:pPr>
            <w:r>
              <w:rPr>
                <w:color w:val="000000"/>
              </w:rPr>
              <w:t>Rooms and spaces where activities can be carried out. Electronic devices + e-platform for trainees to follow the class. Human resources (trainers), guidance for the trainees, support materials for the lessons.</w:t>
            </w: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D913248" w14:textId="77777777" w:rsidR="00E37D96" w:rsidRDefault="003B08F5">
            <w:pPr>
              <w:spacing w:after="0" w:line="240" w:lineRule="auto"/>
              <w:jc w:val="left"/>
              <w:rPr>
                <w:sz w:val="24"/>
                <w:szCs w:val="24"/>
              </w:rPr>
            </w:pPr>
            <w:r>
              <w:rPr>
                <w:color w:val="000000"/>
              </w:rPr>
              <w:t>Lessons for vulnerable migrants that focus first on developing basic health literacy skills, and cross-cutting and targeted lessons focusing on the development of each of the six digital health literacy skills.</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42D5F1" w14:textId="77777777" w:rsidR="00E37D96" w:rsidRDefault="003B08F5">
            <w:pPr>
              <w:spacing w:after="0" w:line="240" w:lineRule="auto"/>
              <w:jc w:val="left"/>
              <w:rPr>
                <w:sz w:val="24"/>
                <w:szCs w:val="24"/>
              </w:rPr>
            </w:pPr>
            <w:r>
              <w:rPr>
                <w:color w:val="000000"/>
              </w:rPr>
              <w:t>Trained participants</w:t>
            </w:r>
          </w:p>
        </w:tc>
        <w:tc>
          <w:tcPr>
            <w:tcW w:w="140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D163399" w14:textId="77777777" w:rsidR="00E37D96" w:rsidRDefault="003B08F5">
            <w:pPr>
              <w:spacing w:after="0" w:line="240" w:lineRule="auto"/>
              <w:jc w:val="left"/>
              <w:rPr>
                <w:sz w:val="24"/>
                <w:szCs w:val="24"/>
              </w:rPr>
            </w:pPr>
            <w:r>
              <w:rPr>
                <w:color w:val="000000"/>
              </w:rPr>
              <w:t>Health literacy and digital health literacy skills development</w:t>
            </w:r>
          </w:p>
        </w:tc>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C66581" w14:textId="77777777" w:rsidR="00E37D96" w:rsidRDefault="003B08F5">
            <w:pPr>
              <w:spacing w:after="0" w:line="240" w:lineRule="auto"/>
              <w:jc w:val="left"/>
              <w:rPr>
                <w:sz w:val="24"/>
                <w:szCs w:val="24"/>
              </w:rPr>
            </w:pPr>
            <w:r>
              <w:rPr>
                <w:color w:val="000000"/>
              </w:rPr>
              <w:t>Increased capacities to manage one's own health properly and to use digital devices independently and safely, as one of the key elements of the integration and social inclusion of newly arrived immigrants.</w:t>
            </w:r>
          </w:p>
        </w:tc>
      </w:tr>
      <w:tr w:rsidR="00E37D96" w14:paraId="164D5D01" w14:textId="77777777">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23BC21DE" w14:textId="77777777" w:rsidR="00E37D96" w:rsidRDefault="003B08F5">
            <w:pPr>
              <w:spacing w:after="0" w:line="240" w:lineRule="auto"/>
              <w:jc w:val="left"/>
              <w:rPr>
                <w:sz w:val="24"/>
                <w:szCs w:val="24"/>
              </w:rPr>
            </w:pPr>
            <w:r>
              <w:rPr>
                <w:b/>
                <w:color w:val="000000"/>
              </w:rPr>
              <w:t>Key Hypothesis</w:t>
            </w:r>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6C0C0E" w14:textId="77777777" w:rsidR="00E37D96" w:rsidRDefault="003B08F5">
            <w:pPr>
              <w:spacing w:after="0" w:line="240" w:lineRule="auto"/>
              <w:jc w:val="left"/>
              <w:rPr>
                <w:sz w:val="24"/>
                <w:szCs w:val="24"/>
              </w:rPr>
            </w:pPr>
            <w:r>
              <w:rPr>
                <w:color w:val="000000"/>
              </w:rPr>
              <w:t>…</w:t>
            </w: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1736B9" w14:textId="77777777" w:rsidR="00E37D96" w:rsidRDefault="003B08F5">
            <w:pPr>
              <w:spacing w:after="0" w:line="240" w:lineRule="auto"/>
              <w:jc w:val="left"/>
              <w:rPr>
                <w:sz w:val="24"/>
                <w:szCs w:val="24"/>
              </w:rPr>
            </w:pPr>
            <w:r>
              <w:rPr>
                <w:color w:val="000000"/>
              </w:rPr>
              <w:t>The availability of material and human resources makes it possible to develop the activities for the target groups.</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9B358C" w14:textId="77777777" w:rsidR="00E37D96" w:rsidRDefault="003B08F5">
            <w:pPr>
              <w:spacing w:after="0" w:line="240" w:lineRule="auto"/>
              <w:jc w:val="left"/>
              <w:rPr>
                <w:sz w:val="24"/>
                <w:szCs w:val="24"/>
              </w:rPr>
            </w:pPr>
            <w:r>
              <w:rPr>
                <w:color w:val="000000"/>
              </w:rPr>
              <w:t>The trainees' attendance to the described activities allows to obtain trainees formed in digital health literacy skills.</w:t>
            </w:r>
          </w:p>
        </w:tc>
        <w:tc>
          <w:tcPr>
            <w:tcW w:w="140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61E346" w14:textId="77777777" w:rsidR="00E37D96" w:rsidRDefault="003B08F5">
            <w:pPr>
              <w:spacing w:after="0" w:line="240" w:lineRule="auto"/>
              <w:jc w:val="left"/>
              <w:rPr>
                <w:sz w:val="24"/>
                <w:szCs w:val="24"/>
              </w:rPr>
            </w:pPr>
            <w:r>
              <w:rPr>
                <w:color w:val="000000"/>
              </w:rPr>
              <w:t>The trainees' attendance to the described activities allows them to develop the main digital health literacy skills. </w:t>
            </w:r>
          </w:p>
        </w:tc>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58BCBB" w14:textId="77777777" w:rsidR="00E37D96" w:rsidRDefault="003B08F5">
            <w:pPr>
              <w:spacing w:after="0" w:line="240" w:lineRule="auto"/>
              <w:jc w:val="left"/>
              <w:rPr>
                <w:sz w:val="24"/>
                <w:szCs w:val="24"/>
              </w:rPr>
            </w:pPr>
            <w:r>
              <w:rPr>
                <w:color w:val="000000"/>
              </w:rPr>
              <w:t>The use of electronic devices for self-health management is set to increase in the future, making this a key factor in the integration and social well-being of newly arrived immigrants.</w:t>
            </w:r>
          </w:p>
        </w:tc>
      </w:tr>
      <w:tr w:rsidR="00E37D96" w14:paraId="3B01A921" w14:textId="77777777">
        <w:tc>
          <w:tcPr>
            <w:tcW w:w="1268" w:type="dxa"/>
            <w:tcBorders>
              <w:top w:val="single" w:sz="4" w:space="0" w:color="000000"/>
              <w:left w:val="single" w:sz="4" w:space="0" w:color="000000"/>
              <w:bottom w:val="single" w:sz="4" w:space="0" w:color="000000"/>
              <w:right w:val="single" w:sz="4" w:space="0" w:color="000000"/>
            </w:tcBorders>
            <w:shd w:val="clear" w:color="auto" w:fill="C6D9F1"/>
            <w:tcMar>
              <w:top w:w="0" w:type="dxa"/>
              <w:left w:w="108" w:type="dxa"/>
              <w:bottom w:w="0" w:type="dxa"/>
              <w:right w:w="108" w:type="dxa"/>
            </w:tcMar>
            <w:vAlign w:val="center"/>
          </w:tcPr>
          <w:p w14:paraId="30F5A7A3" w14:textId="77777777" w:rsidR="00E37D96" w:rsidRDefault="003B08F5">
            <w:pPr>
              <w:spacing w:after="0" w:line="240" w:lineRule="auto"/>
              <w:jc w:val="left"/>
              <w:rPr>
                <w:sz w:val="24"/>
                <w:szCs w:val="24"/>
              </w:rPr>
            </w:pPr>
            <w:r>
              <w:rPr>
                <w:b/>
                <w:color w:val="000000"/>
              </w:rPr>
              <w:t>Indicators</w:t>
            </w:r>
          </w:p>
        </w:tc>
        <w:tc>
          <w:tcPr>
            <w:tcW w:w="15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B2CDB80" w14:textId="77777777" w:rsidR="00E37D96" w:rsidRDefault="003B08F5">
            <w:pPr>
              <w:spacing w:after="0" w:line="240" w:lineRule="auto"/>
              <w:jc w:val="left"/>
              <w:rPr>
                <w:sz w:val="24"/>
                <w:szCs w:val="24"/>
              </w:rPr>
            </w:pPr>
            <w:r>
              <w:rPr>
                <w:color w:val="000000"/>
              </w:rPr>
              <w:t>No. of rooms, room elements, no. of electronic devices, no. of trainers, no. of training materials and guides used.</w:t>
            </w:r>
          </w:p>
        </w:tc>
        <w:tc>
          <w:tcPr>
            <w:tcW w:w="14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ED9BAF" w14:textId="77777777" w:rsidR="00E37D96" w:rsidRDefault="00E37D96">
            <w:pPr>
              <w:spacing w:after="0" w:line="240" w:lineRule="auto"/>
              <w:jc w:val="left"/>
              <w:rPr>
                <w:sz w:val="24"/>
                <w:szCs w:val="24"/>
              </w:rPr>
            </w:pP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7A6EC7" w14:textId="77777777" w:rsidR="00E37D96" w:rsidRDefault="003B08F5">
            <w:pPr>
              <w:spacing w:after="0" w:line="240" w:lineRule="auto"/>
              <w:jc w:val="left"/>
              <w:rPr>
                <w:sz w:val="24"/>
                <w:szCs w:val="24"/>
              </w:rPr>
            </w:pPr>
            <w:r>
              <w:rPr>
                <w:color w:val="000000"/>
              </w:rPr>
              <w:t>Nº of Trained participants</w:t>
            </w:r>
          </w:p>
        </w:tc>
        <w:tc>
          <w:tcPr>
            <w:tcW w:w="140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F898D8" w14:textId="77777777" w:rsidR="00E37D96" w:rsidRDefault="003B08F5">
            <w:pPr>
              <w:spacing w:after="0" w:line="240" w:lineRule="auto"/>
              <w:jc w:val="left"/>
              <w:rPr>
                <w:sz w:val="24"/>
                <w:szCs w:val="24"/>
              </w:rPr>
            </w:pPr>
            <w:r>
              <w:rPr>
                <w:color w:val="000000"/>
              </w:rPr>
              <w:t>DHL survey</w:t>
            </w:r>
          </w:p>
        </w:tc>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0C540F" w14:textId="77777777" w:rsidR="00E37D96" w:rsidRDefault="003B08F5">
            <w:pPr>
              <w:spacing w:after="0" w:line="240" w:lineRule="auto"/>
              <w:jc w:val="left"/>
              <w:rPr>
                <w:sz w:val="24"/>
                <w:szCs w:val="24"/>
              </w:rPr>
            </w:pPr>
            <w:r>
              <w:rPr>
                <w:color w:val="000000"/>
              </w:rPr>
              <w:t>IPL-12 survey</w:t>
            </w:r>
          </w:p>
        </w:tc>
      </w:tr>
    </w:tbl>
    <w:p w14:paraId="49C21D32" w14:textId="77777777" w:rsidR="00E37D96" w:rsidRDefault="00E37D96">
      <w:pPr>
        <w:pBdr>
          <w:top w:val="nil"/>
          <w:left w:val="nil"/>
          <w:bottom w:val="nil"/>
          <w:right w:val="nil"/>
          <w:between w:val="nil"/>
        </w:pBdr>
        <w:rPr>
          <w:color w:val="000000"/>
        </w:rPr>
      </w:pPr>
    </w:p>
    <w:p w14:paraId="36E6E892" w14:textId="77777777" w:rsidR="00E37D96" w:rsidRDefault="00E37D96">
      <w:pPr>
        <w:pBdr>
          <w:top w:val="nil"/>
          <w:left w:val="nil"/>
          <w:bottom w:val="nil"/>
          <w:right w:val="nil"/>
          <w:between w:val="nil"/>
        </w:pBdr>
        <w:rPr>
          <w:color w:val="000000"/>
        </w:rPr>
      </w:pPr>
    </w:p>
    <w:p w14:paraId="537507F9" w14:textId="77777777" w:rsidR="00E37D96" w:rsidRDefault="003B08F5">
      <w:pPr>
        <w:rPr>
          <w:color w:val="000000"/>
        </w:rPr>
      </w:pPr>
      <w:r>
        <w:br w:type="page"/>
      </w:r>
    </w:p>
    <w:p w14:paraId="4BBFBA9E" w14:textId="77777777" w:rsidR="00E37D96" w:rsidRPr="00FD0053" w:rsidRDefault="003B08F5">
      <w:pPr>
        <w:pStyle w:val="1"/>
        <w:rPr>
          <w:color w:val="1F3864"/>
          <w:sz w:val="36"/>
          <w:szCs w:val="44"/>
        </w:rPr>
      </w:pPr>
      <w:bookmarkStart w:id="1" w:name="_Toc109725954"/>
      <w:r w:rsidRPr="00FD0053">
        <w:rPr>
          <w:color w:val="1F3864"/>
          <w:sz w:val="36"/>
          <w:szCs w:val="44"/>
        </w:rPr>
        <w:lastRenderedPageBreak/>
        <w:t>SUMMARY OF THE DESIGNED PRACTICAL TRAINING ACTIVITIES</w:t>
      </w:r>
      <w:bookmarkEnd w:id="1"/>
    </w:p>
    <w:p w14:paraId="15670D1A" w14:textId="77777777" w:rsidR="00E37D96" w:rsidRDefault="003B08F5">
      <w:pPr>
        <w:pBdr>
          <w:top w:val="nil"/>
          <w:left w:val="nil"/>
          <w:bottom w:val="nil"/>
          <w:right w:val="nil"/>
          <w:between w:val="nil"/>
        </w:pBdr>
      </w:pPr>
      <w:r>
        <w:t xml:space="preserve">Designed Practical Training Activities are a set of Tangible Templates to be used by Trainers in the implementation of the Training Activities including, among others, a detailed explanation of the methodology to be implemented, number of recommended trainees, duration, resources needed, recommendations for managing the sessions, specification of the scenarios where implement the real environment experiences and tools for supporting them. The Designed Practical Training Activities included in the documents must be understood as a standard approach that must be adapted and customized by Trainers to each specific target group, in terms of duration, prioritization and sequence of contents or support of the e-Training Platform. At the end of this document, a set of “Tips for implementation” are included, based on the direct experience get during the implementation of the Pilot Validation Actions of the project, with recommendations for the proper adaptation of this standard Designed Practical Training Activities to several environments. The Designed Practical Training Activities (DPTAs) which have been developed are the next: </w:t>
      </w:r>
    </w:p>
    <w:p w14:paraId="2D6E5FC9" w14:textId="77777777" w:rsidR="00E37D96" w:rsidRDefault="003B08F5">
      <w:pPr>
        <w:numPr>
          <w:ilvl w:val="0"/>
          <w:numId w:val="18"/>
        </w:numPr>
        <w:pBdr>
          <w:top w:val="nil"/>
          <w:left w:val="nil"/>
          <w:bottom w:val="nil"/>
          <w:right w:val="nil"/>
          <w:between w:val="nil"/>
        </w:pBdr>
        <w:spacing w:after="0"/>
      </w:pPr>
      <w:r>
        <w:rPr>
          <w:b/>
          <w:color w:val="000000"/>
        </w:rPr>
        <w:t>DPTA 1</w:t>
      </w:r>
      <w:r>
        <w:rPr>
          <w:color w:val="000000"/>
        </w:rPr>
        <w:t xml:space="preserve">. What is Digital Health Literacy and its relevance? </w:t>
      </w:r>
    </w:p>
    <w:p w14:paraId="7E5D647A" w14:textId="77777777" w:rsidR="00E37D96" w:rsidRDefault="003B08F5">
      <w:pPr>
        <w:numPr>
          <w:ilvl w:val="0"/>
          <w:numId w:val="18"/>
        </w:numPr>
        <w:pBdr>
          <w:top w:val="nil"/>
          <w:left w:val="nil"/>
          <w:bottom w:val="nil"/>
          <w:right w:val="nil"/>
          <w:between w:val="nil"/>
        </w:pBdr>
        <w:spacing w:after="0"/>
      </w:pPr>
      <w:r>
        <w:rPr>
          <w:b/>
          <w:color w:val="000000"/>
        </w:rPr>
        <w:t>DPTA 2</w:t>
      </w:r>
      <w:r>
        <w:rPr>
          <w:color w:val="000000"/>
        </w:rPr>
        <w:t xml:space="preserve">. Main health issues when landing in a new country. </w:t>
      </w:r>
    </w:p>
    <w:p w14:paraId="5FE4A0F1" w14:textId="77777777" w:rsidR="00E37D96" w:rsidRDefault="003B08F5">
      <w:pPr>
        <w:numPr>
          <w:ilvl w:val="0"/>
          <w:numId w:val="18"/>
        </w:numPr>
        <w:pBdr>
          <w:top w:val="nil"/>
          <w:left w:val="nil"/>
          <w:bottom w:val="nil"/>
          <w:right w:val="nil"/>
          <w:between w:val="nil"/>
        </w:pBdr>
        <w:spacing w:after="0"/>
      </w:pPr>
      <w:r>
        <w:rPr>
          <w:b/>
          <w:color w:val="000000"/>
        </w:rPr>
        <w:t>DPTA 3</w:t>
      </w:r>
      <w:r>
        <w:rPr>
          <w:color w:val="000000"/>
        </w:rPr>
        <w:t xml:space="preserve">. Healthcare Services </w:t>
      </w:r>
    </w:p>
    <w:p w14:paraId="60FF2ADF" w14:textId="77777777" w:rsidR="00E37D96" w:rsidRDefault="003B08F5">
      <w:pPr>
        <w:numPr>
          <w:ilvl w:val="0"/>
          <w:numId w:val="18"/>
        </w:numPr>
        <w:pBdr>
          <w:top w:val="nil"/>
          <w:left w:val="nil"/>
          <w:bottom w:val="nil"/>
          <w:right w:val="nil"/>
          <w:between w:val="nil"/>
        </w:pBdr>
        <w:spacing w:after="0"/>
      </w:pPr>
      <w:r>
        <w:rPr>
          <w:b/>
          <w:color w:val="000000"/>
        </w:rPr>
        <w:t>DPTA 4</w:t>
      </w:r>
      <w:r>
        <w:rPr>
          <w:color w:val="000000"/>
        </w:rPr>
        <w:t xml:space="preserve">. Turning digitally literate. </w:t>
      </w:r>
    </w:p>
    <w:p w14:paraId="381C8760" w14:textId="77777777" w:rsidR="00E37D96" w:rsidRDefault="003B08F5">
      <w:pPr>
        <w:numPr>
          <w:ilvl w:val="0"/>
          <w:numId w:val="18"/>
        </w:numPr>
        <w:pBdr>
          <w:top w:val="nil"/>
          <w:left w:val="nil"/>
          <w:bottom w:val="nil"/>
          <w:right w:val="nil"/>
          <w:between w:val="nil"/>
        </w:pBdr>
        <w:spacing w:after="0"/>
      </w:pPr>
      <w:r>
        <w:rPr>
          <w:b/>
          <w:color w:val="000000"/>
        </w:rPr>
        <w:t>DPTA 5</w:t>
      </w:r>
      <w:r>
        <w:rPr>
          <w:color w:val="000000"/>
        </w:rPr>
        <w:t xml:space="preserve">. Exploring Digital Health tools </w:t>
      </w:r>
    </w:p>
    <w:p w14:paraId="398249F6" w14:textId="77777777" w:rsidR="00E37D96" w:rsidRDefault="003B08F5">
      <w:pPr>
        <w:numPr>
          <w:ilvl w:val="0"/>
          <w:numId w:val="18"/>
        </w:numPr>
        <w:pBdr>
          <w:top w:val="nil"/>
          <w:left w:val="nil"/>
          <w:bottom w:val="nil"/>
          <w:right w:val="nil"/>
          <w:between w:val="nil"/>
        </w:pBdr>
        <w:rPr>
          <w:color w:val="000000"/>
        </w:rPr>
      </w:pPr>
      <w:r>
        <w:rPr>
          <w:b/>
          <w:color w:val="000000"/>
        </w:rPr>
        <w:t>DPTA 6</w:t>
      </w:r>
      <w:r>
        <w:rPr>
          <w:color w:val="000000"/>
        </w:rPr>
        <w:t>. Being active in the digital health environment.</w:t>
      </w:r>
    </w:p>
    <w:p w14:paraId="565C4546" w14:textId="77777777" w:rsidR="00E37D96" w:rsidRDefault="003B08F5">
      <w:pPr>
        <w:pBdr>
          <w:top w:val="nil"/>
          <w:left w:val="nil"/>
          <w:bottom w:val="nil"/>
          <w:right w:val="nil"/>
          <w:between w:val="nil"/>
        </w:pBdr>
      </w:pPr>
      <w:r>
        <w:t xml:space="preserve">The current structure of DPTAs presented is based on the following </w:t>
      </w:r>
      <w:r>
        <w:rPr>
          <w:b/>
        </w:rPr>
        <w:t>rationale</w:t>
      </w:r>
      <w:r>
        <w:t xml:space="preserve">: In </w:t>
      </w:r>
      <w:r>
        <w:rPr>
          <w:b/>
        </w:rPr>
        <w:t>DPTA_1</w:t>
      </w:r>
      <w:r>
        <w:t xml:space="preserve">, trainees are expected to know the aim of the course and the concept around which the course will revolve: Digital Health Literacy. It is expected that this DPTA will help trainees to realise that this is an interesting and necessary course for them. </w:t>
      </w:r>
      <w:r>
        <w:rPr>
          <w:b/>
        </w:rPr>
        <w:t>DPTA_2</w:t>
      </w:r>
      <w:r>
        <w:t xml:space="preserve"> focuses on the cultural differences between their home countries and the countries they are in. </w:t>
      </w:r>
      <w:r>
        <w:rPr>
          <w:b/>
        </w:rPr>
        <w:t>DPTA_3</w:t>
      </w:r>
      <w:r>
        <w:t xml:space="preserve"> focuses on developing the trainees' health literacy on the host country’s healthcare services as a fundamental precondition for good digital health literacy. The fact that the first two DPTAs do not focus specifically on the development of digital health literacy skills does not prevent them from being developed incidentally, as a normal mechanism for solving some activities. The following DPTAs focus specifically on the development of digital health skills: </w:t>
      </w:r>
      <w:r>
        <w:rPr>
          <w:b/>
        </w:rPr>
        <w:t>DPTA_4</w:t>
      </w:r>
      <w:r>
        <w:t xml:space="preserve"> focuses on basic skills (Operational skills; Navigation skills; Information searching; Evaluating reliability) </w:t>
      </w:r>
      <w:r>
        <w:lastRenderedPageBreak/>
        <w:t xml:space="preserve">and </w:t>
      </w:r>
      <w:r>
        <w:rPr>
          <w:b/>
        </w:rPr>
        <w:t>DPTA_5</w:t>
      </w:r>
      <w:r>
        <w:t xml:space="preserve"> will aim to test, in an eminently practical way, whether participants have managed to achieve most of the digital health literacy skills (Operational skills; Navigation skills; Information searching; Evaluating reliability; Determining relevance). The </w:t>
      </w:r>
      <w:r>
        <w:rPr>
          <w:b/>
        </w:rPr>
        <w:t>DPTA_6</w:t>
      </w:r>
      <w:r>
        <w:t xml:space="preserve"> will focus on the last digital health literacy skills (Adding content and protecting privacy) and will be followed by a final wrap-up of the course. The aim is for participants to understand what it means to be digital health literate in today's world. </w:t>
      </w:r>
    </w:p>
    <w:p w14:paraId="2CDA5F47" w14:textId="77777777" w:rsidR="00E37D96" w:rsidRDefault="003B08F5">
      <w:pPr>
        <w:pBdr>
          <w:top w:val="nil"/>
          <w:left w:val="nil"/>
          <w:bottom w:val="nil"/>
          <w:right w:val="nil"/>
          <w:between w:val="nil"/>
        </w:pBdr>
      </w:pPr>
      <w:r>
        <w:t xml:space="preserve">The trainer, however, may decide to alternate the order of some DPTAs or to eliminate or reduce the duration of some DPTAs, based on the characteristics/profile of the trainees. Some trainees may not need to develop the most basic digital skills (how to control a computer, how to carry out an internet search) but may need an in-depth lesson on which healthcare services they can access (most likely in the case of a young target group). Conversely, it is possible to find a target group in the opposite situation (with "advanced" knowledge of the national health system but needing to develop the most basic digital skills). It is therefore left to the trainer's discretion according to the different necessities and profiles of participants. DPTAs are therefore designed to be flexible. </w:t>
      </w:r>
    </w:p>
    <w:p w14:paraId="50860042" w14:textId="77777777" w:rsidR="00E37D96" w:rsidRDefault="003B08F5">
      <w:pPr>
        <w:pBdr>
          <w:top w:val="nil"/>
          <w:left w:val="nil"/>
          <w:bottom w:val="nil"/>
          <w:right w:val="nil"/>
          <w:between w:val="nil"/>
        </w:pBdr>
      </w:pPr>
      <w:r>
        <w:t xml:space="preserve">The Designed Practical Training Activities have been developed with the next structure: </w:t>
      </w:r>
    </w:p>
    <w:p w14:paraId="3FC4B92C" w14:textId="77777777" w:rsidR="00E37D96" w:rsidRDefault="003B08F5">
      <w:pPr>
        <w:numPr>
          <w:ilvl w:val="0"/>
          <w:numId w:val="20"/>
        </w:numPr>
        <w:pBdr>
          <w:top w:val="nil"/>
          <w:left w:val="nil"/>
          <w:bottom w:val="nil"/>
          <w:right w:val="nil"/>
          <w:between w:val="nil"/>
        </w:pBdr>
        <w:spacing w:after="0"/>
      </w:pPr>
      <w:r>
        <w:rPr>
          <w:color w:val="000000"/>
        </w:rPr>
        <w:t xml:space="preserve">Face to Face sessions, including theoretical and, especially, practical activities. </w:t>
      </w:r>
    </w:p>
    <w:p w14:paraId="7900949D" w14:textId="77777777" w:rsidR="00E37D96" w:rsidRDefault="003B08F5">
      <w:pPr>
        <w:numPr>
          <w:ilvl w:val="0"/>
          <w:numId w:val="20"/>
        </w:numPr>
        <w:pBdr>
          <w:top w:val="nil"/>
          <w:left w:val="nil"/>
          <w:bottom w:val="nil"/>
          <w:right w:val="nil"/>
          <w:between w:val="nil"/>
        </w:pBdr>
      </w:pPr>
      <w:r>
        <w:rPr>
          <w:color w:val="000000"/>
        </w:rPr>
        <w:t xml:space="preserve">Online training, including assignments and other practical activity to be done out of the classroom for supporting the learning process. </w:t>
      </w:r>
    </w:p>
    <w:p w14:paraId="26523DC1" w14:textId="77777777" w:rsidR="00E37D96" w:rsidRDefault="003B08F5">
      <w:pPr>
        <w:pBdr>
          <w:top w:val="nil"/>
          <w:left w:val="nil"/>
          <w:bottom w:val="nil"/>
          <w:right w:val="nil"/>
          <w:between w:val="nil"/>
        </w:pBdr>
      </w:pPr>
      <w:r>
        <w:t xml:space="preserve">Each of the DPTAs is composed, thus, of face-to-face and online sessions. </w:t>
      </w:r>
      <w:proofErr w:type="gramStart"/>
      <w:r>
        <w:t>With regard to</w:t>
      </w:r>
      <w:proofErr w:type="gramEnd"/>
      <w:r>
        <w:t xml:space="preserve"> the online sessions, the fact that they are called "online" does not mean that all activities must be carried out through online methods or via the internet. The aim of these activities is that trainees can reflect, reinforce, etc. in a practical way on the contents of the face-to-face sessions, as well as learn new contents and skills in a dynamic way. In this respect, synonyms for online sessions are out-of-class sessions, offline sessions, remote sessions, synchronous or asynchronous sessions. </w:t>
      </w:r>
    </w:p>
    <w:p w14:paraId="3C17CC30" w14:textId="77777777" w:rsidR="00E37D96" w:rsidRDefault="003B08F5">
      <w:pPr>
        <w:pBdr>
          <w:top w:val="nil"/>
          <w:left w:val="nil"/>
          <w:bottom w:val="nil"/>
          <w:right w:val="nil"/>
          <w:between w:val="nil"/>
        </w:pBdr>
      </w:pPr>
      <w:r>
        <w:t xml:space="preserve">The Designed Practical Training Activities have been developed with the next standard duration: </w:t>
      </w:r>
    </w:p>
    <w:p w14:paraId="78011451" w14:textId="77777777" w:rsidR="00E37D96" w:rsidRDefault="003B08F5">
      <w:pPr>
        <w:numPr>
          <w:ilvl w:val="0"/>
          <w:numId w:val="22"/>
        </w:numPr>
        <w:pBdr>
          <w:top w:val="nil"/>
          <w:left w:val="nil"/>
          <w:bottom w:val="nil"/>
          <w:right w:val="nil"/>
          <w:between w:val="nil"/>
        </w:pBdr>
        <w:spacing w:after="0"/>
      </w:pPr>
      <w:r>
        <w:rPr>
          <w:color w:val="000000"/>
        </w:rPr>
        <w:t xml:space="preserve">Face to Face sessions; 27 hours.  </w:t>
      </w:r>
    </w:p>
    <w:p w14:paraId="5C75612F" w14:textId="77777777" w:rsidR="00E37D96" w:rsidRDefault="003B08F5">
      <w:pPr>
        <w:numPr>
          <w:ilvl w:val="0"/>
          <w:numId w:val="22"/>
        </w:numPr>
        <w:pBdr>
          <w:top w:val="nil"/>
          <w:left w:val="nil"/>
          <w:bottom w:val="nil"/>
          <w:right w:val="nil"/>
          <w:between w:val="nil"/>
        </w:pBdr>
      </w:pPr>
      <w:r>
        <w:rPr>
          <w:color w:val="000000"/>
        </w:rPr>
        <w:t>Online training; 9 hours.</w:t>
      </w:r>
    </w:p>
    <w:p w14:paraId="04305A55" w14:textId="57FFAECF" w:rsidR="00E37D96" w:rsidRDefault="003B08F5" w:rsidP="00B82109">
      <w:pPr>
        <w:pBdr>
          <w:top w:val="nil"/>
          <w:left w:val="nil"/>
          <w:bottom w:val="nil"/>
          <w:right w:val="nil"/>
          <w:between w:val="nil"/>
        </w:pBdr>
      </w:pPr>
      <w:r>
        <w:lastRenderedPageBreak/>
        <w:t>The number of hours is indicative. Nonetheless, MIGDHL consortium is of the opinion, and has favoured in the design of the DPTAs, in view of the results of I.O.1, that the total number of hours of the Training should in no case exceed 40 hours.</w:t>
      </w:r>
    </w:p>
    <w:p w14:paraId="4E06134B" w14:textId="77777777" w:rsidR="00E37D96" w:rsidRDefault="00E37D96">
      <w:pPr>
        <w:pBdr>
          <w:top w:val="nil"/>
          <w:left w:val="nil"/>
          <w:bottom w:val="nil"/>
          <w:right w:val="nil"/>
          <w:between w:val="nil"/>
        </w:pBdr>
      </w:pPr>
    </w:p>
    <w:p w14:paraId="5A1F08B9" w14:textId="77777777" w:rsidR="00E37D96" w:rsidRDefault="00E37D96">
      <w:pPr>
        <w:pBdr>
          <w:top w:val="nil"/>
          <w:left w:val="nil"/>
          <w:bottom w:val="nil"/>
          <w:right w:val="nil"/>
          <w:between w:val="nil"/>
        </w:pBdr>
      </w:pPr>
    </w:p>
    <w:p w14:paraId="739E914C" w14:textId="77777777" w:rsidR="00E37D96" w:rsidRDefault="00E37D96">
      <w:pPr>
        <w:pBdr>
          <w:top w:val="nil"/>
          <w:left w:val="nil"/>
          <w:bottom w:val="nil"/>
          <w:right w:val="nil"/>
          <w:between w:val="nil"/>
        </w:pBdr>
      </w:pPr>
    </w:p>
    <w:p w14:paraId="741E8614" w14:textId="77777777" w:rsidR="00DD6D07" w:rsidRDefault="00DD6D07" w:rsidP="00BA2E41">
      <w:pPr>
        <w:jc w:val="center"/>
        <w:rPr>
          <w:b/>
          <w:color w:val="C00000"/>
          <w:sz w:val="96"/>
          <w:szCs w:val="96"/>
          <w:lang w:eastAsia="en-GB"/>
        </w:rPr>
        <w:sectPr w:rsidR="00DD6D07" w:rsidSect="000D7E8D">
          <w:headerReference w:type="default" r:id="rId16"/>
          <w:headerReference w:type="first" r:id="rId17"/>
          <w:pgSz w:w="11906" w:h="16838"/>
          <w:pgMar w:top="1417" w:right="1417" w:bottom="1134" w:left="1417" w:header="708" w:footer="708" w:gutter="0"/>
          <w:pgNumType w:start="0"/>
          <w:cols w:space="720"/>
          <w:titlePg/>
          <w:docGrid w:linePitch="299"/>
        </w:sectPr>
      </w:pPr>
    </w:p>
    <w:p w14:paraId="2C9E0A68" w14:textId="77777777" w:rsidR="00BA2E41" w:rsidRPr="00093349" w:rsidRDefault="00BA2E41" w:rsidP="00BA2E41">
      <w:pPr>
        <w:jc w:val="center"/>
        <w:rPr>
          <w:b/>
          <w:bCs/>
          <w:color w:val="C00000"/>
          <w:sz w:val="96"/>
          <w:szCs w:val="96"/>
          <w:lang w:eastAsia="en-GB"/>
        </w:rPr>
      </w:pPr>
      <w:r w:rsidRPr="00937215">
        <w:rPr>
          <w:noProof/>
          <w:lang w:val="de-DE" w:eastAsia="de-DE"/>
        </w:rPr>
        <w:lastRenderedPageBreak/>
        <w:drawing>
          <wp:inline distT="0" distB="0" distL="0" distR="0" wp14:anchorId="7DF0E253" wp14:editId="1D277BBF">
            <wp:extent cx="5731510" cy="1516380"/>
            <wp:effectExtent l="38100" t="0" r="0" b="579120"/>
            <wp:docPr id="2051"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r w:rsidRPr="00141EFA">
        <w:rPr>
          <w:b/>
          <w:color w:val="C00000"/>
          <w:sz w:val="96"/>
          <w:szCs w:val="96"/>
          <w:lang w:eastAsia="en-GB"/>
        </w:rPr>
        <w:t xml:space="preserve"> </w:t>
      </w:r>
      <w:r w:rsidRPr="00093349">
        <w:rPr>
          <w:b/>
          <w:color w:val="C00000"/>
          <w:sz w:val="96"/>
          <w:szCs w:val="96"/>
          <w:lang w:eastAsia="en-GB"/>
        </w:rPr>
        <w:t>DPTA</w:t>
      </w:r>
      <w:r>
        <w:rPr>
          <w:b/>
          <w:color w:val="C00000"/>
          <w:sz w:val="96"/>
          <w:szCs w:val="96"/>
          <w:lang w:eastAsia="en-GB"/>
        </w:rPr>
        <w:t xml:space="preserve"> </w:t>
      </w:r>
    </w:p>
    <w:p w14:paraId="4601FC44" w14:textId="766FD47A" w:rsidR="00BA2E41" w:rsidRDefault="00BA2E41" w:rsidP="00BA2E41">
      <w:pPr>
        <w:jc w:val="center"/>
        <w:rPr>
          <w:sz w:val="40"/>
          <w:szCs w:val="40"/>
          <w:lang w:val="en-US" w:eastAsia="en-GB"/>
        </w:rPr>
      </w:pPr>
      <w:r w:rsidRPr="00093349">
        <w:rPr>
          <w:b/>
          <w:color w:val="C00000"/>
          <w:sz w:val="40"/>
          <w:szCs w:val="40"/>
          <w:lang w:val="en-US" w:eastAsia="en-GB"/>
        </w:rPr>
        <w:t xml:space="preserve">Module </w:t>
      </w:r>
      <w:r w:rsidR="009E769E">
        <w:rPr>
          <w:b/>
          <w:color w:val="C00000"/>
          <w:sz w:val="40"/>
          <w:szCs w:val="40"/>
          <w:lang w:val="en-US" w:eastAsia="en-GB"/>
        </w:rPr>
        <w:t>6</w:t>
      </w:r>
      <w:r w:rsidRPr="00093349">
        <w:rPr>
          <w:b/>
          <w:sz w:val="40"/>
          <w:szCs w:val="40"/>
          <w:lang w:val="en-US" w:eastAsia="en-GB"/>
        </w:rPr>
        <w:br/>
      </w:r>
      <w:r w:rsidR="009E769E">
        <w:rPr>
          <w:sz w:val="40"/>
          <w:szCs w:val="40"/>
          <w:lang w:val="en-US" w:eastAsia="en-GB"/>
        </w:rPr>
        <w:t>Being Active in the Digital Environment</w:t>
      </w:r>
    </w:p>
    <w:p w14:paraId="5439FA4D" w14:textId="77777777" w:rsidR="00140EEA" w:rsidRDefault="00140EEA" w:rsidP="00BA2E41">
      <w:pPr>
        <w:rPr>
          <w:b/>
          <w:color w:val="C00000"/>
          <w:sz w:val="32"/>
          <w:szCs w:val="32"/>
          <w:lang w:eastAsia="en-GB"/>
        </w:rPr>
      </w:pPr>
    </w:p>
    <w:p w14:paraId="5EF17E23" w14:textId="77777777" w:rsidR="00140EEA" w:rsidRDefault="00140EEA" w:rsidP="00BA2E41">
      <w:pPr>
        <w:rPr>
          <w:b/>
          <w:color w:val="C00000"/>
          <w:sz w:val="32"/>
          <w:szCs w:val="32"/>
          <w:lang w:eastAsia="en-GB"/>
        </w:rPr>
      </w:pPr>
    </w:p>
    <w:p w14:paraId="1F022740" w14:textId="77777777" w:rsidR="00140EEA" w:rsidRDefault="00140EEA" w:rsidP="00BA2E41">
      <w:pPr>
        <w:rPr>
          <w:b/>
          <w:color w:val="C00000"/>
          <w:sz w:val="32"/>
          <w:szCs w:val="32"/>
          <w:lang w:eastAsia="en-GB"/>
        </w:rPr>
      </w:pPr>
    </w:p>
    <w:p w14:paraId="201381EB" w14:textId="4DB7CB61" w:rsidR="00BA2E41" w:rsidRPr="00FD0053" w:rsidRDefault="009E769E" w:rsidP="00BA2E41">
      <w:pPr>
        <w:rPr>
          <w:sz w:val="16"/>
          <w:szCs w:val="16"/>
          <w:lang w:val="es-ES" w:eastAsia="en-GB"/>
        </w:rPr>
      </w:pPr>
      <w:r w:rsidRPr="00FD0053">
        <w:rPr>
          <w:b/>
          <w:color w:val="C00000"/>
          <w:sz w:val="32"/>
          <w:szCs w:val="32"/>
          <w:lang w:val="es-ES" w:eastAsia="en-GB"/>
        </w:rPr>
        <w:t xml:space="preserve">Authors: </w:t>
      </w:r>
      <w:r w:rsidRPr="00FD0053">
        <w:rPr>
          <w:sz w:val="28"/>
          <w:szCs w:val="28"/>
          <w:lang w:val="es-ES" w:eastAsia="en-GB"/>
        </w:rPr>
        <w:t>Pantelis Balaouras, GUnet; Josemar Alejandro Jimenez, Oxfam; Jenny Wielga, IAT</w:t>
      </w:r>
    </w:p>
    <w:p w14:paraId="2C3C17B1" w14:textId="77777777" w:rsidR="00DD6D07" w:rsidRPr="00FD0053" w:rsidRDefault="00DD6D07" w:rsidP="00BA2E41">
      <w:pPr>
        <w:spacing w:after="0" w:line="240" w:lineRule="auto"/>
        <w:rPr>
          <w:rFonts w:ascii="Times New Roman" w:eastAsia="Times New Roman" w:hAnsi="Times New Roman" w:cs="Times New Roman"/>
          <w:sz w:val="20"/>
          <w:szCs w:val="20"/>
          <w:lang w:val="es-ES" w:eastAsia="en-GB"/>
        </w:rPr>
      </w:pPr>
    </w:p>
    <w:p w14:paraId="31DAE068" w14:textId="77777777" w:rsidR="00DD6D07" w:rsidRPr="00FD0053" w:rsidRDefault="00DD6D07" w:rsidP="00BA2E41">
      <w:pPr>
        <w:spacing w:after="0" w:line="240" w:lineRule="auto"/>
        <w:rPr>
          <w:rFonts w:ascii="Times New Roman" w:eastAsia="Times New Roman" w:hAnsi="Times New Roman" w:cs="Times New Roman"/>
          <w:sz w:val="20"/>
          <w:szCs w:val="20"/>
          <w:lang w:val="es-ES" w:eastAsia="en-GB"/>
        </w:rPr>
      </w:pPr>
    </w:p>
    <w:p w14:paraId="309B4321" w14:textId="77777777" w:rsidR="00DD6D07" w:rsidRPr="00FD0053" w:rsidRDefault="00DD6D07" w:rsidP="00BA2E41">
      <w:pPr>
        <w:spacing w:after="0" w:line="240" w:lineRule="auto"/>
        <w:rPr>
          <w:rFonts w:ascii="Times New Roman" w:eastAsia="Times New Roman" w:hAnsi="Times New Roman" w:cs="Times New Roman"/>
          <w:sz w:val="20"/>
          <w:szCs w:val="20"/>
          <w:lang w:val="es-ES" w:eastAsia="en-GB"/>
        </w:rPr>
      </w:pPr>
    </w:p>
    <w:p w14:paraId="594D6AF2" w14:textId="77777777" w:rsidR="00BA2E41" w:rsidRPr="00141EFA" w:rsidRDefault="00BA2E41" w:rsidP="00BA2E41">
      <w:pPr>
        <w:spacing w:after="0" w:line="259" w:lineRule="auto"/>
        <w:rPr>
          <w:rFonts w:eastAsia="Times New Roman"/>
          <w:b/>
          <w:bCs/>
          <w:sz w:val="24"/>
          <w:szCs w:val="24"/>
          <w:lang w:val="en-US" w:eastAsia="en-GB"/>
        </w:rPr>
      </w:pPr>
      <w:r w:rsidRPr="00141EFA">
        <w:rPr>
          <w:rFonts w:eastAsia="Times New Roman"/>
          <w:sz w:val="24"/>
          <w:szCs w:val="24"/>
          <w:lang w:val="en-US" w:eastAsia="en-GB"/>
        </w:rPr>
        <w:t xml:space="preserve">This Designed Practical Training Activity for module 1 is a part of the MIG-DHL Program containing 6 learning modules in total, which has been developed within the Erasmus+ Strategic Partnership </w:t>
      </w:r>
      <w:r w:rsidRPr="00141EFA">
        <w:rPr>
          <w:rFonts w:eastAsia="Times New Roman"/>
          <w:b/>
          <w:sz w:val="24"/>
          <w:szCs w:val="24"/>
          <w:lang w:val="en-US" w:eastAsia="en-GB"/>
        </w:rPr>
        <w:t xml:space="preserve">MIG-DHL- Migrants Digital Health Literacy. </w:t>
      </w:r>
    </w:p>
    <w:p w14:paraId="0A0CBB68" w14:textId="77777777" w:rsidR="00BA2E41" w:rsidRPr="00141EFA" w:rsidRDefault="00BA2E41" w:rsidP="00BA2E41">
      <w:pPr>
        <w:keepNext/>
        <w:keepLines/>
        <w:pBdr>
          <w:bottom w:val="single" w:sz="4" w:space="1" w:color="C00000"/>
        </w:pBdr>
        <w:spacing w:before="100" w:beforeAutospacing="1" w:after="480" w:line="276" w:lineRule="auto"/>
        <w:ind w:left="432" w:hanging="432"/>
        <w:rPr>
          <w:rFonts w:eastAsia="Times New Roman"/>
          <w:b/>
          <w:bCs/>
          <w:color w:val="365F91"/>
          <w:sz w:val="24"/>
          <w:szCs w:val="24"/>
          <w:lang w:eastAsia="en-GB"/>
        </w:rPr>
      </w:pPr>
      <w:r w:rsidRPr="00141EFA">
        <w:rPr>
          <w:rFonts w:eastAsia="Times New Roman"/>
          <w:b/>
          <w:bCs/>
          <w:color w:val="365F91"/>
          <w:sz w:val="24"/>
          <w:szCs w:val="24"/>
          <w:lang w:eastAsia="en-GB"/>
        </w:rPr>
        <w:t xml:space="preserve">The training contents at a </w:t>
      </w:r>
      <w:r w:rsidRPr="00141EFA">
        <w:rPr>
          <w:rFonts w:eastAsia="Times New Roman"/>
          <w:b/>
          <w:bCs/>
          <w:color w:val="365F91"/>
          <w:sz w:val="24"/>
          <w:szCs w:val="24"/>
          <w:lang w:eastAsia="en-US"/>
        </w:rPr>
        <w:t>glance</w:t>
      </w:r>
      <w:r w:rsidRPr="00141EFA">
        <w:rPr>
          <w:rFonts w:eastAsia="Times New Roman"/>
          <w:b/>
          <w:bCs/>
          <w:color w:val="365F91"/>
          <w:sz w:val="24"/>
          <w:szCs w:val="24"/>
          <w:lang w:eastAsia="en-GB"/>
        </w:rPr>
        <w:t>:</w:t>
      </w:r>
    </w:p>
    <w:tbl>
      <w:tblPr>
        <w:tblStyle w:val="ac"/>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BA2E41" w:rsidRPr="00141EFA" w14:paraId="752D1A10" w14:textId="77777777" w:rsidTr="000C2453">
        <w:trPr>
          <w:trHeight w:val="609"/>
          <w:jc w:val="center"/>
        </w:trPr>
        <w:tc>
          <w:tcPr>
            <w:tcW w:w="8647" w:type="dxa"/>
            <w:tcBorders>
              <w:bottom w:val="single" w:sz="18" w:space="0" w:color="FFFFFF"/>
            </w:tcBorders>
            <w:shd w:val="clear" w:color="auto" w:fill="auto"/>
            <w:tcMar>
              <w:top w:w="57" w:type="dxa"/>
              <w:bottom w:w="57" w:type="dxa"/>
            </w:tcMar>
            <w:vAlign w:val="center"/>
          </w:tcPr>
          <w:p w14:paraId="257E3111" w14:textId="77777777" w:rsidR="00BA2E41" w:rsidRPr="00141EFA" w:rsidRDefault="00BA2E41" w:rsidP="000C2453">
            <w:pPr>
              <w:rPr>
                <w:rFonts w:asciiTheme="minorHAnsi" w:hAnsiTheme="minorHAnsi" w:cstheme="minorHAnsi"/>
                <w:b/>
                <w:bCs/>
                <w:color w:val="1A1364"/>
                <w:sz w:val="24"/>
                <w:szCs w:val="24"/>
                <w:lang w:val="de-DE"/>
              </w:rPr>
            </w:pPr>
            <w:r w:rsidRPr="00141EFA">
              <w:rPr>
                <w:rFonts w:asciiTheme="minorHAnsi" w:hAnsiTheme="minorHAnsi" w:cstheme="minorHAnsi"/>
                <w:b/>
                <w:color w:val="1A1364"/>
                <w:sz w:val="24"/>
                <w:szCs w:val="24"/>
                <w:lang w:val="de-DE"/>
              </w:rPr>
              <w:t>MIG-DHL Programm</w:t>
            </w:r>
          </w:p>
        </w:tc>
      </w:tr>
      <w:tr w:rsidR="009E769E" w:rsidRPr="00141EFA" w14:paraId="675FD17F" w14:textId="77777777" w:rsidTr="009E769E">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5E4DBD30" w14:textId="77777777" w:rsidR="00BA2E41" w:rsidRPr="00FD0053" w:rsidRDefault="00BA2E41" w:rsidP="000C2453">
            <w:pPr>
              <w:spacing w:before="100" w:beforeAutospacing="1" w:after="100" w:afterAutospacing="1" w:line="312" w:lineRule="auto"/>
              <w:rPr>
                <w:rFonts w:asciiTheme="minorHAnsi" w:eastAsia="Cambria" w:hAnsiTheme="minorHAnsi" w:cstheme="minorHAnsi"/>
                <w:color w:val="FFFFFF"/>
                <w:sz w:val="24"/>
                <w:szCs w:val="24"/>
                <w:lang w:val="en-GB" w:eastAsia="en-US"/>
              </w:rPr>
            </w:pPr>
            <w:r w:rsidRPr="00FD0053">
              <w:rPr>
                <w:rFonts w:asciiTheme="minorHAnsi" w:eastAsia="Cambria" w:hAnsiTheme="minorHAnsi" w:cstheme="minorHAnsi"/>
                <w:color w:val="FFFFFF"/>
                <w:sz w:val="24"/>
                <w:szCs w:val="24"/>
                <w:lang w:val="en-GB" w:eastAsia="en-US"/>
              </w:rPr>
              <w:t>Module 1: What is Digital Health Literacy and its relevance</w:t>
            </w:r>
          </w:p>
        </w:tc>
      </w:tr>
      <w:tr w:rsidR="00BA2E41" w:rsidRPr="00141EFA" w14:paraId="0B4FD4FB" w14:textId="77777777" w:rsidTr="000C2453">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61F4E707" w14:textId="77777777" w:rsidR="00BA2E41" w:rsidRPr="00FD0053" w:rsidRDefault="00BA2E41" w:rsidP="000C2453">
            <w:pPr>
              <w:spacing w:before="100" w:beforeAutospacing="1" w:after="100" w:afterAutospacing="1" w:line="312" w:lineRule="auto"/>
              <w:rPr>
                <w:rFonts w:asciiTheme="minorHAnsi" w:eastAsia="Cambria" w:hAnsiTheme="minorHAnsi" w:cstheme="minorHAnsi"/>
                <w:bCs/>
                <w:sz w:val="24"/>
                <w:szCs w:val="24"/>
                <w:lang w:val="en-GB" w:eastAsia="en-US"/>
              </w:rPr>
            </w:pPr>
            <w:r w:rsidRPr="00FD0053">
              <w:rPr>
                <w:rFonts w:asciiTheme="minorHAnsi" w:eastAsia="Cambria" w:hAnsiTheme="minorHAnsi" w:cstheme="minorHAnsi"/>
                <w:bCs/>
                <w:sz w:val="24"/>
                <w:szCs w:val="24"/>
                <w:lang w:val="en-GB" w:eastAsia="en-US"/>
              </w:rPr>
              <w:t>Module 2: Main health issues when landing in a new country</w:t>
            </w:r>
          </w:p>
        </w:tc>
      </w:tr>
      <w:tr w:rsidR="00BA2E41" w:rsidRPr="00141EFA" w14:paraId="74672791" w14:textId="77777777" w:rsidTr="000C2453">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10AA6812" w14:textId="77777777" w:rsidR="00BA2E41" w:rsidRPr="00141EFA" w:rsidRDefault="00BA2E41" w:rsidP="000C2453">
            <w:pPr>
              <w:spacing w:before="100" w:beforeAutospacing="1" w:after="100" w:afterAutospacing="1" w:line="312" w:lineRule="auto"/>
              <w:rPr>
                <w:rFonts w:asciiTheme="minorHAnsi" w:eastAsia="Cambria" w:hAnsiTheme="minorHAnsi" w:cstheme="minorHAnsi"/>
                <w:bCs/>
                <w:sz w:val="24"/>
                <w:szCs w:val="24"/>
                <w:lang w:val="de-DE" w:eastAsia="en-US"/>
              </w:rPr>
            </w:pPr>
            <w:r w:rsidRPr="00141EFA">
              <w:rPr>
                <w:rFonts w:asciiTheme="minorHAnsi" w:eastAsia="Cambria" w:hAnsiTheme="minorHAnsi" w:cstheme="minorHAnsi"/>
                <w:bCs/>
                <w:sz w:val="24"/>
                <w:szCs w:val="24"/>
                <w:lang w:val="de-DE" w:eastAsia="en-US"/>
              </w:rPr>
              <w:t xml:space="preserve">Module 3: </w:t>
            </w:r>
            <w:r w:rsidRPr="00141EFA">
              <w:rPr>
                <w:rFonts w:asciiTheme="minorHAnsi" w:eastAsia="Cambria" w:hAnsiTheme="minorHAnsi" w:cstheme="minorHAnsi"/>
                <w:bCs/>
                <w:sz w:val="24"/>
                <w:szCs w:val="24"/>
                <w:lang w:eastAsia="en-US"/>
              </w:rPr>
              <w:t>Healthcare Services</w:t>
            </w:r>
          </w:p>
        </w:tc>
      </w:tr>
      <w:tr w:rsidR="00BA2E41" w:rsidRPr="00141EFA" w14:paraId="45250F6B" w14:textId="77777777" w:rsidTr="000C2453">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3465EC3F" w14:textId="77777777" w:rsidR="00BA2E41" w:rsidRPr="00141EFA" w:rsidRDefault="00BA2E41" w:rsidP="000C2453">
            <w:pPr>
              <w:spacing w:before="100" w:beforeAutospacing="1" w:after="100" w:afterAutospacing="1" w:line="312" w:lineRule="auto"/>
              <w:rPr>
                <w:rFonts w:asciiTheme="minorHAnsi" w:eastAsia="Cambria" w:hAnsiTheme="minorHAnsi" w:cstheme="minorHAnsi"/>
                <w:bCs/>
                <w:sz w:val="24"/>
                <w:szCs w:val="24"/>
                <w:lang w:val="de-DE" w:eastAsia="en-US"/>
              </w:rPr>
            </w:pPr>
            <w:r w:rsidRPr="00141EFA">
              <w:rPr>
                <w:rFonts w:asciiTheme="minorHAnsi" w:eastAsia="Cambria" w:hAnsiTheme="minorHAnsi" w:cstheme="minorHAnsi"/>
                <w:bCs/>
                <w:color w:val="FFFFFF"/>
                <w:sz w:val="24"/>
                <w:szCs w:val="24"/>
                <w:lang w:val="en-US" w:eastAsia="en-US"/>
              </w:rPr>
              <w:t>Module 4: Turning Digitally Literate</w:t>
            </w:r>
          </w:p>
        </w:tc>
      </w:tr>
      <w:tr w:rsidR="00BA2E41" w:rsidRPr="00141EFA" w14:paraId="148C223C" w14:textId="77777777" w:rsidTr="000C2453">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002060"/>
            <w:tcMar>
              <w:top w:w="57" w:type="dxa"/>
              <w:bottom w:w="57" w:type="dxa"/>
            </w:tcMar>
            <w:vAlign w:val="center"/>
          </w:tcPr>
          <w:p w14:paraId="39CD503E" w14:textId="77777777" w:rsidR="00BA2E41" w:rsidRPr="00FD0053" w:rsidRDefault="00BA2E41" w:rsidP="000C2453">
            <w:pPr>
              <w:spacing w:before="100" w:beforeAutospacing="1" w:after="100" w:afterAutospacing="1" w:line="312" w:lineRule="auto"/>
              <w:rPr>
                <w:rFonts w:asciiTheme="minorHAnsi" w:eastAsia="Cambria" w:hAnsiTheme="minorHAnsi" w:cstheme="minorHAnsi"/>
                <w:bCs/>
                <w:sz w:val="24"/>
                <w:szCs w:val="24"/>
                <w:lang w:val="en-GB" w:eastAsia="en-US"/>
              </w:rPr>
            </w:pPr>
            <w:r w:rsidRPr="00FD0053">
              <w:rPr>
                <w:rFonts w:asciiTheme="minorHAnsi" w:eastAsia="Cambria" w:hAnsiTheme="minorHAnsi" w:cstheme="minorHAnsi"/>
                <w:bCs/>
                <w:sz w:val="24"/>
                <w:szCs w:val="24"/>
                <w:lang w:val="en-GB" w:eastAsia="en-US"/>
              </w:rPr>
              <w:t>Module 5: Exploring Digital Health Tools</w:t>
            </w:r>
          </w:p>
        </w:tc>
      </w:tr>
      <w:tr w:rsidR="00BA2E41" w:rsidRPr="00141EFA" w14:paraId="1E65395B" w14:textId="77777777" w:rsidTr="009E769E">
        <w:trPr>
          <w:trHeight w:val="393"/>
          <w:jc w:val="center"/>
        </w:trPr>
        <w:tc>
          <w:tcPr>
            <w:tcW w:w="8647" w:type="dxa"/>
            <w:tcBorders>
              <w:top w:val="single" w:sz="18" w:space="0" w:color="FFFFFF"/>
              <w:left w:val="single" w:sz="18" w:space="0" w:color="FFFFFF"/>
              <w:bottom w:val="single" w:sz="18" w:space="0" w:color="FFFFFF"/>
              <w:right w:val="single" w:sz="18" w:space="0" w:color="FFFFFF"/>
            </w:tcBorders>
            <w:shd w:val="clear" w:color="auto" w:fill="C00000"/>
            <w:tcMar>
              <w:top w:w="57" w:type="dxa"/>
              <w:bottom w:w="57" w:type="dxa"/>
            </w:tcMar>
            <w:vAlign w:val="center"/>
          </w:tcPr>
          <w:p w14:paraId="5F0A04C1" w14:textId="77777777" w:rsidR="00BA2E41" w:rsidRPr="00FD0053" w:rsidRDefault="00BA2E41" w:rsidP="000C2453">
            <w:pPr>
              <w:spacing w:before="100" w:beforeAutospacing="1" w:after="100" w:afterAutospacing="1" w:line="312" w:lineRule="auto"/>
              <w:rPr>
                <w:rFonts w:asciiTheme="minorHAnsi" w:eastAsia="Cambria" w:hAnsiTheme="minorHAnsi" w:cstheme="minorHAnsi"/>
                <w:b/>
                <w:sz w:val="24"/>
                <w:szCs w:val="24"/>
                <w:lang w:val="en-GB" w:eastAsia="en-US"/>
              </w:rPr>
            </w:pPr>
            <w:r w:rsidRPr="00FD0053">
              <w:rPr>
                <w:rFonts w:asciiTheme="minorHAnsi" w:eastAsia="Cambria" w:hAnsiTheme="minorHAnsi" w:cstheme="minorHAnsi"/>
                <w:b/>
                <w:sz w:val="24"/>
                <w:szCs w:val="24"/>
                <w:lang w:val="en-GB" w:eastAsia="en-US"/>
              </w:rPr>
              <w:t>Module 6: Being Active in the Digital Health Environment</w:t>
            </w:r>
          </w:p>
        </w:tc>
      </w:tr>
    </w:tbl>
    <w:p w14:paraId="330F34C7" w14:textId="77777777" w:rsidR="00DD6D07" w:rsidRDefault="00DD6D07">
      <w:pPr>
        <w:rPr>
          <w:rFonts w:eastAsia="Times New Roman"/>
          <w:sz w:val="24"/>
          <w:szCs w:val="24"/>
          <w:lang w:val="en-US" w:eastAsia="en-GB"/>
        </w:rPr>
      </w:pPr>
    </w:p>
    <w:p w14:paraId="6AA2F251" w14:textId="77777777" w:rsidR="009D4EC6" w:rsidRDefault="00BA2E41">
      <w:pPr>
        <w:rPr>
          <w:rFonts w:eastAsia="Times New Roman"/>
          <w:sz w:val="20"/>
          <w:szCs w:val="20"/>
          <w:lang w:val="en-US" w:eastAsia="de-DE"/>
        </w:rPr>
      </w:pPr>
      <w:r w:rsidRPr="00141EFA">
        <w:rPr>
          <w:rFonts w:eastAsia="Times New Roman"/>
          <w:sz w:val="24"/>
          <w:szCs w:val="24"/>
          <w:lang w:val="en-US" w:eastAsia="en-GB"/>
        </w:rPr>
        <w:t>You can find more information at the homepage:</w:t>
      </w:r>
      <w:r w:rsidRPr="00141EFA">
        <w:rPr>
          <w:rFonts w:eastAsia="Times New Roman"/>
          <w:color w:val="31849B"/>
          <w:sz w:val="24"/>
          <w:szCs w:val="24"/>
          <w:lang w:val="en-US" w:eastAsia="en-GB"/>
        </w:rPr>
        <w:t xml:space="preserve"> </w:t>
      </w:r>
      <w:r w:rsidRPr="00141EFA">
        <w:rPr>
          <w:rFonts w:eastAsia="Times New Roman"/>
          <w:sz w:val="24"/>
          <w:szCs w:val="24"/>
          <w:lang w:val="en-US" w:eastAsia="de-DE"/>
        </w:rPr>
        <w:t xml:space="preserve"> </w:t>
      </w:r>
      <w:hyperlink r:id="rId18" w:history="1">
        <w:r w:rsidRPr="00141EFA">
          <w:rPr>
            <w:rFonts w:eastAsia="Times New Roman"/>
            <w:color w:val="0000FF"/>
            <w:sz w:val="24"/>
            <w:szCs w:val="24"/>
            <w:u w:val="single"/>
            <w:lang w:val="en-US" w:eastAsia="de-DE"/>
          </w:rPr>
          <w:t>https://mig-dhl.eu/</w:t>
        </w:r>
      </w:hyperlink>
      <w:r w:rsidRPr="00141EFA">
        <w:rPr>
          <w:rFonts w:eastAsia="Times New Roman"/>
          <w:sz w:val="20"/>
          <w:szCs w:val="20"/>
          <w:lang w:val="en-US" w:eastAsia="de-DE"/>
        </w:rPr>
        <w:t xml:space="preserve"> </w:t>
      </w:r>
    </w:p>
    <w:p w14:paraId="3EBD1D15" w14:textId="77777777" w:rsidR="009D4EC6" w:rsidRDefault="009D4EC6">
      <w:pPr>
        <w:rPr>
          <w:rFonts w:eastAsia="Times New Roman"/>
          <w:sz w:val="20"/>
          <w:szCs w:val="20"/>
          <w:lang w:val="en-US" w:eastAsia="de-DE"/>
        </w:rPr>
      </w:pPr>
      <w:r>
        <w:rPr>
          <w:rFonts w:eastAsia="Times New Roman"/>
          <w:sz w:val="20"/>
          <w:szCs w:val="20"/>
          <w:lang w:val="en-US" w:eastAsia="de-DE"/>
        </w:rPr>
        <w:br w:type="page"/>
      </w:r>
    </w:p>
    <w:p w14:paraId="7811737C" w14:textId="77777777" w:rsidR="009D4EC6" w:rsidRDefault="009D4EC6" w:rsidP="009D4EC6">
      <w:pPr>
        <w:jc w:val="center"/>
        <w:rPr>
          <w:b/>
          <w:bCs/>
          <w:color w:val="002060"/>
          <w:lang w:val="de-DE" w:eastAsia="en-GB"/>
        </w:rPr>
      </w:pPr>
      <w:r w:rsidRPr="000B6B49">
        <w:rPr>
          <w:b/>
          <w:color w:val="002060"/>
          <w:lang w:val="de-DE" w:eastAsia="en-GB"/>
        </w:rPr>
        <w:lastRenderedPageBreak/>
        <w:t>Declaration on Copyright:</w:t>
      </w:r>
    </w:p>
    <w:p w14:paraId="5088597A" w14:textId="77777777" w:rsidR="009D4EC6" w:rsidRPr="000B6B49" w:rsidRDefault="009D4EC6" w:rsidP="009D4EC6">
      <w:pPr>
        <w:jc w:val="center"/>
        <w:rPr>
          <w:b/>
          <w:bCs/>
          <w:color w:val="002060"/>
          <w:lang w:val="de-DE" w:eastAsia="en-GB"/>
        </w:rPr>
      </w:pPr>
      <w:r w:rsidRPr="007F67CA">
        <w:rPr>
          <w:b/>
          <w:noProof/>
          <w:color w:val="002060"/>
          <w:lang w:val="de-DE"/>
        </w:rPr>
        <w:drawing>
          <wp:inline distT="0" distB="0" distL="0" distR="0" wp14:anchorId="637AEE22" wp14:editId="7E0E742D">
            <wp:extent cx="1406013" cy="492105"/>
            <wp:effectExtent l="0" t="0" r="3810" b="3810"/>
            <wp:docPr id="9"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9DD79DC" w14:textId="77777777" w:rsidR="009D4EC6" w:rsidRPr="00BF1E67" w:rsidRDefault="009D4EC6" w:rsidP="009D4EC6">
      <w:pPr>
        <w:jc w:val="center"/>
        <w:rPr>
          <w:lang w:val="en-US" w:eastAsia="en-GB"/>
        </w:rPr>
      </w:pPr>
      <w:r w:rsidRPr="00C75710">
        <w:br/>
      </w:r>
      <w:r w:rsidRPr="00BF1E67">
        <w:rPr>
          <w:lang w:val="en-US" w:eastAsia="en-GB"/>
        </w:rPr>
        <w:t>This work is licensed under a Creative Commons Attribution-</w:t>
      </w:r>
      <w:proofErr w:type="spellStart"/>
      <w:r w:rsidRPr="00BF1E67">
        <w:rPr>
          <w:lang w:val="en-US" w:eastAsia="en-GB"/>
        </w:rPr>
        <w:t>NonCommercial</w:t>
      </w:r>
      <w:proofErr w:type="spellEnd"/>
      <w:r w:rsidRPr="00BF1E67">
        <w:rPr>
          <w:lang w:val="en-US" w:eastAsia="en-GB"/>
        </w:rPr>
        <w:t>-</w:t>
      </w:r>
      <w:proofErr w:type="spellStart"/>
      <w:r w:rsidRPr="00BF1E67">
        <w:rPr>
          <w:lang w:val="en-US" w:eastAsia="en-GB"/>
        </w:rPr>
        <w:t>ShareAlike</w:t>
      </w:r>
      <w:proofErr w:type="spellEnd"/>
      <w:r w:rsidRPr="00BF1E67">
        <w:rPr>
          <w:lang w:val="en-US" w:eastAsia="en-GB"/>
        </w:rPr>
        <w:t xml:space="preserve"> 4.0 International License.</w:t>
      </w:r>
      <w:r>
        <w:rPr>
          <w:lang w:val="en-US" w:eastAsia="en-GB"/>
        </w:rPr>
        <w:t xml:space="preserve"> </w:t>
      </w:r>
      <w:r w:rsidRPr="00BF1E67">
        <w:rPr>
          <w:lang w:val="en-US" w:eastAsia="en-GB"/>
        </w:rPr>
        <w:t>You are free to:</w:t>
      </w:r>
    </w:p>
    <w:p w14:paraId="6098ACE9" w14:textId="77777777" w:rsidR="009D4EC6" w:rsidRDefault="009D4EC6" w:rsidP="009D4EC6">
      <w:pPr>
        <w:pStyle w:val="a6"/>
        <w:numPr>
          <w:ilvl w:val="0"/>
          <w:numId w:val="101"/>
        </w:numPr>
        <w:spacing w:before="100" w:beforeAutospacing="1" w:after="200" w:line="312" w:lineRule="auto"/>
        <w:rPr>
          <w:lang w:val="en-US"/>
        </w:rPr>
      </w:pPr>
      <w:r w:rsidRPr="000B2DB8">
        <w:t>share</w:t>
      </w:r>
      <w:r w:rsidRPr="00BF1E67">
        <w:rPr>
          <w:lang w:val="en-US"/>
        </w:rPr>
        <w:t xml:space="preserve"> — copy and redistribute the material in any medium or </w:t>
      </w:r>
      <w:proofErr w:type="gramStart"/>
      <w:r w:rsidRPr="00BF1E67">
        <w:rPr>
          <w:lang w:val="en-US"/>
        </w:rPr>
        <w:t>format</w:t>
      </w:r>
      <w:proofErr w:type="gramEnd"/>
    </w:p>
    <w:p w14:paraId="5C2E4521" w14:textId="77777777" w:rsidR="009D4EC6" w:rsidRPr="00BF1E67" w:rsidRDefault="009D4EC6" w:rsidP="009D4EC6">
      <w:pPr>
        <w:pStyle w:val="a6"/>
        <w:numPr>
          <w:ilvl w:val="0"/>
          <w:numId w:val="101"/>
        </w:numPr>
        <w:spacing w:before="100" w:beforeAutospacing="1" w:after="200" w:line="312" w:lineRule="auto"/>
        <w:rPr>
          <w:lang w:val="en-US"/>
        </w:rPr>
      </w:pPr>
      <w:r w:rsidRPr="00BF1E67">
        <w:rPr>
          <w:lang w:val="en-US"/>
        </w:rPr>
        <w:t xml:space="preserve">adapt — remix, transform, and build upon the </w:t>
      </w:r>
      <w:proofErr w:type="gramStart"/>
      <w:r w:rsidRPr="00BF1E67">
        <w:rPr>
          <w:lang w:val="en-US"/>
        </w:rPr>
        <w:t>material</w:t>
      </w:r>
      <w:proofErr w:type="gramEnd"/>
    </w:p>
    <w:p w14:paraId="761EDEB3" w14:textId="77777777" w:rsidR="009D4EC6" w:rsidRDefault="009D4EC6" w:rsidP="009D4EC6">
      <w:pPr>
        <w:rPr>
          <w:color w:val="262626" w:themeColor="text1" w:themeTint="D9"/>
          <w:lang w:val="de-DE"/>
        </w:rPr>
      </w:pPr>
      <w:proofErr w:type="spellStart"/>
      <w:r w:rsidRPr="00BF1E67">
        <w:rPr>
          <w:color w:val="262626" w:themeColor="text1" w:themeTint="D9"/>
          <w:lang w:val="de-DE"/>
        </w:rPr>
        <w:t>under</w:t>
      </w:r>
      <w:proofErr w:type="spellEnd"/>
      <w:r w:rsidRPr="00BF1E67">
        <w:rPr>
          <w:color w:val="262626" w:themeColor="text1" w:themeTint="D9"/>
          <w:lang w:val="de-DE"/>
        </w:rPr>
        <w:t xml:space="preserve"> </w:t>
      </w:r>
      <w:proofErr w:type="spellStart"/>
      <w:r w:rsidRPr="00BF1E67">
        <w:rPr>
          <w:color w:val="262626" w:themeColor="text1" w:themeTint="D9"/>
          <w:lang w:val="de-DE"/>
        </w:rPr>
        <w:t>the</w:t>
      </w:r>
      <w:proofErr w:type="spellEnd"/>
      <w:r w:rsidRPr="00BF1E67">
        <w:rPr>
          <w:color w:val="262626" w:themeColor="text1" w:themeTint="D9"/>
          <w:lang w:val="de-DE"/>
        </w:rPr>
        <w:t xml:space="preserve"> </w:t>
      </w:r>
      <w:proofErr w:type="spellStart"/>
      <w:r w:rsidRPr="00BF1E67">
        <w:rPr>
          <w:color w:val="262626" w:themeColor="text1" w:themeTint="D9"/>
          <w:lang w:val="de-DE"/>
        </w:rPr>
        <w:t>following</w:t>
      </w:r>
      <w:proofErr w:type="spellEnd"/>
      <w:r w:rsidRPr="00BF1E67">
        <w:rPr>
          <w:color w:val="262626" w:themeColor="text1" w:themeTint="D9"/>
          <w:lang w:val="de-DE"/>
        </w:rPr>
        <w:t xml:space="preserve"> </w:t>
      </w:r>
      <w:proofErr w:type="spellStart"/>
      <w:r w:rsidRPr="00BF1E67">
        <w:rPr>
          <w:color w:val="262626" w:themeColor="text1" w:themeTint="D9"/>
          <w:lang w:val="de-DE"/>
        </w:rPr>
        <w:t>terms</w:t>
      </w:r>
      <w:proofErr w:type="spellEnd"/>
      <w:r w:rsidRPr="00BF1E67">
        <w:rPr>
          <w:color w:val="262626" w:themeColor="text1" w:themeTint="D9"/>
          <w:lang w:val="de-DE"/>
        </w:rPr>
        <w:t>:</w:t>
      </w:r>
    </w:p>
    <w:p w14:paraId="19525F75" w14:textId="77777777" w:rsidR="009D4EC6" w:rsidRPr="00BF1E67" w:rsidRDefault="009D4EC6" w:rsidP="009D4EC6">
      <w:pPr>
        <w:pStyle w:val="a6"/>
        <w:numPr>
          <w:ilvl w:val="0"/>
          <w:numId w:val="101"/>
        </w:numPr>
        <w:spacing w:before="100" w:beforeAutospacing="1" w:after="200" w:line="312" w:lineRule="auto"/>
        <w:rPr>
          <w:lang w:val="en-US"/>
        </w:rPr>
      </w:pPr>
      <w:r w:rsidRPr="00BF1E67">
        <w:rPr>
          <w:rFonts w:eastAsia="MyriadPro-Regular"/>
          <w:lang w:val="en-US" w:eastAsia="en-US"/>
        </w:rPr>
        <w:t>Attribution — You must give appropriate credit, provide a link to the license, and indicate if changes were made. You may do so in any reasonable manner, but not in any way that suggests the licensor endorses you or your use.</w:t>
      </w:r>
    </w:p>
    <w:p w14:paraId="0824CAAC" w14:textId="77777777" w:rsidR="009D4EC6" w:rsidRDefault="009D4EC6" w:rsidP="009D4EC6">
      <w:pPr>
        <w:pStyle w:val="a6"/>
        <w:numPr>
          <w:ilvl w:val="0"/>
          <w:numId w:val="101"/>
        </w:numPr>
        <w:spacing w:before="100" w:beforeAutospacing="1" w:after="200" w:line="312" w:lineRule="auto"/>
        <w:rPr>
          <w:lang w:val="en-US"/>
        </w:rPr>
      </w:pPr>
      <w:proofErr w:type="spellStart"/>
      <w:r w:rsidRPr="00BF1E67">
        <w:rPr>
          <w:lang w:val="en-US"/>
        </w:rPr>
        <w:t>NonCommercial</w:t>
      </w:r>
      <w:proofErr w:type="spellEnd"/>
      <w:r w:rsidRPr="00BF1E67">
        <w:rPr>
          <w:lang w:val="en-US"/>
        </w:rPr>
        <w:t xml:space="preserve"> — You may not use the material for commercial purposes.</w:t>
      </w:r>
    </w:p>
    <w:p w14:paraId="067FE0AF" w14:textId="77777777" w:rsidR="009D4EC6" w:rsidRPr="00BF1E67" w:rsidRDefault="009D4EC6" w:rsidP="009D4EC6">
      <w:pPr>
        <w:pStyle w:val="a6"/>
        <w:numPr>
          <w:ilvl w:val="0"/>
          <w:numId w:val="101"/>
        </w:numPr>
        <w:spacing w:before="100" w:beforeAutospacing="1" w:after="200" w:line="312" w:lineRule="auto"/>
        <w:rPr>
          <w:lang w:val="en-US"/>
        </w:rPr>
      </w:pPr>
      <w:proofErr w:type="spellStart"/>
      <w:r w:rsidRPr="00BF1E67">
        <w:rPr>
          <w:lang w:val="en-US"/>
        </w:rPr>
        <w:t>ShareAlike</w:t>
      </w:r>
      <w:proofErr w:type="spellEnd"/>
      <w:r w:rsidRPr="00BF1E67">
        <w:rPr>
          <w:lang w:val="en-US"/>
        </w:rPr>
        <w:t xml:space="preserve"> — If you remix, transform, or build upon the material, you must distribute your contributions under the same license as the original.</w:t>
      </w:r>
    </w:p>
    <w:p w14:paraId="72DB55E4" w14:textId="77777777" w:rsidR="009D4EC6" w:rsidRPr="00BF1E67" w:rsidRDefault="009D4EC6" w:rsidP="009D4EC6">
      <w:pPr>
        <w:rPr>
          <w:lang w:val="en-US" w:eastAsia="en-GB"/>
        </w:rPr>
      </w:pPr>
    </w:p>
    <w:p w14:paraId="2C7C0379" w14:textId="0836F0B6" w:rsidR="00BA2E41" w:rsidRPr="00BA2E41" w:rsidRDefault="00BA2E41">
      <w:pPr>
        <w:rPr>
          <w:rFonts w:asciiTheme="majorHAnsi" w:hAnsiTheme="majorHAnsi" w:cstheme="majorHAnsi"/>
          <w:sz w:val="16"/>
          <w:szCs w:val="16"/>
          <w:lang w:val="en-US" w:eastAsia="en-GB"/>
        </w:rPr>
      </w:pPr>
      <w:r>
        <w:rPr>
          <w:color w:val="1F3864"/>
        </w:rPr>
        <w:br w:type="page"/>
      </w:r>
    </w:p>
    <w:p w14:paraId="17BFDEE6" w14:textId="5A37DF3D" w:rsidR="00E37D96" w:rsidRDefault="003B08F5">
      <w:pPr>
        <w:pStyle w:val="1"/>
        <w:rPr>
          <w:color w:val="1F3864"/>
        </w:rPr>
      </w:pPr>
      <w:bookmarkStart w:id="2" w:name="_Toc109725955"/>
      <w:r>
        <w:rPr>
          <w:color w:val="1F3864"/>
        </w:rPr>
        <w:lastRenderedPageBreak/>
        <w:t>DESIGNED PRACTICAL TRAINING ACTIVITY_6_BEING ACTIVE IN THE DIGITAL ENVIRONMENT</w:t>
      </w:r>
      <w:bookmarkEnd w:id="2"/>
    </w:p>
    <w:p w14:paraId="36D6EEED" w14:textId="77777777" w:rsidR="00E37D96" w:rsidRDefault="003B08F5">
      <w:pPr>
        <w:pBdr>
          <w:top w:val="nil"/>
          <w:left w:val="nil"/>
          <w:bottom w:val="nil"/>
          <w:right w:val="nil"/>
          <w:between w:val="nil"/>
        </w:pBdr>
        <w:shd w:val="clear" w:color="auto" w:fill="DEEBF6"/>
        <w:rPr>
          <w:b/>
        </w:rPr>
      </w:pPr>
      <w:r>
        <w:rPr>
          <w:b/>
        </w:rPr>
        <w:t>Objectives:</w:t>
      </w:r>
    </w:p>
    <w:p w14:paraId="6E98DDF9" w14:textId="77777777" w:rsidR="00E37D96" w:rsidRDefault="003B08F5">
      <w:pPr>
        <w:pBdr>
          <w:top w:val="nil"/>
          <w:left w:val="nil"/>
          <w:bottom w:val="nil"/>
          <w:right w:val="nil"/>
          <w:between w:val="nil"/>
        </w:pBdr>
      </w:pPr>
      <w:r>
        <w:t xml:space="preserve">This DPTA 6 “Being active in the digital health environment” focuses on the ability to interact and react on health-related topics in the digital health environment. It should summarize the achieved knowledge in the previous DPTAS and enable the participants to find information and help in the digital environment for their personal health-related issues on their own. As health-topics are often related to personal information and data, to achieve awareness of privacy and security regarding personal data is also an objective of this session. Therefore, this DPTA focuses in specific on the dimensions 6 (Adding content) and 7 (protecting privacy) of Digital Health Literacy. These dimensions are described as followed: </w:t>
      </w:r>
    </w:p>
    <w:p w14:paraId="79889E87" w14:textId="77777777" w:rsidR="00E37D96" w:rsidRDefault="003B08F5">
      <w:pPr>
        <w:pBdr>
          <w:top w:val="nil"/>
          <w:left w:val="nil"/>
          <w:bottom w:val="nil"/>
          <w:right w:val="nil"/>
          <w:between w:val="nil"/>
        </w:pBdr>
      </w:pPr>
      <w:r>
        <w:rPr>
          <w:b/>
        </w:rPr>
        <w:t>Adding content</w:t>
      </w:r>
      <w:r>
        <w:t xml:space="preserve">: To create and edit digital content </w:t>
      </w:r>
      <w:proofErr w:type="gramStart"/>
      <w:r>
        <w:t>and also</w:t>
      </w:r>
      <w:proofErr w:type="gramEnd"/>
      <w:r>
        <w:t xml:space="preserve"> to improve and integrate information and content into an existing body of knowledge while understanding how copyright and licences are to be applied. </w:t>
      </w:r>
    </w:p>
    <w:p w14:paraId="093691AA" w14:textId="77777777" w:rsidR="00E37D96" w:rsidRDefault="003B08F5">
      <w:pPr>
        <w:pBdr>
          <w:top w:val="nil"/>
          <w:left w:val="nil"/>
          <w:bottom w:val="nil"/>
          <w:right w:val="nil"/>
          <w:between w:val="nil"/>
        </w:pBdr>
      </w:pPr>
      <w:r>
        <w:rPr>
          <w:b/>
        </w:rPr>
        <w:t>Protecting Privacy</w:t>
      </w:r>
      <w:r>
        <w:t>: To protect devices, content, personal data and privacy in digital environments. To protect physical and psychological health, and to be aware of digital technologies for social well-being and social inclusion. To be aware of the environmental impact of digital technologies and their use.</w:t>
      </w:r>
    </w:p>
    <w:p w14:paraId="0D7EDA89" w14:textId="77777777" w:rsidR="00E37D96" w:rsidRDefault="003B08F5">
      <w:pPr>
        <w:pBdr>
          <w:top w:val="nil"/>
          <w:left w:val="nil"/>
          <w:bottom w:val="nil"/>
          <w:right w:val="nil"/>
          <w:between w:val="nil"/>
        </w:pBdr>
        <w:shd w:val="clear" w:color="auto" w:fill="DEEBF6"/>
        <w:rPr>
          <w:b/>
        </w:rPr>
      </w:pPr>
      <w:r>
        <w:rPr>
          <w:b/>
        </w:rPr>
        <w:t xml:space="preserve">Participants &amp; roles: </w:t>
      </w:r>
    </w:p>
    <w:p w14:paraId="569280F3" w14:textId="77777777" w:rsidR="00E37D96" w:rsidRDefault="003B08F5" w:rsidP="00FD0053">
      <w:pPr>
        <w:pStyle w:val="a6"/>
        <w:numPr>
          <w:ilvl w:val="0"/>
          <w:numId w:val="92"/>
        </w:numPr>
        <w:pBdr>
          <w:top w:val="nil"/>
          <w:left w:val="nil"/>
          <w:bottom w:val="nil"/>
          <w:right w:val="nil"/>
          <w:between w:val="nil"/>
        </w:pBdr>
      </w:pPr>
      <w:r>
        <w:t xml:space="preserve">Migrants: About 10 (newcomer) migrants in each country as beneficiaries of the training. </w:t>
      </w:r>
    </w:p>
    <w:p w14:paraId="4D69D98C" w14:textId="77777777" w:rsidR="00E37D96" w:rsidRDefault="003B08F5" w:rsidP="00FD0053">
      <w:pPr>
        <w:pStyle w:val="a6"/>
        <w:numPr>
          <w:ilvl w:val="0"/>
          <w:numId w:val="92"/>
        </w:numPr>
        <w:pBdr>
          <w:top w:val="nil"/>
          <w:left w:val="nil"/>
          <w:bottom w:val="nil"/>
          <w:right w:val="nil"/>
          <w:between w:val="nil"/>
        </w:pBdr>
      </w:pPr>
      <w:r>
        <w:t xml:space="preserve">Migrant peers: About 1-2 migrant peers, who are key persons in the migrant communities or are already integrated in the host country. Migrant peers have a fundamental role to play in the development of this DPTA, given that they have previously been in the same situation that the trainees are currently facing and therefore have a better understanding of the problems the migrants are facing. </w:t>
      </w:r>
    </w:p>
    <w:p w14:paraId="70CB9F95" w14:textId="77777777" w:rsidR="00E37D96" w:rsidRDefault="003B08F5" w:rsidP="00FD0053">
      <w:pPr>
        <w:pStyle w:val="a6"/>
        <w:numPr>
          <w:ilvl w:val="0"/>
          <w:numId w:val="92"/>
        </w:numPr>
        <w:pBdr>
          <w:top w:val="nil"/>
          <w:left w:val="nil"/>
          <w:bottom w:val="nil"/>
          <w:right w:val="nil"/>
          <w:between w:val="nil"/>
        </w:pBdr>
      </w:pPr>
      <w:r>
        <w:t xml:space="preserve">Health professionals (about 1-2): The expected role of health professionals is as an active participant or as an observer. It is advisable to invite health professionals to participate actively in the different sessions of this DPTA as they can provide information from their own experiences about communication on health-related topics in the digital environment. They also have the opportunity to exchange information with users about information and communication tools related to health topics in the digital environment. </w:t>
      </w:r>
    </w:p>
    <w:p w14:paraId="4EB5FB28" w14:textId="77777777" w:rsidR="00E37D96" w:rsidRDefault="003B08F5">
      <w:pPr>
        <w:pBdr>
          <w:top w:val="nil"/>
          <w:left w:val="nil"/>
          <w:bottom w:val="nil"/>
          <w:right w:val="nil"/>
          <w:between w:val="nil"/>
        </w:pBdr>
        <w:shd w:val="clear" w:color="auto" w:fill="DEEBF6"/>
        <w:rPr>
          <w:b/>
        </w:rPr>
      </w:pPr>
      <w:r>
        <w:rPr>
          <w:b/>
        </w:rPr>
        <w:lastRenderedPageBreak/>
        <w:t xml:space="preserve">Competences: </w:t>
      </w:r>
    </w:p>
    <w:p w14:paraId="36711A41" w14:textId="77777777" w:rsidR="00E37D96" w:rsidRDefault="003B08F5">
      <w:pPr>
        <w:numPr>
          <w:ilvl w:val="0"/>
          <w:numId w:val="55"/>
        </w:numPr>
        <w:pBdr>
          <w:top w:val="nil"/>
          <w:left w:val="nil"/>
          <w:bottom w:val="nil"/>
          <w:right w:val="nil"/>
          <w:between w:val="nil"/>
        </w:pBdr>
        <w:spacing w:after="0"/>
      </w:pPr>
      <w:r>
        <w:rPr>
          <w:color w:val="000000"/>
        </w:rPr>
        <w:t xml:space="preserve">Knowledge about and ability to join digital communication on health topics. </w:t>
      </w:r>
    </w:p>
    <w:p w14:paraId="2C08F898" w14:textId="77777777" w:rsidR="00E37D96" w:rsidRDefault="003B08F5">
      <w:pPr>
        <w:numPr>
          <w:ilvl w:val="0"/>
          <w:numId w:val="55"/>
        </w:numPr>
        <w:pBdr>
          <w:top w:val="nil"/>
          <w:left w:val="nil"/>
          <w:bottom w:val="nil"/>
          <w:right w:val="nil"/>
          <w:between w:val="nil"/>
        </w:pBdr>
        <w:spacing w:after="0"/>
      </w:pPr>
      <w:r>
        <w:rPr>
          <w:color w:val="000000"/>
        </w:rPr>
        <w:t xml:space="preserve">Ability to communicate with medical professionals in a digital way. </w:t>
      </w:r>
    </w:p>
    <w:p w14:paraId="6F35B5E9" w14:textId="77777777" w:rsidR="00E37D96" w:rsidRDefault="003B08F5">
      <w:pPr>
        <w:numPr>
          <w:ilvl w:val="0"/>
          <w:numId w:val="55"/>
        </w:numPr>
        <w:pBdr>
          <w:top w:val="nil"/>
          <w:left w:val="nil"/>
          <w:bottom w:val="nil"/>
          <w:right w:val="nil"/>
          <w:between w:val="nil"/>
        </w:pBdr>
        <w:spacing w:after="0"/>
      </w:pPr>
      <w:r>
        <w:rPr>
          <w:color w:val="000000"/>
        </w:rPr>
        <w:t xml:space="preserve">Ability of evaluating different sources regarding health-related information in the digital environment. </w:t>
      </w:r>
    </w:p>
    <w:p w14:paraId="7A908B8D" w14:textId="77777777" w:rsidR="00E37D96" w:rsidRDefault="003B08F5">
      <w:pPr>
        <w:numPr>
          <w:ilvl w:val="0"/>
          <w:numId w:val="55"/>
        </w:numPr>
        <w:pBdr>
          <w:top w:val="nil"/>
          <w:left w:val="nil"/>
          <w:bottom w:val="nil"/>
          <w:right w:val="nil"/>
          <w:between w:val="nil"/>
        </w:pBdr>
      </w:pPr>
      <w:r>
        <w:rPr>
          <w:color w:val="000000"/>
        </w:rPr>
        <w:t xml:space="preserve">Knowledge about data protection and safety in the digital environment. </w:t>
      </w:r>
    </w:p>
    <w:p w14:paraId="16468D3F" w14:textId="77777777" w:rsidR="00E37D96" w:rsidRDefault="003B08F5">
      <w:pPr>
        <w:pBdr>
          <w:top w:val="nil"/>
          <w:left w:val="nil"/>
          <w:bottom w:val="nil"/>
          <w:right w:val="nil"/>
          <w:between w:val="nil"/>
        </w:pBdr>
        <w:shd w:val="clear" w:color="auto" w:fill="DEEBF6"/>
        <w:rPr>
          <w:b/>
        </w:rPr>
      </w:pPr>
      <w:r>
        <w:rPr>
          <w:b/>
        </w:rPr>
        <w:t xml:space="preserve">Training contents: </w:t>
      </w:r>
    </w:p>
    <w:p w14:paraId="2BA56874" w14:textId="77777777" w:rsidR="00E37D96" w:rsidRDefault="003B08F5">
      <w:pPr>
        <w:numPr>
          <w:ilvl w:val="0"/>
          <w:numId w:val="55"/>
        </w:numPr>
        <w:pBdr>
          <w:top w:val="nil"/>
          <w:left w:val="nil"/>
          <w:bottom w:val="nil"/>
          <w:right w:val="nil"/>
          <w:between w:val="nil"/>
        </w:pBdr>
        <w:spacing w:after="0"/>
      </w:pPr>
      <w:r>
        <w:rPr>
          <w:color w:val="000000"/>
        </w:rPr>
        <w:t xml:space="preserve">Learning to find digital communication tools on health topics. </w:t>
      </w:r>
    </w:p>
    <w:p w14:paraId="03A4F752" w14:textId="77777777" w:rsidR="00E37D96" w:rsidRDefault="003B08F5">
      <w:pPr>
        <w:numPr>
          <w:ilvl w:val="0"/>
          <w:numId w:val="55"/>
        </w:numPr>
        <w:pBdr>
          <w:top w:val="nil"/>
          <w:left w:val="nil"/>
          <w:bottom w:val="nil"/>
          <w:right w:val="nil"/>
          <w:between w:val="nil"/>
        </w:pBdr>
        <w:spacing w:after="0"/>
      </w:pPr>
      <w:r>
        <w:rPr>
          <w:color w:val="000000"/>
        </w:rPr>
        <w:t xml:space="preserve">Digital ways of communication with health professionals. </w:t>
      </w:r>
    </w:p>
    <w:p w14:paraId="6AB0BBB6" w14:textId="77777777" w:rsidR="00E37D96" w:rsidRDefault="003B08F5">
      <w:pPr>
        <w:numPr>
          <w:ilvl w:val="0"/>
          <w:numId w:val="55"/>
        </w:numPr>
        <w:pBdr>
          <w:top w:val="nil"/>
          <w:left w:val="nil"/>
          <w:bottom w:val="nil"/>
          <w:right w:val="nil"/>
          <w:between w:val="nil"/>
        </w:pBdr>
      </w:pPr>
      <w:r>
        <w:rPr>
          <w:color w:val="000000"/>
        </w:rPr>
        <w:t xml:space="preserve">Learning how to protect the own privacy in the digital environment and getting aware of specific risks. </w:t>
      </w:r>
    </w:p>
    <w:p w14:paraId="191E146E" w14:textId="77777777" w:rsidR="00E37D96" w:rsidRDefault="003B08F5">
      <w:pPr>
        <w:pBdr>
          <w:top w:val="nil"/>
          <w:left w:val="nil"/>
          <w:bottom w:val="nil"/>
          <w:right w:val="nil"/>
          <w:between w:val="nil"/>
        </w:pBdr>
        <w:shd w:val="clear" w:color="auto" w:fill="DEEBF6"/>
        <w:rPr>
          <w:b/>
        </w:rPr>
      </w:pPr>
      <w:r>
        <w:rPr>
          <w:b/>
        </w:rPr>
        <w:t xml:space="preserve">Duration of the session: 5-7 hours. </w:t>
      </w:r>
    </w:p>
    <w:p w14:paraId="3202753C" w14:textId="77777777" w:rsidR="00E37D96" w:rsidRDefault="003B08F5">
      <w:pPr>
        <w:numPr>
          <w:ilvl w:val="0"/>
          <w:numId w:val="55"/>
        </w:numPr>
        <w:pBdr>
          <w:top w:val="nil"/>
          <w:left w:val="nil"/>
          <w:bottom w:val="nil"/>
          <w:right w:val="nil"/>
          <w:between w:val="nil"/>
        </w:pBdr>
        <w:spacing w:after="0"/>
      </w:pPr>
      <w:r>
        <w:rPr>
          <w:color w:val="000000"/>
        </w:rPr>
        <w:t xml:space="preserve">Face to face session: 4 hours (2 days- 2 hours per day) </w:t>
      </w:r>
    </w:p>
    <w:p w14:paraId="23585E42" w14:textId="77777777" w:rsidR="00E37D96" w:rsidRDefault="003B08F5">
      <w:pPr>
        <w:numPr>
          <w:ilvl w:val="0"/>
          <w:numId w:val="55"/>
        </w:numPr>
        <w:pBdr>
          <w:top w:val="nil"/>
          <w:left w:val="nil"/>
          <w:bottom w:val="nil"/>
          <w:right w:val="nil"/>
          <w:between w:val="nil"/>
        </w:pBdr>
      </w:pPr>
      <w:r>
        <w:rPr>
          <w:color w:val="000000"/>
        </w:rPr>
        <w:t xml:space="preserve">Online session: 1-2 hours </w:t>
      </w:r>
    </w:p>
    <w:p w14:paraId="1024CD31" w14:textId="77777777" w:rsidR="00E37D96" w:rsidRDefault="003B08F5">
      <w:pPr>
        <w:pBdr>
          <w:top w:val="nil"/>
          <w:left w:val="nil"/>
          <w:bottom w:val="nil"/>
          <w:right w:val="nil"/>
          <w:between w:val="nil"/>
        </w:pBdr>
        <w:shd w:val="clear" w:color="auto" w:fill="DEEBF6"/>
        <w:rPr>
          <w:b/>
        </w:rPr>
      </w:pPr>
      <w:r>
        <w:rPr>
          <w:b/>
        </w:rPr>
        <w:t xml:space="preserve">Transversal training: </w:t>
      </w:r>
    </w:p>
    <w:p w14:paraId="6EE081A7" w14:textId="77777777" w:rsidR="00E37D96" w:rsidRDefault="003B08F5">
      <w:pPr>
        <w:numPr>
          <w:ilvl w:val="0"/>
          <w:numId w:val="55"/>
        </w:numPr>
        <w:pBdr>
          <w:top w:val="nil"/>
          <w:left w:val="nil"/>
          <w:bottom w:val="nil"/>
          <w:right w:val="nil"/>
          <w:between w:val="nil"/>
        </w:pBdr>
        <w:spacing w:after="0"/>
      </w:pPr>
      <w:r>
        <w:rPr>
          <w:color w:val="000000"/>
        </w:rPr>
        <w:t xml:space="preserve">Social skills </w:t>
      </w:r>
    </w:p>
    <w:p w14:paraId="35DACDFE" w14:textId="77777777" w:rsidR="00E37D96" w:rsidRDefault="003B08F5">
      <w:pPr>
        <w:numPr>
          <w:ilvl w:val="0"/>
          <w:numId w:val="55"/>
        </w:numPr>
        <w:pBdr>
          <w:top w:val="nil"/>
          <w:left w:val="nil"/>
          <w:bottom w:val="nil"/>
          <w:right w:val="nil"/>
          <w:between w:val="nil"/>
        </w:pBdr>
        <w:spacing w:after="0"/>
      </w:pPr>
      <w:r>
        <w:rPr>
          <w:color w:val="000000"/>
        </w:rPr>
        <w:t xml:space="preserve">Language skills </w:t>
      </w:r>
    </w:p>
    <w:p w14:paraId="261D5986" w14:textId="77777777" w:rsidR="00E37D96" w:rsidRDefault="003B08F5">
      <w:pPr>
        <w:numPr>
          <w:ilvl w:val="0"/>
          <w:numId w:val="55"/>
        </w:numPr>
        <w:pBdr>
          <w:top w:val="nil"/>
          <w:left w:val="nil"/>
          <w:bottom w:val="nil"/>
          <w:right w:val="nil"/>
          <w:between w:val="nil"/>
        </w:pBdr>
        <w:spacing w:after="0"/>
      </w:pPr>
      <w:r>
        <w:rPr>
          <w:color w:val="000000"/>
        </w:rPr>
        <w:t xml:space="preserve">Ability of teamwork </w:t>
      </w:r>
    </w:p>
    <w:p w14:paraId="4F0031C3" w14:textId="77777777" w:rsidR="00E37D96" w:rsidRDefault="003B08F5">
      <w:pPr>
        <w:numPr>
          <w:ilvl w:val="0"/>
          <w:numId w:val="55"/>
        </w:numPr>
        <w:pBdr>
          <w:top w:val="nil"/>
          <w:left w:val="nil"/>
          <w:bottom w:val="nil"/>
          <w:right w:val="nil"/>
          <w:between w:val="nil"/>
        </w:pBdr>
      </w:pPr>
      <w:r>
        <w:rPr>
          <w:color w:val="000000"/>
        </w:rPr>
        <w:t xml:space="preserve">Skills to put in practice theoretical content. </w:t>
      </w:r>
    </w:p>
    <w:p w14:paraId="5581D5A3" w14:textId="77777777" w:rsidR="00E37D96" w:rsidRDefault="003B08F5">
      <w:pPr>
        <w:pBdr>
          <w:top w:val="nil"/>
          <w:left w:val="nil"/>
          <w:bottom w:val="nil"/>
          <w:right w:val="nil"/>
          <w:between w:val="nil"/>
        </w:pBdr>
        <w:shd w:val="clear" w:color="auto" w:fill="DEEBF6"/>
        <w:rPr>
          <w:b/>
        </w:rPr>
      </w:pPr>
      <w:r>
        <w:rPr>
          <w:b/>
        </w:rPr>
        <w:t xml:space="preserve">Methodology: </w:t>
      </w:r>
    </w:p>
    <w:p w14:paraId="70EDB936" w14:textId="77777777" w:rsidR="00E37D96" w:rsidRDefault="003B08F5">
      <w:pPr>
        <w:numPr>
          <w:ilvl w:val="0"/>
          <w:numId w:val="55"/>
        </w:numPr>
        <w:pBdr>
          <w:top w:val="nil"/>
          <w:left w:val="nil"/>
          <w:bottom w:val="nil"/>
          <w:right w:val="nil"/>
          <w:between w:val="nil"/>
        </w:pBdr>
        <w:spacing w:after="0"/>
      </w:pPr>
      <w:r>
        <w:rPr>
          <w:color w:val="000000"/>
        </w:rPr>
        <w:t xml:space="preserve">Active and participative </w:t>
      </w:r>
    </w:p>
    <w:p w14:paraId="5E478B25" w14:textId="77777777" w:rsidR="00B66617" w:rsidRPr="00FD0053" w:rsidRDefault="003B08F5">
      <w:pPr>
        <w:numPr>
          <w:ilvl w:val="0"/>
          <w:numId w:val="55"/>
        </w:numPr>
        <w:pBdr>
          <w:top w:val="nil"/>
          <w:left w:val="nil"/>
          <w:bottom w:val="nil"/>
          <w:right w:val="nil"/>
          <w:between w:val="nil"/>
        </w:pBdr>
        <w:spacing w:after="0"/>
      </w:pPr>
      <w:r>
        <w:rPr>
          <w:color w:val="000000"/>
        </w:rPr>
        <w:t xml:space="preserve">Face to face training: </w:t>
      </w:r>
    </w:p>
    <w:p w14:paraId="2D63B45F" w14:textId="49F340BC" w:rsidR="00B66617" w:rsidRPr="00FD0053" w:rsidRDefault="003B08F5" w:rsidP="00B66617">
      <w:pPr>
        <w:numPr>
          <w:ilvl w:val="1"/>
          <w:numId w:val="55"/>
        </w:numPr>
        <w:pBdr>
          <w:top w:val="nil"/>
          <w:left w:val="nil"/>
          <w:bottom w:val="nil"/>
          <w:right w:val="nil"/>
          <w:between w:val="nil"/>
        </w:pBdr>
        <w:spacing w:after="0"/>
      </w:pPr>
      <w:r>
        <w:rPr>
          <w:color w:val="000000"/>
        </w:rPr>
        <w:t xml:space="preserve">Dialogue </w:t>
      </w:r>
    </w:p>
    <w:p w14:paraId="6AE73524" w14:textId="1407525A" w:rsidR="00E37D96" w:rsidRDefault="003B08F5" w:rsidP="00FD0053">
      <w:pPr>
        <w:numPr>
          <w:ilvl w:val="1"/>
          <w:numId w:val="55"/>
        </w:numPr>
        <w:pBdr>
          <w:top w:val="nil"/>
          <w:left w:val="nil"/>
          <w:bottom w:val="nil"/>
          <w:right w:val="nil"/>
          <w:between w:val="nil"/>
        </w:pBdr>
        <w:spacing w:after="0"/>
      </w:pPr>
      <w:r>
        <w:rPr>
          <w:color w:val="000000"/>
        </w:rPr>
        <w:t xml:space="preserve">Teamwork </w:t>
      </w:r>
    </w:p>
    <w:p w14:paraId="25BB674B" w14:textId="77777777" w:rsidR="00B66617" w:rsidRPr="00FD0053" w:rsidRDefault="003B08F5">
      <w:pPr>
        <w:numPr>
          <w:ilvl w:val="0"/>
          <w:numId w:val="55"/>
        </w:numPr>
        <w:pBdr>
          <w:top w:val="nil"/>
          <w:left w:val="nil"/>
          <w:bottom w:val="nil"/>
          <w:right w:val="nil"/>
          <w:between w:val="nil"/>
        </w:pBdr>
      </w:pPr>
      <w:r>
        <w:rPr>
          <w:color w:val="000000"/>
        </w:rPr>
        <w:t>Online training:</w:t>
      </w:r>
    </w:p>
    <w:p w14:paraId="21478A8A" w14:textId="77EF094E" w:rsidR="002E26A1" w:rsidRPr="00FD0053" w:rsidRDefault="003B08F5" w:rsidP="00B66617">
      <w:pPr>
        <w:numPr>
          <w:ilvl w:val="1"/>
          <w:numId w:val="55"/>
        </w:numPr>
        <w:pBdr>
          <w:top w:val="nil"/>
          <w:left w:val="nil"/>
          <w:bottom w:val="nil"/>
          <w:right w:val="nil"/>
          <w:between w:val="nil"/>
        </w:pBdr>
      </w:pPr>
      <w:r>
        <w:rPr>
          <w:color w:val="000000"/>
        </w:rPr>
        <w:t>Practical implementation -</w:t>
      </w:r>
      <w:r w:rsidR="00B66617">
        <w:rPr>
          <w:color w:val="000000"/>
        </w:rPr>
        <w:t xml:space="preserve"> </w:t>
      </w:r>
      <w:r>
        <w:rPr>
          <w:color w:val="000000"/>
        </w:rPr>
        <w:t>through assignments</w:t>
      </w:r>
      <w:r w:rsidR="00B66617">
        <w:rPr>
          <w:color w:val="000000"/>
        </w:rPr>
        <w:t xml:space="preserve"> </w:t>
      </w:r>
      <w:r>
        <w:rPr>
          <w:color w:val="000000"/>
        </w:rPr>
        <w:t xml:space="preserve">- of some tips agreed in the classroom. </w:t>
      </w:r>
    </w:p>
    <w:p w14:paraId="42EE8EE7" w14:textId="2844E189" w:rsidR="00E37D96" w:rsidRDefault="003B08F5" w:rsidP="00FD0053">
      <w:pPr>
        <w:numPr>
          <w:ilvl w:val="1"/>
          <w:numId w:val="55"/>
        </w:numPr>
        <w:pBdr>
          <w:top w:val="nil"/>
          <w:left w:val="nil"/>
          <w:bottom w:val="nil"/>
          <w:right w:val="nil"/>
          <w:between w:val="nil"/>
        </w:pBdr>
      </w:pPr>
      <w:r>
        <w:rPr>
          <w:color w:val="000000"/>
        </w:rPr>
        <w:t xml:space="preserve">Some collaborative work </w:t>
      </w:r>
    </w:p>
    <w:p w14:paraId="54ED1240" w14:textId="77777777" w:rsidR="00E37D96" w:rsidRDefault="00E37D96">
      <w:pPr>
        <w:pBdr>
          <w:top w:val="nil"/>
          <w:left w:val="nil"/>
          <w:bottom w:val="nil"/>
          <w:right w:val="nil"/>
          <w:between w:val="nil"/>
        </w:pBdr>
        <w:rPr>
          <w:b/>
        </w:rPr>
      </w:pPr>
    </w:p>
    <w:p w14:paraId="25E21564" w14:textId="77777777" w:rsidR="00E37D96" w:rsidRDefault="003B08F5">
      <w:pPr>
        <w:pBdr>
          <w:top w:val="nil"/>
          <w:left w:val="nil"/>
          <w:bottom w:val="nil"/>
          <w:right w:val="nil"/>
          <w:between w:val="nil"/>
        </w:pBdr>
        <w:shd w:val="clear" w:color="auto" w:fill="DEEBF6"/>
        <w:rPr>
          <w:b/>
        </w:rPr>
      </w:pPr>
      <w:r>
        <w:rPr>
          <w:b/>
        </w:rPr>
        <w:t xml:space="preserve">Training materials: </w:t>
      </w:r>
    </w:p>
    <w:p w14:paraId="1C4C3E59" w14:textId="77777777" w:rsidR="00270E0D" w:rsidRPr="00FD0053" w:rsidRDefault="003B08F5">
      <w:pPr>
        <w:numPr>
          <w:ilvl w:val="0"/>
          <w:numId w:val="55"/>
        </w:numPr>
        <w:pBdr>
          <w:top w:val="nil"/>
          <w:left w:val="nil"/>
          <w:bottom w:val="nil"/>
          <w:right w:val="nil"/>
          <w:between w:val="nil"/>
        </w:pBdr>
        <w:spacing w:after="0"/>
      </w:pPr>
      <w:r>
        <w:rPr>
          <w:color w:val="000000"/>
        </w:rPr>
        <w:t xml:space="preserve">Face to face sessions: </w:t>
      </w:r>
    </w:p>
    <w:p w14:paraId="29B8B386" w14:textId="77777777" w:rsidR="00270E0D" w:rsidRPr="00FD0053" w:rsidRDefault="003B08F5" w:rsidP="00270E0D">
      <w:pPr>
        <w:numPr>
          <w:ilvl w:val="1"/>
          <w:numId w:val="55"/>
        </w:numPr>
        <w:pBdr>
          <w:top w:val="nil"/>
          <w:left w:val="nil"/>
          <w:bottom w:val="nil"/>
          <w:right w:val="nil"/>
          <w:between w:val="nil"/>
        </w:pBdr>
        <w:spacing w:after="0"/>
      </w:pPr>
      <w:r>
        <w:rPr>
          <w:color w:val="000000"/>
        </w:rPr>
        <w:t xml:space="preserve">o PowerPoint presentations </w:t>
      </w:r>
    </w:p>
    <w:p w14:paraId="2043818D" w14:textId="758D0355" w:rsidR="00270E0D" w:rsidRPr="00FD0053" w:rsidRDefault="003B08F5" w:rsidP="00270E0D">
      <w:pPr>
        <w:numPr>
          <w:ilvl w:val="1"/>
          <w:numId w:val="55"/>
        </w:numPr>
        <w:pBdr>
          <w:top w:val="nil"/>
          <w:left w:val="nil"/>
          <w:bottom w:val="nil"/>
          <w:right w:val="nil"/>
          <w:between w:val="nil"/>
        </w:pBdr>
        <w:spacing w:after="0"/>
      </w:pPr>
      <w:r>
        <w:rPr>
          <w:color w:val="000000"/>
        </w:rPr>
        <w:t xml:space="preserve">Word documents. Explaining the main concepts shown on PPT </w:t>
      </w:r>
    </w:p>
    <w:p w14:paraId="6D5B65A2" w14:textId="3DC5C76B" w:rsidR="00E37D96" w:rsidRDefault="003B08F5" w:rsidP="00FD0053">
      <w:pPr>
        <w:numPr>
          <w:ilvl w:val="1"/>
          <w:numId w:val="55"/>
        </w:numPr>
        <w:pBdr>
          <w:top w:val="nil"/>
          <w:left w:val="nil"/>
          <w:bottom w:val="nil"/>
          <w:right w:val="nil"/>
          <w:between w:val="nil"/>
        </w:pBdr>
        <w:spacing w:after="0"/>
      </w:pPr>
      <w:r>
        <w:rPr>
          <w:color w:val="000000"/>
        </w:rPr>
        <w:t xml:space="preserve">Survey </w:t>
      </w:r>
    </w:p>
    <w:p w14:paraId="2DAC971B" w14:textId="77777777" w:rsidR="00270E0D" w:rsidRPr="00FD0053" w:rsidRDefault="003B08F5">
      <w:pPr>
        <w:numPr>
          <w:ilvl w:val="0"/>
          <w:numId w:val="55"/>
        </w:numPr>
        <w:pBdr>
          <w:top w:val="nil"/>
          <w:left w:val="nil"/>
          <w:bottom w:val="nil"/>
          <w:right w:val="nil"/>
          <w:between w:val="nil"/>
        </w:pBdr>
      </w:pPr>
      <w:r>
        <w:rPr>
          <w:color w:val="000000"/>
        </w:rPr>
        <w:t xml:space="preserve">Online sessions: </w:t>
      </w:r>
    </w:p>
    <w:p w14:paraId="6656DC8E" w14:textId="6780314E" w:rsidR="00E37D96" w:rsidRDefault="003B08F5" w:rsidP="00FD0053">
      <w:pPr>
        <w:numPr>
          <w:ilvl w:val="1"/>
          <w:numId w:val="55"/>
        </w:numPr>
        <w:pBdr>
          <w:top w:val="nil"/>
          <w:left w:val="nil"/>
          <w:bottom w:val="nil"/>
          <w:right w:val="nil"/>
          <w:between w:val="nil"/>
        </w:pBdr>
      </w:pPr>
      <w:r>
        <w:rPr>
          <w:color w:val="000000"/>
        </w:rPr>
        <w:t>Online assignments in the training platform</w:t>
      </w:r>
    </w:p>
    <w:p w14:paraId="26BFD7FF" w14:textId="77777777" w:rsidR="00E37D96" w:rsidRDefault="003B08F5">
      <w:pPr>
        <w:pBdr>
          <w:top w:val="nil"/>
          <w:left w:val="nil"/>
          <w:bottom w:val="nil"/>
          <w:right w:val="nil"/>
          <w:between w:val="nil"/>
        </w:pBdr>
        <w:shd w:val="clear" w:color="auto" w:fill="DEEBF6"/>
        <w:rPr>
          <w:b/>
        </w:rPr>
      </w:pPr>
      <w:r>
        <w:rPr>
          <w:b/>
        </w:rPr>
        <w:t>FACE2FACE 6.1 SESSION: GUIDELINES, DURATION, AND TOOLS (Day 1)</w:t>
      </w:r>
    </w:p>
    <w:p w14:paraId="28CE0976" w14:textId="3BF06A95" w:rsidR="00E37D96" w:rsidRDefault="003B08F5">
      <w:pPr>
        <w:pBdr>
          <w:top w:val="nil"/>
          <w:left w:val="nil"/>
          <w:bottom w:val="nil"/>
          <w:right w:val="nil"/>
          <w:between w:val="nil"/>
        </w:pBdr>
        <w:rPr>
          <w:b/>
        </w:rPr>
      </w:pPr>
      <w:r>
        <w:rPr>
          <w:b/>
        </w:rPr>
        <w:t>Action 6</w:t>
      </w:r>
      <w:r w:rsidR="00EC2324">
        <w:rPr>
          <w:b/>
        </w:rPr>
        <w:t>.1</w:t>
      </w:r>
      <w:r>
        <w:rPr>
          <w:b/>
        </w:rPr>
        <w:t>.1</w:t>
      </w:r>
      <w:r w:rsidR="00F317B4">
        <w:rPr>
          <w:b/>
        </w:rPr>
        <w:t xml:space="preserve"> Introduction</w:t>
      </w:r>
    </w:p>
    <w:p w14:paraId="034DB3B6" w14:textId="77777777" w:rsidR="00E37D96" w:rsidRDefault="003B08F5">
      <w:pPr>
        <w:pBdr>
          <w:top w:val="nil"/>
          <w:left w:val="nil"/>
          <w:bottom w:val="nil"/>
          <w:right w:val="nil"/>
          <w:between w:val="nil"/>
        </w:pBdr>
      </w:pPr>
      <w:r>
        <w:t xml:space="preserve">Once the attendees are in the classroom, the trainer will introduce the objectives of the session, including learning objectives, activities, and planning. </w:t>
      </w:r>
    </w:p>
    <w:p w14:paraId="56F3F74D" w14:textId="77777777" w:rsidR="00E37D96" w:rsidRDefault="003B08F5">
      <w:pPr>
        <w:numPr>
          <w:ilvl w:val="0"/>
          <w:numId w:val="56"/>
        </w:numPr>
        <w:pBdr>
          <w:top w:val="nil"/>
          <w:left w:val="nil"/>
          <w:bottom w:val="nil"/>
          <w:right w:val="nil"/>
          <w:between w:val="nil"/>
        </w:pBdr>
        <w:spacing w:after="0"/>
      </w:pPr>
      <w:r>
        <w:rPr>
          <w:b/>
          <w:color w:val="000000"/>
        </w:rPr>
        <w:t>Duration</w:t>
      </w:r>
      <w:r>
        <w:rPr>
          <w:color w:val="000000"/>
        </w:rPr>
        <w:t xml:space="preserve">: 10 minutes </w:t>
      </w:r>
    </w:p>
    <w:p w14:paraId="686328ED" w14:textId="12463C00" w:rsidR="00E37D96" w:rsidRDefault="003B08F5">
      <w:pPr>
        <w:numPr>
          <w:ilvl w:val="0"/>
          <w:numId w:val="56"/>
        </w:numPr>
        <w:pBdr>
          <w:top w:val="nil"/>
          <w:left w:val="nil"/>
          <w:bottom w:val="nil"/>
          <w:right w:val="nil"/>
          <w:between w:val="nil"/>
        </w:pBdr>
      </w:pPr>
      <w:r>
        <w:rPr>
          <w:b/>
          <w:color w:val="000000"/>
        </w:rPr>
        <w:t>Tools</w:t>
      </w:r>
      <w:r>
        <w:rPr>
          <w:color w:val="000000"/>
        </w:rPr>
        <w:t xml:space="preserve">: </w:t>
      </w:r>
      <w:r w:rsidR="007E05EA">
        <w:rPr>
          <w:color w:val="000000"/>
        </w:rPr>
        <w:t xml:space="preserve">Module 6 </w:t>
      </w:r>
      <w:r w:rsidR="00482143">
        <w:rPr>
          <w:color w:val="000000"/>
        </w:rPr>
        <w:t>Part 1</w:t>
      </w:r>
      <w:r w:rsidR="007E05EA">
        <w:rPr>
          <w:color w:val="000000"/>
        </w:rPr>
        <w:t>- 6</w:t>
      </w:r>
      <w:r>
        <w:rPr>
          <w:color w:val="000000"/>
        </w:rPr>
        <w:t>.1</w:t>
      </w:r>
      <w:r w:rsidR="00287535">
        <w:rPr>
          <w:color w:val="000000"/>
        </w:rPr>
        <w:t>.1</w:t>
      </w:r>
      <w:r w:rsidR="007E05EA">
        <w:rPr>
          <w:color w:val="000000"/>
        </w:rPr>
        <w:t xml:space="preserve"> </w:t>
      </w:r>
      <w:r>
        <w:rPr>
          <w:color w:val="000000"/>
        </w:rPr>
        <w:t xml:space="preserve">Introduction </w:t>
      </w:r>
      <w:r w:rsidR="007E05EA">
        <w:rPr>
          <w:color w:val="000000"/>
        </w:rPr>
        <w:t>(PPT)</w:t>
      </w:r>
    </w:p>
    <w:p w14:paraId="312B9DB9" w14:textId="2C0C5904" w:rsidR="00E37D96" w:rsidRDefault="003B08F5">
      <w:pPr>
        <w:pBdr>
          <w:top w:val="nil"/>
          <w:left w:val="nil"/>
          <w:bottom w:val="nil"/>
          <w:right w:val="nil"/>
          <w:between w:val="nil"/>
        </w:pBdr>
        <w:rPr>
          <w:b/>
        </w:rPr>
      </w:pPr>
      <w:r>
        <w:rPr>
          <w:b/>
        </w:rPr>
        <w:t xml:space="preserve">Action 6.1.2 Protecting privacy and personal data in the digital environment </w:t>
      </w:r>
    </w:p>
    <w:p w14:paraId="7DD2F9B5" w14:textId="77777777" w:rsidR="00843727" w:rsidRDefault="003B08F5">
      <w:pPr>
        <w:pBdr>
          <w:top w:val="nil"/>
          <w:left w:val="nil"/>
          <w:bottom w:val="nil"/>
          <w:right w:val="nil"/>
          <w:between w:val="nil"/>
        </w:pBdr>
      </w:pPr>
      <w:r>
        <w:t xml:space="preserve">The teacher can start with a short summary of what the participants have learned so far: </w:t>
      </w:r>
    </w:p>
    <w:p w14:paraId="79C42B99" w14:textId="2B787A02" w:rsidR="003841B2" w:rsidRDefault="003B08F5" w:rsidP="00FD0053">
      <w:pPr>
        <w:pStyle w:val="a6"/>
        <w:numPr>
          <w:ilvl w:val="0"/>
          <w:numId w:val="94"/>
        </w:numPr>
        <w:pBdr>
          <w:top w:val="nil"/>
          <w:left w:val="nil"/>
          <w:bottom w:val="nil"/>
          <w:right w:val="nil"/>
          <w:between w:val="nil"/>
        </w:pBdr>
      </w:pPr>
      <w:r>
        <w:t xml:space="preserve">To use a digital device </w:t>
      </w:r>
    </w:p>
    <w:p w14:paraId="6FE3713F" w14:textId="47ED666F" w:rsidR="003841B2" w:rsidRDefault="003B08F5" w:rsidP="00FD0053">
      <w:pPr>
        <w:pStyle w:val="a6"/>
        <w:numPr>
          <w:ilvl w:val="0"/>
          <w:numId w:val="94"/>
        </w:numPr>
        <w:pBdr>
          <w:top w:val="nil"/>
          <w:left w:val="nil"/>
          <w:bottom w:val="nil"/>
          <w:right w:val="nil"/>
          <w:between w:val="nil"/>
        </w:pBdr>
      </w:pPr>
      <w:r>
        <w:t xml:space="preserve">How and where to find information </w:t>
      </w:r>
    </w:p>
    <w:p w14:paraId="70670728" w14:textId="797F83A4" w:rsidR="003841B2" w:rsidRDefault="003B08F5" w:rsidP="00FD0053">
      <w:pPr>
        <w:pStyle w:val="a6"/>
        <w:numPr>
          <w:ilvl w:val="0"/>
          <w:numId w:val="94"/>
        </w:numPr>
        <w:pBdr>
          <w:top w:val="nil"/>
          <w:left w:val="nil"/>
          <w:bottom w:val="nil"/>
          <w:right w:val="nil"/>
          <w:between w:val="nil"/>
        </w:pBdr>
      </w:pPr>
      <w:r>
        <w:t xml:space="preserve">Assessing information and the source of information </w:t>
      </w:r>
    </w:p>
    <w:p w14:paraId="714E9D78" w14:textId="2BEA2A2F" w:rsidR="00E37D96" w:rsidRDefault="003B08F5" w:rsidP="00FD0053">
      <w:pPr>
        <w:pStyle w:val="a6"/>
        <w:numPr>
          <w:ilvl w:val="0"/>
          <w:numId w:val="94"/>
        </w:numPr>
        <w:pBdr>
          <w:top w:val="nil"/>
          <w:left w:val="nil"/>
          <w:bottom w:val="nil"/>
          <w:right w:val="nil"/>
          <w:between w:val="nil"/>
        </w:pBdr>
      </w:pPr>
      <w:r>
        <w:t xml:space="preserve">Ways of communication in the digital environment </w:t>
      </w:r>
    </w:p>
    <w:p w14:paraId="6FFBE792" w14:textId="77777777" w:rsidR="00E37D96" w:rsidRDefault="003B08F5">
      <w:pPr>
        <w:pBdr>
          <w:top w:val="nil"/>
          <w:left w:val="nil"/>
          <w:bottom w:val="nil"/>
          <w:right w:val="nil"/>
          <w:between w:val="nil"/>
        </w:pBdr>
      </w:pPr>
      <w:r>
        <w:t xml:space="preserve">Now it´s time to add the part of protecting privacy. </w:t>
      </w:r>
    </w:p>
    <w:p w14:paraId="2DEFCA4B" w14:textId="51610D70" w:rsidR="00E37D96" w:rsidRDefault="003B08F5">
      <w:pPr>
        <w:numPr>
          <w:ilvl w:val="0"/>
          <w:numId w:val="58"/>
        </w:numPr>
        <w:pBdr>
          <w:top w:val="nil"/>
          <w:left w:val="nil"/>
          <w:bottom w:val="nil"/>
          <w:right w:val="nil"/>
          <w:between w:val="nil"/>
        </w:pBdr>
        <w:spacing w:after="0"/>
      </w:pPr>
      <w:r>
        <w:rPr>
          <w:color w:val="000000"/>
        </w:rPr>
        <w:t>Therefore, this action starts with a brainstorming about possible risk factors in the digital environment. The trainer asks the participants what they know about possible risk factors by using digital devices and surfing on the internet. This is to determine whether the participants are aware of the risk factors in the digital environment. The aim is to collect risk factors such as computer viruses, hacking, and associated identity theft (more risk factors are provided by the</w:t>
      </w:r>
      <w:r w:rsidR="00390F36">
        <w:rPr>
          <w:color w:val="000000"/>
        </w:rPr>
        <w:t xml:space="preserve"> t</w:t>
      </w:r>
      <w:r w:rsidR="005F7D06">
        <w:rPr>
          <w:color w:val="000000"/>
        </w:rPr>
        <w:t>rainin</w:t>
      </w:r>
      <w:r>
        <w:rPr>
          <w:color w:val="000000"/>
        </w:rPr>
        <w:t xml:space="preserve">g materials). </w:t>
      </w:r>
    </w:p>
    <w:p w14:paraId="63307BA1" w14:textId="77777777" w:rsidR="00E37D96" w:rsidRDefault="003B08F5">
      <w:pPr>
        <w:numPr>
          <w:ilvl w:val="0"/>
          <w:numId w:val="58"/>
        </w:numPr>
        <w:pBdr>
          <w:top w:val="nil"/>
          <w:left w:val="nil"/>
          <w:bottom w:val="nil"/>
          <w:right w:val="nil"/>
          <w:between w:val="nil"/>
        </w:pBdr>
        <w:spacing w:after="0"/>
      </w:pPr>
      <w:r>
        <w:rPr>
          <w:color w:val="000000"/>
        </w:rPr>
        <w:lastRenderedPageBreak/>
        <w:t xml:space="preserve">In the next step, the criteria on how to decide if the website is trustable are repeated: Imprint, data-protection regulation, website starts with https, etc. Some examples should be shown. </w:t>
      </w:r>
    </w:p>
    <w:p w14:paraId="5603CE44" w14:textId="77777777" w:rsidR="00E37D96" w:rsidRDefault="003B08F5">
      <w:pPr>
        <w:numPr>
          <w:ilvl w:val="0"/>
          <w:numId w:val="58"/>
        </w:numPr>
        <w:pBdr>
          <w:top w:val="nil"/>
          <w:left w:val="nil"/>
          <w:bottom w:val="nil"/>
          <w:right w:val="nil"/>
          <w:between w:val="nil"/>
        </w:pBdr>
        <w:spacing w:after="0"/>
      </w:pPr>
      <w:r>
        <w:rPr>
          <w:color w:val="000000"/>
        </w:rPr>
        <w:t xml:space="preserve">Another risk exists by spam mails. The participants should learn to identify spam mails. Therefore, examples of different mails are shown, and the participants should decide, which ones are spam mails and which ones are not (Examples provided by training materials). </w:t>
      </w:r>
    </w:p>
    <w:p w14:paraId="78C69244" w14:textId="77777777" w:rsidR="00F23203" w:rsidRPr="00F23203" w:rsidRDefault="003B08F5">
      <w:pPr>
        <w:numPr>
          <w:ilvl w:val="0"/>
          <w:numId w:val="58"/>
        </w:numPr>
        <w:pBdr>
          <w:top w:val="nil"/>
          <w:left w:val="nil"/>
          <w:bottom w:val="nil"/>
          <w:right w:val="nil"/>
          <w:between w:val="nil"/>
        </w:pBdr>
      </w:pPr>
      <w:r>
        <w:rPr>
          <w:color w:val="000000"/>
        </w:rPr>
        <w:t xml:space="preserve">Also, the creation of a safe password is important for protecting personal data. The main criteria for creating a safe password should be discussed and should be collected on the blackboard/whiteboard/power point. </w:t>
      </w:r>
    </w:p>
    <w:p w14:paraId="6B0CED6D" w14:textId="2BE484C7" w:rsidR="00E37D96" w:rsidRDefault="003B08F5">
      <w:pPr>
        <w:numPr>
          <w:ilvl w:val="0"/>
          <w:numId w:val="58"/>
        </w:numPr>
        <w:pBdr>
          <w:top w:val="nil"/>
          <w:left w:val="nil"/>
          <w:bottom w:val="nil"/>
          <w:right w:val="nil"/>
          <w:between w:val="nil"/>
        </w:pBdr>
      </w:pPr>
      <w:r w:rsidRPr="00FD0053">
        <w:rPr>
          <w:b/>
          <w:bCs/>
          <w:color w:val="000000"/>
        </w:rPr>
        <w:t>Practical Activity</w:t>
      </w:r>
      <w:r>
        <w:rPr>
          <w:color w:val="000000"/>
        </w:rPr>
        <w:t xml:space="preserve">: Before the break, a last activity is to be conducted. To get a linkage to DPTA 5, the evaluation of the pre-identified websites from the group dynamic activity “what kind of information can we find online” can be expanded by a few questions related to the privacy and security (e.g. Is the user’s privacy protected? Does the website clearly state a privacy policy? Can the users protect their health information?). </w:t>
      </w:r>
    </w:p>
    <w:p w14:paraId="3ABB9E5B" w14:textId="77777777" w:rsidR="00E37D96" w:rsidRDefault="003B08F5">
      <w:pPr>
        <w:numPr>
          <w:ilvl w:val="0"/>
          <w:numId w:val="58"/>
        </w:numPr>
        <w:pBdr>
          <w:top w:val="nil"/>
          <w:left w:val="nil"/>
          <w:bottom w:val="nil"/>
          <w:right w:val="nil"/>
          <w:between w:val="nil"/>
        </w:pBdr>
        <w:spacing w:after="0"/>
      </w:pPr>
      <w:r>
        <w:rPr>
          <w:b/>
          <w:color w:val="000000"/>
        </w:rPr>
        <w:t>Duration</w:t>
      </w:r>
      <w:r>
        <w:rPr>
          <w:color w:val="000000"/>
        </w:rPr>
        <w:t xml:space="preserve">: 50 minutes </w:t>
      </w:r>
    </w:p>
    <w:p w14:paraId="77A8AC66" w14:textId="77777777" w:rsidR="005F7D06" w:rsidRDefault="005F7D06" w:rsidP="00FD0053">
      <w:pPr>
        <w:pStyle w:val="a6"/>
        <w:rPr>
          <w:b/>
          <w:color w:val="000000"/>
        </w:rPr>
      </w:pPr>
    </w:p>
    <w:p w14:paraId="4AB6D8EF" w14:textId="7CFD493A" w:rsidR="00E37D96" w:rsidRDefault="003B08F5">
      <w:pPr>
        <w:numPr>
          <w:ilvl w:val="0"/>
          <w:numId w:val="58"/>
        </w:numPr>
        <w:pBdr>
          <w:top w:val="nil"/>
          <w:left w:val="nil"/>
          <w:bottom w:val="nil"/>
          <w:right w:val="nil"/>
          <w:between w:val="nil"/>
        </w:pBdr>
      </w:pPr>
      <w:r>
        <w:rPr>
          <w:b/>
          <w:color w:val="000000"/>
        </w:rPr>
        <w:t>Tool</w:t>
      </w:r>
      <w:r>
        <w:rPr>
          <w:color w:val="000000"/>
        </w:rPr>
        <w:t xml:space="preserve">: </w:t>
      </w:r>
      <w:r w:rsidR="005F7D06">
        <w:rPr>
          <w:color w:val="000000"/>
        </w:rPr>
        <w:t>m</w:t>
      </w:r>
      <w:r w:rsidR="007E05EA">
        <w:rPr>
          <w:color w:val="000000"/>
        </w:rPr>
        <w:t>odule 6</w:t>
      </w:r>
      <w:r w:rsidR="00CC756D">
        <w:rPr>
          <w:color w:val="000000"/>
        </w:rPr>
        <w:t xml:space="preserve"> Part 1</w:t>
      </w:r>
      <w:r w:rsidR="007E05EA">
        <w:rPr>
          <w:color w:val="000000"/>
        </w:rPr>
        <w:t xml:space="preserve"> – 6.</w:t>
      </w:r>
      <w:r w:rsidR="005F7D06">
        <w:rPr>
          <w:color w:val="000000"/>
        </w:rPr>
        <w:t>1.</w:t>
      </w:r>
      <w:r w:rsidR="007E05EA">
        <w:rPr>
          <w:color w:val="000000"/>
        </w:rPr>
        <w:t xml:space="preserve">2 </w:t>
      </w:r>
      <w:r>
        <w:rPr>
          <w:color w:val="000000"/>
        </w:rPr>
        <w:t>Protecting privacy</w:t>
      </w:r>
      <w:r w:rsidR="00397AB4">
        <w:rPr>
          <w:color w:val="000000"/>
        </w:rPr>
        <w:t xml:space="preserve"> and </w:t>
      </w:r>
      <w:r w:rsidR="00D86C59">
        <w:rPr>
          <w:color w:val="000000"/>
        </w:rPr>
        <w:t>personal data</w:t>
      </w:r>
      <w:r>
        <w:rPr>
          <w:color w:val="000000"/>
        </w:rPr>
        <w:t xml:space="preserve"> </w:t>
      </w:r>
      <w:r w:rsidR="0078347D">
        <w:rPr>
          <w:color w:val="000000"/>
        </w:rPr>
        <w:t>(PPT)</w:t>
      </w:r>
    </w:p>
    <w:p w14:paraId="01F57E01" w14:textId="77777777" w:rsidR="00E37D96" w:rsidRDefault="003B08F5">
      <w:pPr>
        <w:pBdr>
          <w:top w:val="nil"/>
          <w:left w:val="nil"/>
          <w:bottom w:val="nil"/>
          <w:right w:val="nil"/>
          <w:between w:val="nil"/>
        </w:pBdr>
        <w:rPr>
          <w:b/>
        </w:rPr>
      </w:pPr>
      <w:r>
        <w:rPr>
          <w:b/>
        </w:rPr>
        <w:t>Break 20 minutes</w:t>
      </w:r>
    </w:p>
    <w:p w14:paraId="2AAAAF5E" w14:textId="47B9AF19" w:rsidR="00FA5FA8" w:rsidRDefault="00FA5FA8" w:rsidP="00FA5FA8">
      <w:pPr>
        <w:pBdr>
          <w:top w:val="nil"/>
          <w:left w:val="nil"/>
          <w:bottom w:val="nil"/>
          <w:right w:val="nil"/>
          <w:between w:val="nil"/>
        </w:pBdr>
        <w:rPr>
          <w:b/>
        </w:rPr>
      </w:pPr>
      <w:r>
        <w:rPr>
          <w:b/>
        </w:rPr>
        <w:t>Action 6.</w:t>
      </w:r>
      <w:r w:rsidR="007C3475">
        <w:rPr>
          <w:b/>
        </w:rPr>
        <w:t>1.</w:t>
      </w:r>
      <w:r>
        <w:rPr>
          <w:b/>
        </w:rPr>
        <w:t>3 Digital communication on health information (forum)</w:t>
      </w:r>
    </w:p>
    <w:p w14:paraId="41EFAF20" w14:textId="1BEF3048" w:rsidR="00E37D96" w:rsidRDefault="003B08F5">
      <w:pPr>
        <w:pBdr>
          <w:top w:val="nil"/>
          <w:left w:val="nil"/>
          <w:bottom w:val="nil"/>
          <w:right w:val="nil"/>
          <w:between w:val="nil"/>
        </w:pBdr>
      </w:pPr>
      <w:r>
        <w:t xml:space="preserve">The next part of the session aims to raise awareness of the sensitivity of health data. To do this, it is important to learn what information can be disclosed by oneself in the digital environment, </w:t>
      </w:r>
      <w:r w:rsidR="007204C5">
        <w:t>e.g.,</w:t>
      </w:r>
      <w:r>
        <w:t xml:space="preserve"> in a post in a forum, and what information should rather not be posted publicly on the internet. </w:t>
      </w:r>
    </w:p>
    <w:p w14:paraId="231E3266" w14:textId="421BF786" w:rsidR="00E37D96" w:rsidRDefault="003B08F5">
      <w:pPr>
        <w:pBdr>
          <w:top w:val="nil"/>
          <w:left w:val="nil"/>
          <w:bottom w:val="nil"/>
          <w:right w:val="nil"/>
          <w:between w:val="nil"/>
        </w:pBdr>
      </w:pPr>
      <w:r w:rsidRPr="00FD0053">
        <w:rPr>
          <w:b/>
          <w:bCs/>
        </w:rPr>
        <w:t>Group-work:</w:t>
      </w:r>
      <w:r>
        <w:t xml:space="preserve"> The participants are divided into different groups (3-5 participants). Each group gets case studies of persons who describe their health-problem in a forum. The next step is to discuss in the groups which case study includes too many personal information. Each group should collect the information which are too private on a sheet of paper. In the end, they discuss in plenum, which information are too personal and collect together some generic terms (</w:t>
      </w:r>
      <w:r w:rsidR="007204C5">
        <w:t>e.g.,</w:t>
      </w:r>
      <w:r>
        <w:t xml:space="preserve"> surname, birthday or specific medical values) on the blackboard/whiteboard or Power Point. Every participant has to write down the generic terms, so that everyone has a kind of “checklist” about what information should not be included while communicating about health-related problems in the digital environment. </w:t>
      </w:r>
    </w:p>
    <w:p w14:paraId="58804061" w14:textId="77777777" w:rsidR="00E37D96" w:rsidRDefault="003B08F5">
      <w:pPr>
        <w:numPr>
          <w:ilvl w:val="0"/>
          <w:numId w:val="60"/>
        </w:numPr>
        <w:pBdr>
          <w:top w:val="nil"/>
          <w:left w:val="nil"/>
          <w:bottom w:val="nil"/>
          <w:right w:val="nil"/>
          <w:between w:val="nil"/>
        </w:pBdr>
        <w:spacing w:after="0"/>
      </w:pPr>
      <w:r>
        <w:rPr>
          <w:b/>
          <w:color w:val="000000"/>
        </w:rPr>
        <w:lastRenderedPageBreak/>
        <w:t>Duration</w:t>
      </w:r>
      <w:r>
        <w:rPr>
          <w:color w:val="000000"/>
        </w:rPr>
        <w:t xml:space="preserve">: 50 minutes </w:t>
      </w:r>
    </w:p>
    <w:p w14:paraId="4B32B476" w14:textId="557DF19A" w:rsidR="00E37D96" w:rsidRPr="00FD0053" w:rsidRDefault="003B08F5">
      <w:pPr>
        <w:numPr>
          <w:ilvl w:val="0"/>
          <w:numId w:val="60"/>
        </w:numPr>
        <w:pBdr>
          <w:top w:val="nil"/>
          <w:left w:val="nil"/>
          <w:bottom w:val="nil"/>
          <w:right w:val="nil"/>
          <w:between w:val="nil"/>
        </w:pBdr>
      </w:pPr>
      <w:r>
        <w:rPr>
          <w:b/>
          <w:color w:val="000000"/>
        </w:rPr>
        <w:t>Tools</w:t>
      </w:r>
      <w:r>
        <w:rPr>
          <w:color w:val="000000"/>
        </w:rPr>
        <w:t xml:space="preserve">: </w:t>
      </w:r>
      <w:r w:rsidR="00BF6BE2">
        <w:rPr>
          <w:color w:val="000000"/>
        </w:rPr>
        <w:t xml:space="preserve">Module 6 </w:t>
      </w:r>
      <w:r w:rsidR="00482143">
        <w:rPr>
          <w:color w:val="000000"/>
        </w:rPr>
        <w:t>Part 1</w:t>
      </w:r>
      <w:r w:rsidR="00BF6BE2">
        <w:rPr>
          <w:color w:val="000000"/>
        </w:rPr>
        <w:t xml:space="preserve">- </w:t>
      </w:r>
      <w:r>
        <w:rPr>
          <w:color w:val="000000"/>
        </w:rPr>
        <w:t>6.</w:t>
      </w:r>
      <w:r w:rsidR="007C3475">
        <w:rPr>
          <w:color w:val="000000"/>
        </w:rPr>
        <w:t>1.</w:t>
      </w:r>
      <w:r w:rsidR="00F40EE7">
        <w:rPr>
          <w:color w:val="000000"/>
        </w:rPr>
        <w:t>3</w:t>
      </w:r>
      <w:r w:rsidR="002063FB">
        <w:rPr>
          <w:color w:val="000000"/>
        </w:rPr>
        <w:t xml:space="preserve"> </w:t>
      </w:r>
      <w:r w:rsidR="009B6AAC" w:rsidRPr="009B6AAC">
        <w:rPr>
          <w:color w:val="000000"/>
        </w:rPr>
        <w:t>Digital communication on health information (forum)</w:t>
      </w:r>
      <w:r>
        <w:rPr>
          <w:color w:val="000000"/>
        </w:rPr>
        <w:t xml:space="preserve"> </w:t>
      </w:r>
      <w:r w:rsidR="00422D75">
        <w:rPr>
          <w:color w:val="000000"/>
        </w:rPr>
        <w:t>(PPT)</w:t>
      </w:r>
    </w:p>
    <w:p w14:paraId="36533C3C" w14:textId="5FF7839F" w:rsidR="00D50EA8" w:rsidRPr="00FD0053" w:rsidRDefault="00D50EA8" w:rsidP="00FD0053">
      <w:pPr>
        <w:numPr>
          <w:ilvl w:val="1"/>
          <w:numId w:val="60"/>
        </w:numPr>
        <w:pBdr>
          <w:top w:val="nil"/>
          <w:left w:val="nil"/>
          <w:bottom w:val="nil"/>
          <w:right w:val="nil"/>
          <w:between w:val="nil"/>
        </w:pBdr>
      </w:pPr>
      <w:r>
        <w:rPr>
          <w:b/>
          <w:color w:val="000000"/>
        </w:rPr>
        <w:t>Slides</w:t>
      </w:r>
      <w:r w:rsidRPr="00FD0053">
        <w:t>:</w:t>
      </w:r>
      <w:r>
        <w:t xml:space="preserve"> 23 - 29</w:t>
      </w:r>
    </w:p>
    <w:p w14:paraId="459534ED" w14:textId="66DF0AB9" w:rsidR="008112B9" w:rsidRDefault="008112B9" w:rsidP="00FD0053">
      <w:pPr>
        <w:pBdr>
          <w:top w:val="nil"/>
          <w:left w:val="nil"/>
          <w:bottom w:val="nil"/>
          <w:right w:val="nil"/>
          <w:between w:val="nil"/>
        </w:pBdr>
      </w:pPr>
      <w:r>
        <w:rPr>
          <w:b/>
          <w:color w:val="000000"/>
        </w:rPr>
        <w:t>END OF FIRST DAY</w:t>
      </w:r>
    </w:p>
    <w:p w14:paraId="7341E9EE" w14:textId="018CB613" w:rsidR="00E37D96" w:rsidRDefault="00E37D96">
      <w:pPr>
        <w:pBdr>
          <w:top w:val="nil"/>
          <w:left w:val="nil"/>
          <w:bottom w:val="nil"/>
          <w:right w:val="nil"/>
          <w:between w:val="nil"/>
        </w:pBdr>
      </w:pPr>
    </w:p>
    <w:p w14:paraId="42B85236" w14:textId="1AD71082" w:rsidR="00E37D96" w:rsidRDefault="003B08F5">
      <w:pPr>
        <w:pBdr>
          <w:top w:val="nil"/>
          <w:left w:val="nil"/>
          <w:bottom w:val="nil"/>
          <w:right w:val="nil"/>
          <w:between w:val="nil"/>
        </w:pBdr>
        <w:shd w:val="clear" w:color="auto" w:fill="DEEBF6"/>
        <w:rPr>
          <w:b/>
        </w:rPr>
      </w:pPr>
      <w:r>
        <w:rPr>
          <w:b/>
        </w:rPr>
        <w:t>FACE2FACE 6.2 SESSION: GUIDELINES, DURATION, AND TOOLS (Day 2)</w:t>
      </w:r>
    </w:p>
    <w:p w14:paraId="5CAB30D0" w14:textId="77777777" w:rsidR="008112B9" w:rsidRDefault="008112B9">
      <w:pPr>
        <w:pBdr>
          <w:top w:val="nil"/>
          <w:left w:val="nil"/>
          <w:bottom w:val="nil"/>
          <w:right w:val="nil"/>
          <w:between w:val="nil"/>
        </w:pBdr>
        <w:rPr>
          <w:b/>
        </w:rPr>
      </w:pPr>
    </w:p>
    <w:p w14:paraId="5D72DA63" w14:textId="77777777" w:rsidR="008112B9" w:rsidRDefault="008112B9">
      <w:pPr>
        <w:pBdr>
          <w:top w:val="nil"/>
          <w:left w:val="nil"/>
          <w:bottom w:val="nil"/>
          <w:right w:val="nil"/>
          <w:between w:val="nil"/>
        </w:pBdr>
        <w:rPr>
          <w:b/>
        </w:rPr>
      </w:pPr>
      <w:r>
        <w:rPr>
          <w:b/>
        </w:rPr>
        <w:t>SECOND DAY</w:t>
      </w:r>
    </w:p>
    <w:p w14:paraId="3436BA1C" w14:textId="5BAA9349" w:rsidR="00E37D96" w:rsidRDefault="003B08F5">
      <w:pPr>
        <w:pBdr>
          <w:top w:val="nil"/>
          <w:left w:val="nil"/>
          <w:bottom w:val="nil"/>
          <w:right w:val="nil"/>
          <w:between w:val="nil"/>
        </w:pBdr>
        <w:rPr>
          <w:b/>
        </w:rPr>
      </w:pPr>
      <w:r>
        <w:rPr>
          <w:b/>
        </w:rPr>
        <w:t>Action 6.2.1</w:t>
      </w:r>
      <w:r w:rsidR="007204C5">
        <w:rPr>
          <w:b/>
        </w:rPr>
        <w:t xml:space="preserve"> Digital communication on health information</w:t>
      </w:r>
      <w:r>
        <w:rPr>
          <w:b/>
        </w:rPr>
        <w:t xml:space="preserve"> </w:t>
      </w:r>
      <w:r w:rsidR="00D3587A">
        <w:rPr>
          <w:b/>
        </w:rPr>
        <w:t>(e-mail)</w:t>
      </w:r>
    </w:p>
    <w:p w14:paraId="328E8B81" w14:textId="77777777" w:rsidR="00E37D96" w:rsidRDefault="003B08F5">
      <w:pPr>
        <w:pBdr>
          <w:top w:val="nil"/>
          <w:left w:val="nil"/>
          <w:bottom w:val="nil"/>
          <w:right w:val="nil"/>
          <w:between w:val="nil"/>
        </w:pBdr>
      </w:pPr>
      <w:r>
        <w:t xml:space="preserve">To focus on the communication about health-related topics in the digital environment, two ways are discussed doing the session: </w:t>
      </w:r>
    </w:p>
    <w:p w14:paraId="218AAAB5" w14:textId="77777777" w:rsidR="00E37D96" w:rsidRDefault="003B08F5" w:rsidP="00FD0053">
      <w:pPr>
        <w:pStyle w:val="a6"/>
        <w:numPr>
          <w:ilvl w:val="0"/>
          <w:numId w:val="87"/>
        </w:numPr>
        <w:pBdr>
          <w:top w:val="nil"/>
          <w:left w:val="nil"/>
          <w:bottom w:val="nil"/>
          <w:right w:val="nil"/>
          <w:between w:val="nil"/>
        </w:pBdr>
      </w:pPr>
      <w:r>
        <w:t xml:space="preserve">Writing an e-mail </w:t>
      </w:r>
    </w:p>
    <w:p w14:paraId="5FC3A93C" w14:textId="77777777" w:rsidR="00E37D96" w:rsidRDefault="003B08F5" w:rsidP="00FD0053">
      <w:pPr>
        <w:pStyle w:val="a6"/>
        <w:numPr>
          <w:ilvl w:val="0"/>
          <w:numId w:val="87"/>
        </w:numPr>
        <w:pBdr>
          <w:top w:val="nil"/>
          <w:left w:val="nil"/>
          <w:bottom w:val="nil"/>
          <w:right w:val="nil"/>
          <w:between w:val="nil"/>
        </w:pBdr>
      </w:pPr>
      <w:r>
        <w:t xml:space="preserve">Joining in a forum </w:t>
      </w:r>
    </w:p>
    <w:p w14:paraId="70404793" w14:textId="77777777" w:rsidR="00E37D96" w:rsidRDefault="003B08F5">
      <w:pPr>
        <w:pBdr>
          <w:top w:val="nil"/>
          <w:left w:val="nil"/>
          <w:bottom w:val="nil"/>
          <w:right w:val="nil"/>
          <w:between w:val="nil"/>
        </w:pBdr>
      </w:pPr>
      <w:r>
        <w:t xml:space="preserve">The learnings should cover the following: </w:t>
      </w:r>
    </w:p>
    <w:p w14:paraId="250683C3" w14:textId="39E13867" w:rsidR="00102C3C" w:rsidRDefault="00102C3C" w:rsidP="00102C3C">
      <w:pPr>
        <w:pBdr>
          <w:top w:val="nil"/>
          <w:left w:val="nil"/>
          <w:bottom w:val="nil"/>
          <w:right w:val="nil"/>
          <w:between w:val="nil"/>
        </w:pBdr>
      </w:pPr>
      <w:r>
        <w:t xml:space="preserve">1. </w:t>
      </w:r>
      <w:r w:rsidR="003B08F5">
        <w:t xml:space="preserve">How to join a forum? What information can I include by writing a post for a forum? </w:t>
      </w:r>
    </w:p>
    <w:p w14:paraId="6D06B801" w14:textId="639A907D" w:rsidR="00E37D96" w:rsidRDefault="003B08F5" w:rsidP="00FD0053">
      <w:pPr>
        <w:pStyle w:val="a6"/>
        <w:numPr>
          <w:ilvl w:val="0"/>
          <w:numId w:val="95"/>
        </w:numPr>
        <w:pBdr>
          <w:top w:val="nil"/>
          <w:left w:val="nil"/>
          <w:bottom w:val="nil"/>
          <w:right w:val="nil"/>
          <w:between w:val="nil"/>
        </w:pBdr>
      </w:pPr>
      <w:r>
        <w:t xml:space="preserve">The results of the previous day are to be repeated. </w:t>
      </w:r>
    </w:p>
    <w:p w14:paraId="35CDE3E4" w14:textId="77777777" w:rsidR="00E37D96" w:rsidRDefault="003B08F5">
      <w:pPr>
        <w:pBdr>
          <w:top w:val="nil"/>
          <w:left w:val="nil"/>
          <w:bottom w:val="nil"/>
          <w:right w:val="nil"/>
          <w:between w:val="nil"/>
        </w:pBdr>
      </w:pPr>
      <w:r>
        <w:t xml:space="preserve">2. How to write an email to a health-care professional? What questions are suitable for an email? Which information need to be included in an email, which ones are not necessary or too detailed? </w:t>
      </w:r>
    </w:p>
    <w:p w14:paraId="3C7D0F89" w14:textId="77777777" w:rsidR="00102C3C" w:rsidRDefault="003B08F5" w:rsidP="00102C3C">
      <w:pPr>
        <w:pStyle w:val="a6"/>
        <w:numPr>
          <w:ilvl w:val="0"/>
          <w:numId w:val="95"/>
        </w:numPr>
        <w:pBdr>
          <w:top w:val="nil"/>
          <w:left w:val="nil"/>
          <w:bottom w:val="nil"/>
          <w:right w:val="nil"/>
          <w:between w:val="nil"/>
        </w:pBdr>
      </w:pPr>
      <w:r>
        <w:t xml:space="preserve">The trainer shows some good-practice examples for an email. </w:t>
      </w:r>
    </w:p>
    <w:p w14:paraId="36AC8077" w14:textId="7020FC54" w:rsidR="00E37D96" w:rsidRDefault="003B08F5" w:rsidP="00FD0053">
      <w:pPr>
        <w:pStyle w:val="a6"/>
        <w:numPr>
          <w:ilvl w:val="0"/>
          <w:numId w:val="95"/>
        </w:numPr>
        <w:pBdr>
          <w:top w:val="nil"/>
          <w:left w:val="nil"/>
          <w:bottom w:val="nil"/>
          <w:right w:val="nil"/>
          <w:between w:val="nil"/>
        </w:pBdr>
      </w:pPr>
      <w:r>
        <w:t xml:space="preserve">In the next step, they collect in the plenum what has to be included in an email on a blackboard/whiteboard/PowerPoint. After that, a checklist, quite </w:t>
      </w:r>
      <w:proofErr w:type="gramStart"/>
      <w:r>
        <w:t>similar to</w:t>
      </w:r>
      <w:proofErr w:type="gramEnd"/>
      <w:r>
        <w:t xml:space="preserve"> the one for a post in a forum, is to be created by each participant. Each participant should compare the checklist with a partner. </w:t>
      </w:r>
    </w:p>
    <w:p w14:paraId="12C91885" w14:textId="77777777" w:rsidR="00E37D96" w:rsidRDefault="003B08F5">
      <w:pPr>
        <w:numPr>
          <w:ilvl w:val="0"/>
          <w:numId w:val="62"/>
        </w:numPr>
        <w:pBdr>
          <w:top w:val="nil"/>
          <w:left w:val="nil"/>
          <w:bottom w:val="nil"/>
          <w:right w:val="nil"/>
          <w:between w:val="nil"/>
        </w:pBdr>
        <w:spacing w:after="0"/>
      </w:pPr>
      <w:r>
        <w:rPr>
          <w:b/>
          <w:color w:val="000000"/>
        </w:rPr>
        <w:t>Duration</w:t>
      </w:r>
      <w:r>
        <w:rPr>
          <w:color w:val="000000"/>
        </w:rPr>
        <w:t xml:space="preserve">: 40 minutes </w:t>
      </w:r>
    </w:p>
    <w:p w14:paraId="47BE5E23" w14:textId="103D9BF1" w:rsidR="00E37D96" w:rsidRPr="00FD0053" w:rsidRDefault="003B08F5">
      <w:pPr>
        <w:numPr>
          <w:ilvl w:val="0"/>
          <w:numId w:val="62"/>
        </w:numPr>
        <w:pBdr>
          <w:top w:val="nil"/>
          <w:left w:val="nil"/>
          <w:bottom w:val="nil"/>
          <w:right w:val="nil"/>
          <w:between w:val="nil"/>
        </w:pBdr>
      </w:pPr>
      <w:r>
        <w:rPr>
          <w:b/>
          <w:color w:val="000000"/>
        </w:rPr>
        <w:t>Tool</w:t>
      </w:r>
      <w:r>
        <w:rPr>
          <w:color w:val="000000"/>
        </w:rPr>
        <w:t xml:space="preserve">: </w:t>
      </w:r>
      <w:r w:rsidR="00B56D0E">
        <w:rPr>
          <w:color w:val="000000"/>
        </w:rPr>
        <w:t xml:space="preserve">Module 6 </w:t>
      </w:r>
      <w:r w:rsidR="00482143">
        <w:rPr>
          <w:color w:val="000000"/>
        </w:rPr>
        <w:t>Part 1</w:t>
      </w:r>
      <w:r w:rsidR="00B56D0E">
        <w:rPr>
          <w:color w:val="000000"/>
        </w:rPr>
        <w:t>– 6.</w:t>
      </w:r>
      <w:r w:rsidR="00A10D26">
        <w:rPr>
          <w:color w:val="000000"/>
        </w:rPr>
        <w:t>2.</w:t>
      </w:r>
      <w:r w:rsidR="00782B82">
        <w:rPr>
          <w:color w:val="000000"/>
        </w:rPr>
        <w:t>1</w:t>
      </w:r>
      <w:r w:rsidR="00482143">
        <w:rPr>
          <w:color w:val="000000"/>
        </w:rPr>
        <w:t xml:space="preserve"> </w:t>
      </w:r>
      <w:r w:rsidR="00B56D0E" w:rsidRPr="00B56D0E">
        <w:rPr>
          <w:color w:val="000000"/>
        </w:rPr>
        <w:t xml:space="preserve">Digital communication on health information </w:t>
      </w:r>
      <w:r w:rsidR="00B56D0E">
        <w:rPr>
          <w:color w:val="000000"/>
        </w:rPr>
        <w:t>(PPT)</w:t>
      </w:r>
      <w:r>
        <w:rPr>
          <w:color w:val="000000"/>
        </w:rPr>
        <w:t xml:space="preserve"> </w:t>
      </w:r>
    </w:p>
    <w:p w14:paraId="78931D32" w14:textId="2C225901" w:rsidR="00D50EA8" w:rsidRPr="008C3494" w:rsidRDefault="00D50EA8" w:rsidP="00D50EA8">
      <w:pPr>
        <w:numPr>
          <w:ilvl w:val="1"/>
          <w:numId w:val="62"/>
        </w:numPr>
        <w:pBdr>
          <w:top w:val="nil"/>
          <w:left w:val="nil"/>
          <w:bottom w:val="nil"/>
          <w:right w:val="nil"/>
          <w:between w:val="nil"/>
        </w:pBdr>
      </w:pPr>
      <w:r>
        <w:rPr>
          <w:b/>
          <w:color w:val="000000"/>
        </w:rPr>
        <w:lastRenderedPageBreak/>
        <w:t>Slides</w:t>
      </w:r>
      <w:r w:rsidRPr="008C3494">
        <w:t>:</w:t>
      </w:r>
      <w:r>
        <w:t xml:space="preserve"> 3</w:t>
      </w:r>
      <w:r w:rsidR="00BF36DC">
        <w:t>0</w:t>
      </w:r>
      <w:r>
        <w:t xml:space="preserve"> - </w:t>
      </w:r>
      <w:r w:rsidR="00BF36DC">
        <w:t>40</w:t>
      </w:r>
    </w:p>
    <w:p w14:paraId="6A03F884" w14:textId="77777777" w:rsidR="00D50EA8" w:rsidRDefault="00D50EA8" w:rsidP="00FD0053">
      <w:pPr>
        <w:pBdr>
          <w:top w:val="nil"/>
          <w:left w:val="nil"/>
          <w:bottom w:val="nil"/>
          <w:right w:val="nil"/>
          <w:between w:val="nil"/>
        </w:pBdr>
        <w:ind w:left="1440"/>
      </w:pPr>
    </w:p>
    <w:p w14:paraId="6D2E4AEA" w14:textId="77777777" w:rsidR="00E37D96" w:rsidRDefault="003B08F5">
      <w:pPr>
        <w:pBdr>
          <w:top w:val="nil"/>
          <w:left w:val="nil"/>
          <w:bottom w:val="nil"/>
          <w:right w:val="nil"/>
          <w:between w:val="nil"/>
        </w:pBdr>
        <w:rPr>
          <w:b/>
        </w:rPr>
      </w:pPr>
      <w:r>
        <w:rPr>
          <w:b/>
        </w:rPr>
        <w:t>Break 20 minutes</w:t>
      </w:r>
    </w:p>
    <w:p w14:paraId="102309E5" w14:textId="0E334470" w:rsidR="00080E0E" w:rsidRDefault="00080E0E" w:rsidP="00080E0E">
      <w:pPr>
        <w:pBdr>
          <w:top w:val="nil"/>
          <w:left w:val="nil"/>
          <w:bottom w:val="nil"/>
          <w:right w:val="nil"/>
          <w:between w:val="nil"/>
        </w:pBdr>
        <w:rPr>
          <w:b/>
        </w:rPr>
      </w:pPr>
      <w:r>
        <w:rPr>
          <w:b/>
        </w:rPr>
        <w:t>Action 6.</w:t>
      </w:r>
      <w:r w:rsidR="00F64924">
        <w:rPr>
          <w:b/>
        </w:rPr>
        <w:t>2.</w:t>
      </w:r>
      <w:r w:rsidR="00D4078F">
        <w:rPr>
          <w:b/>
        </w:rPr>
        <w:t>2</w:t>
      </w:r>
      <w:r>
        <w:rPr>
          <w:b/>
        </w:rPr>
        <w:t xml:space="preserve"> </w:t>
      </w:r>
      <w:r w:rsidR="00C64470" w:rsidRPr="00C64470">
        <w:rPr>
          <w:b/>
        </w:rPr>
        <w:t>Getting active</w:t>
      </w:r>
      <w:r w:rsidR="001F3256">
        <w:rPr>
          <w:b/>
        </w:rPr>
        <w:t xml:space="preserve"> </w:t>
      </w:r>
      <w:r w:rsidR="00C64470" w:rsidRPr="00C64470">
        <w:rPr>
          <w:b/>
        </w:rPr>
        <w:t>- Solve a health-related issue</w:t>
      </w:r>
      <w:r>
        <w:rPr>
          <w:b/>
        </w:rPr>
        <w:t xml:space="preserve"> </w:t>
      </w:r>
    </w:p>
    <w:p w14:paraId="23FCE9EC" w14:textId="003F1909" w:rsidR="00E37D96" w:rsidRDefault="003B08F5">
      <w:r w:rsidRPr="00FD0053">
        <w:rPr>
          <w:b/>
          <w:bCs/>
        </w:rPr>
        <w:t>Practical Activity:</w:t>
      </w:r>
      <w:r>
        <w:t xml:space="preserve"> This activity aims to combine all the learnings of the previous sessions. Each participant has to select one example on a health-related issue and has to find information about the health-problem and ways to communicate about it. </w:t>
      </w:r>
    </w:p>
    <w:p w14:paraId="38A6C067" w14:textId="26941BD5" w:rsidR="00E37D96" w:rsidRDefault="003B08F5" w:rsidP="00FD0053">
      <w:pPr>
        <w:pStyle w:val="a6"/>
        <w:numPr>
          <w:ilvl w:val="0"/>
          <w:numId w:val="97"/>
        </w:numPr>
      </w:pPr>
      <w:r>
        <w:t xml:space="preserve">Each participant has to decide if the information are trustable and justify it shortly. </w:t>
      </w:r>
    </w:p>
    <w:p w14:paraId="702FF5B3" w14:textId="1AFC8576" w:rsidR="00E37D96" w:rsidRDefault="003B08F5" w:rsidP="00FD0053">
      <w:pPr>
        <w:pStyle w:val="a6"/>
        <w:numPr>
          <w:ilvl w:val="0"/>
          <w:numId w:val="97"/>
        </w:numPr>
      </w:pPr>
      <w:r>
        <w:t xml:space="preserve">Each participant has to decide if the forum or the contact details are trustable and justify it shortly. </w:t>
      </w:r>
    </w:p>
    <w:p w14:paraId="7AF1BC66" w14:textId="6498B37E" w:rsidR="00E37D96" w:rsidRDefault="003B08F5" w:rsidP="00FD0053">
      <w:pPr>
        <w:pStyle w:val="a6"/>
        <w:numPr>
          <w:ilvl w:val="0"/>
          <w:numId w:val="97"/>
        </w:numPr>
      </w:pPr>
      <w:r>
        <w:t xml:space="preserve">After that, each participant has to prepare a draft for a post in the forum or a draft for an e-mail. </w:t>
      </w:r>
    </w:p>
    <w:p w14:paraId="26D5964F" w14:textId="512AC862" w:rsidR="00E37D96" w:rsidRDefault="003B08F5" w:rsidP="00FD0053">
      <w:pPr>
        <w:pStyle w:val="a6"/>
        <w:numPr>
          <w:ilvl w:val="0"/>
          <w:numId w:val="97"/>
        </w:numPr>
      </w:pPr>
      <w:r>
        <w:t xml:space="preserve">Get mutual feedback: After finishing the draft, each participant should change the email or the post with a partner, to give him/her feedback on the draft and to receive feedback on his/her own draft. </w:t>
      </w:r>
    </w:p>
    <w:p w14:paraId="30D32209" w14:textId="77777777" w:rsidR="00E37D96" w:rsidRDefault="003B08F5">
      <w:pPr>
        <w:numPr>
          <w:ilvl w:val="0"/>
          <w:numId w:val="64"/>
        </w:numPr>
        <w:pBdr>
          <w:top w:val="nil"/>
          <w:left w:val="nil"/>
          <w:bottom w:val="nil"/>
          <w:right w:val="nil"/>
          <w:between w:val="nil"/>
        </w:pBdr>
        <w:spacing w:after="0"/>
      </w:pPr>
      <w:r>
        <w:rPr>
          <w:b/>
          <w:color w:val="000000"/>
        </w:rPr>
        <w:t>Duration</w:t>
      </w:r>
      <w:r>
        <w:rPr>
          <w:color w:val="000000"/>
        </w:rPr>
        <w:t xml:space="preserve">: 50 minutes </w:t>
      </w:r>
    </w:p>
    <w:p w14:paraId="2ECD829F" w14:textId="1A8705F4" w:rsidR="00E37D96" w:rsidRDefault="003B08F5">
      <w:pPr>
        <w:numPr>
          <w:ilvl w:val="0"/>
          <w:numId w:val="64"/>
        </w:numPr>
        <w:pBdr>
          <w:top w:val="nil"/>
          <w:left w:val="nil"/>
          <w:bottom w:val="nil"/>
          <w:right w:val="nil"/>
          <w:between w:val="nil"/>
        </w:pBdr>
      </w:pPr>
      <w:r>
        <w:rPr>
          <w:b/>
          <w:color w:val="000000"/>
        </w:rPr>
        <w:t>Tools</w:t>
      </w:r>
      <w:r>
        <w:rPr>
          <w:color w:val="000000"/>
        </w:rPr>
        <w:t xml:space="preserve">: </w:t>
      </w:r>
      <w:r w:rsidR="00C64470">
        <w:rPr>
          <w:color w:val="000000"/>
        </w:rPr>
        <w:t xml:space="preserve">Module 6 Part 1 - </w:t>
      </w:r>
      <w:r>
        <w:rPr>
          <w:color w:val="000000"/>
        </w:rPr>
        <w:t>6.</w:t>
      </w:r>
      <w:r w:rsidR="00C64470" w:rsidRPr="005F61C5">
        <w:rPr>
          <w:color w:val="000000"/>
        </w:rPr>
        <w:t xml:space="preserve">4 </w:t>
      </w:r>
      <w:r w:rsidR="005F61C5" w:rsidRPr="00FD0053">
        <w:rPr>
          <w:color w:val="000000"/>
          <w:lang w:val="en-US"/>
        </w:rPr>
        <w:t>Getting active - Solve a health-related issue (PPT)</w:t>
      </w:r>
    </w:p>
    <w:p w14:paraId="61B5FC52" w14:textId="299F1757" w:rsidR="00BE681B" w:rsidRDefault="00BE681B" w:rsidP="00BE681B">
      <w:pPr>
        <w:rPr>
          <w:b/>
        </w:rPr>
      </w:pPr>
      <w:r w:rsidRPr="00FD0053">
        <w:rPr>
          <w:b/>
        </w:rPr>
        <w:t>Action 6.</w:t>
      </w:r>
      <w:r w:rsidR="00D4078F">
        <w:rPr>
          <w:b/>
        </w:rPr>
        <w:t>2.3</w:t>
      </w:r>
      <w:r>
        <w:rPr>
          <w:b/>
        </w:rPr>
        <w:t xml:space="preserve"> – </w:t>
      </w:r>
      <w:r w:rsidR="003E1B5E">
        <w:rPr>
          <w:b/>
        </w:rPr>
        <w:t>Closure / Summary of Module 6</w:t>
      </w:r>
    </w:p>
    <w:p w14:paraId="1D18CEF4" w14:textId="34684752" w:rsidR="00E37D96" w:rsidRDefault="004E3AD6">
      <w:r>
        <w:t xml:space="preserve">The trainer summarises the content of the session and tries to clarify possible doubts and questions. </w:t>
      </w:r>
    </w:p>
    <w:p w14:paraId="5BC81B2A" w14:textId="3D9DE474" w:rsidR="00E37D96" w:rsidRDefault="003B08F5">
      <w:pPr>
        <w:rPr>
          <w:b/>
        </w:rPr>
      </w:pPr>
      <w:r>
        <w:rPr>
          <w:b/>
        </w:rPr>
        <w:t>Action 6.2.</w:t>
      </w:r>
      <w:r w:rsidR="00D4078F">
        <w:rPr>
          <w:b/>
        </w:rPr>
        <w:t>4</w:t>
      </w:r>
      <w:r w:rsidR="00B03873">
        <w:rPr>
          <w:b/>
        </w:rPr>
        <w:t xml:space="preserve"> Summary of the training </w:t>
      </w:r>
      <w:r w:rsidR="005049E8">
        <w:rPr>
          <w:b/>
        </w:rPr>
        <w:t>programme</w:t>
      </w:r>
      <w:r>
        <w:rPr>
          <w:b/>
        </w:rPr>
        <w:t xml:space="preserve"> </w:t>
      </w:r>
    </w:p>
    <w:p w14:paraId="26C700C3" w14:textId="6D521AEB" w:rsidR="00E37D96" w:rsidRDefault="004E3AD6">
      <w:r>
        <w:t>A</w:t>
      </w:r>
      <w:r w:rsidR="003B08F5">
        <w:t xml:space="preserve"> short summary of the training programme is given. Each trainer asks for feedback for the training programme, e.g., with an App such as Kahoot! </w:t>
      </w:r>
    </w:p>
    <w:p w14:paraId="3B74FEE6" w14:textId="77777777" w:rsidR="00E37D96" w:rsidRDefault="003B08F5">
      <w:pPr>
        <w:numPr>
          <w:ilvl w:val="0"/>
          <w:numId w:val="66"/>
        </w:numPr>
        <w:pBdr>
          <w:top w:val="nil"/>
          <w:left w:val="nil"/>
          <w:bottom w:val="nil"/>
          <w:right w:val="nil"/>
          <w:between w:val="nil"/>
        </w:pBdr>
        <w:spacing w:after="0"/>
      </w:pPr>
      <w:r>
        <w:rPr>
          <w:b/>
          <w:color w:val="000000"/>
        </w:rPr>
        <w:t>Duration</w:t>
      </w:r>
      <w:r>
        <w:rPr>
          <w:color w:val="000000"/>
        </w:rPr>
        <w:t xml:space="preserve">: 10-15 minutes </w:t>
      </w:r>
    </w:p>
    <w:p w14:paraId="437A2FBA" w14:textId="77777777" w:rsidR="00A15C59" w:rsidRPr="00FD0053" w:rsidRDefault="003B08F5">
      <w:pPr>
        <w:numPr>
          <w:ilvl w:val="0"/>
          <w:numId w:val="66"/>
        </w:numPr>
        <w:pBdr>
          <w:top w:val="nil"/>
          <w:left w:val="nil"/>
          <w:bottom w:val="nil"/>
          <w:right w:val="nil"/>
          <w:between w:val="nil"/>
        </w:pBdr>
      </w:pPr>
      <w:r>
        <w:rPr>
          <w:b/>
          <w:color w:val="000000"/>
        </w:rPr>
        <w:t>Tools</w:t>
      </w:r>
      <w:r>
        <w:rPr>
          <w:color w:val="000000"/>
        </w:rPr>
        <w:t xml:space="preserve">: </w:t>
      </w:r>
    </w:p>
    <w:p w14:paraId="12FB728B" w14:textId="01DF8EFA" w:rsidR="00A15C59" w:rsidRPr="00FD0053" w:rsidRDefault="00B03873" w:rsidP="00FD0053">
      <w:pPr>
        <w:numPr>
          <w:ilvl w:val="1"/>
          <w:numId w:val="66"/>
        </w:numPr>
        <w:pBdr>
          <w:top w:val="nil"/>
          <w:left w:val="nil"/>
          <w:bottom w:val="nil"/>
          <w:right w:val="nil"/>
          <w:between w:val="nil"/>
        </w:pBdr>
      </w:pPr>
      <w:r>
        <w:rPr>
          <w:color w:val="000000"/>
        </w:rPr>
        <w:t xml:space="preserve">Module 6 Part 2 </w:t>
      </w:r>
      <w:r w:rsidR="00A15C59">
        <w:rPr>
          <w:color w:val="000000"/>
        </w:rPr>
        <w:t>(PPT)</w:t>
      </w:r>
    </w:p>
    <w:p w14:paraId="12639107" w14:textId="66AA611B" w:rsidR="00E37D96" w:rsidRPr="00FD0053" w:rsidRDefault="003B08F5" w:rsidP="00A15C59">
      <w:pPr>
        <w:numPr>
          <w:ilvl w:val="1"/>
          <w:numId w:val="66"/>
        </w:numPr>
        <w:pBdr>
          <w:top w:val="nil"/>
          <w:left w:val="nil"/>
          <w:bottom w:val="nil"/>
          <w:right w:val="nil"/>
          <w:between w:val="nil"/>
        </w:pBdr>
      </w:pPr>
      <w:r>
        <w:rPr>
          <w:color w:val="000000"/>
        </w:rPr>
        <w:t>App for evaluating the training programme, e.g., Kahoot!</w:t>
      </w:r>
    </w:p>
    <w:p w14:paraId="24A93983" w14:textId="77777777" w:rsidR="00A23665" w:rsidRPr="00FD0053" w:rsidRDefault="00A23665" w:rsidP="00A23665">
      <w:pPr>
        <w:pBdr>
          <w:top w:val="nil"/>
          <w:left w:val="nil"/>
          <w:bottom w:val="nil"/>
          <w:right w:val="nil"/>
          <w:between w:val="nil"/>
        </w:pBdr>
        <w:rPr>
          <w:b/>
          <w:bCs/>
        </w:rPr>
      </w:pPr>
      <w:r w:rsidRPr="00FD0053">
        <w:rPr>
          <w:b/>
          <w:bCs/>
        </w:rPr>
        <w:lastRenderedPageBreak/>
        <w:t>END OF SECOND DAY</w:t>
      </w:r>
    </w:p>
    <w:p w14:paraId="7B579812" w14:textId="01731EF2" w:rsidR="00CF1D79" w:rsidRPr="00FD0053" w:rsidRDefault="00A23665" w:rsidP="00A23665">
      <w:pPr>
        <w:pBdr>
          <w:top w:val="nil"/>
          <w:left w:val="nil"/>
          <w:bottom w:val="nil"/>
          <w:right w:val="nil"/>
          <w:between w:val="nil"/>
        </w:pBdr>
        <w:rPr>
          <w:b/>
          <w:bCs/>
        </w:rPr>
      </w:pPr>
      <w:r w:rsidRPr="00FD0053">
        <w:rPr>
          <w:b/>
          <w:bCs/>
        </w:rPr>
        <w:t>COMPLETION OF THIS DPTA/MODULE</w:t>
      </w:r>
    </w:p>
    <w:sectPr w:rsidR="00CF1D79" w:rsidRPr="00FD0053" w:rsidSect="00FD0053">
      <w:pgSz w:w="11906" w:h="16838"/>
      <w:pgMar w:top="1417" w:right="1417" w:bottom="1134" w:left="1417" w:header="708" w:footer="70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81378" w14:textId="77777777" w:rsidR="00CF171F" w:rsidRDefault="00CF171F">
      <w:pPr>
        <w:spacing w:after="0" w:line="240" w:lineRule="auto"/>
      </w:pPr>
      <w:r>
        <w:separator/>
      </w:r>
    </w:p>
  </w:endnote>
  <w:endnote w:type="continuationSeparator" w:id="0">
    <w:p w14:paraId="3A735F70" w14:textId="77777777" w:rsidR="00CF171F" w:rsidRDefault="00CF1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 w:name="Euphemia">
    <w:charset w:val="00"/>
    <w:family w:val="swiss"/>
    <w:pitch w:val="variable"/>
    <w:sig w:usb0="8000006F" w:usb1="0000004A" w:usb2="00002000" w:usb3="00000000" w:csb0="00000001" w:csb1="00000000"/>
  </w:font>
  <w:font w:name="Cambria">
    <w:panose1 w:val="02040503050406030204"/>
    <w:charset w:val="A1"/>
    <w:family w:val="roman"/>
    <w:pitch w:val="variable"/>
    <w:sig w:usb0="E00006FF" w:usb1="420024FF" w:usb2="02000000" w:usb3="00000000" w:csb0="0000019F"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2637578"/>
      <w:docPartObj>
        <w:docPartGallery w:val="Page Numbers (Bottom of Page)"/>
        <w:docPartUnique/>
      </w:docPartObj>
    </w:sdtPr>
    <w:sdtEndPr/>
    <w:sdtContent>
      <w:p w14:paraId="3327776A" w14:textId="2132D2AA" w:rsidR="00E51707" w:rsidRDefault="001A15ED">
        <w:pPr>
          <w:pStyle w:val="a5"/>
          <w:jc w:val="right"/>
        </w:pPr>
      </w:p>
    </w:sdtContent>
  </w:sdt>
  <w:p w14:paraId="597476E5" w14:textId="77777777" w:rsidR="00E37D96" w:rsidRDefault="00E37D96" w:rsidP="00FD0053">
    <w:pPr>
      <w:pStyle w:val="a5"/>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D4E3" w14:textId="77777777" w:rsidR="00A66D6E" w:rsidRDefault="00A66D6E" w:rsidP="00A017B6">
    <w:pPr>
      <w:pStyle w:val="a5"/>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5059C0" w14:paraId="4A80798D" w14:textId="77777777" w:rsidTr="00D6783E">
      <w:trPr>
        <w:jc w:val="center"/>
      </w:trPr>
      <w:tc>
        <w:tcPr>
          <w:tcW w:w="1956" w:type="dxa"/>
          <w:gridSpan w:val="2"/>
        </w:tcPr>
        <w:p w14:paraId="2A0A48B3" w14:textId="77777777" w:rsidR="005059C0" w:rsidRPr="00885C91" w:rsidRDefault="005059C0" w:rsidP="005059C0">
          <w:pPr>
            <w:rPr>
              <w:sz w:val="16"/>
              <w:szCs w:val="16"/>
              <w:lang w:val="en-GB" w:eastAsia="en-GB"/>
            </w:rPr>
          </w:pPr>
          <w:r>
            <w:rPr>
              <w:noProof/>
              <w:sz w:val="16"/>
              <w:szCs w:val="16"/>
              <w:lang w:val="de-DE" w:eastAsia="de-DE"/>
            </w:rPr>
            <w:drawing>
              <wp:inline distT="0" distB="0" distL="0" distR="0" wp14:anchorId="071842DC" wp14:editId="48C998F6">
                <wp:extent cx="1101330" cy="620554"/>
                <wp:effectExtent l="0" t="0" r="3810" b="8255"/>
                <wp:docPr id="2209" name="Picture 2" descr="Un dibujo de una persona&#10;&#10;Descripción generada automáticamente con confianza media">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Un dibujo de una persona&#10;&#10;Descripción generada automáticamente con confianza media">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6793C5BB" w14:textId="77777777" w:rsidR="005059C0" w:rsidRPr="00885C91" w:rsidRDefault="005059C0" w:rsidP="005059C0">
          <w:pPr>
            <w:rPr>
              <w:sz w:val="16"/>
              <w:szCs w:val="16"/>
              <w:lang w:val="en-GB" w:eastAsia="en-GB"/>
            </w:rPr>
          </w:pPr>
          <w:r>
            <w:rPr>
              <w:noProof/>
              <w:sz w:val="16"/>
              <w:szCs w:val="16"/>
              <w:lang w:val="de-DE" w:eastAsia="de-DE"/>
            </w:rPr>
            <w:drawing>
              <wp:anchor distT="0" distB="0" distL="114300" distR="114300" simplePos="0" relativeHeight="251661312" behindDoc="0" locked="0" layoutInCell="1" allowOverlap="1" wp14:anchorId="78FDE131" wp14:editId="3EB50E1C">
                <wp:simplePos x="0" y="0"/>
                <wp:positionH relativeFrom="column">
                  <wp:posOffset>33655</wp:posOffset>
                </wp:positionH>
                <wp:positionV relativeFrom="paragraph">
                  <wp:posOffset>-230957</wp:posOffset>
                </wp:positionV>
                <wp:extent cx="688063" cy="895980"/>
                <wp:effectExtent l="0" t="0" r="0" b="0"/>
                <wp:wrapNone/>
                <wp:docPr id="2210" name="Picture 6" descr="Texto, Chat o mensaje de texto, 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descr="Texto, Chat o mensaje de texto, Icono&#10;&#10;Descripción generada automáticamente"/>
                        <pic:cNvPicPr>
                          <a:picLocks noChangeAspect="1" noChangeArrowheads="1"/>
                        </pic:cNvPicPr>
                      </pic:nvPicPr>
                      <pic:blipFill rotWithShape="1">
                        <a:blip r:embed="rId2">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2B157472" w14:textId="77777777" w:rsidR="005059C0" w:rsidRPr="00885C91" w:rsidRDefault="005059C0" w:rsidP="005059C0">
          <w:pPr>
            <w:rPr>
              <w:sz w:val="16"/>
              <w:szCs w:val="16"/>
              <w:lang w:val="en-GB" w:eastAsia="en-GB"/>
            </w:rPr>
          </w:pPr>
          <w:r w:rsidRPr="00062BA4">
            <w:rPr>
              <w:noProof/>
              <w:sz w:val="16"/>
              <w:szCs w:val="16"/>
              <w:lang w:val="de-DE" w:eastAsia="de-DE"/>
            </w:rPr>
            <w:drawing>
              <wp:anchor distT="0" distB="0" distL="114300" distR="114300" simplePos="0" relativeHeight="251662336" behindDoc="0" locked="0" layoutInCell="1" allowOverlap="1" wp14:anchorId="42EB2502" wp14:editId="51F79996">
                <wp:simplePos x="0" y="0"/>
                <wp:positionH relativeFrom="column">
                  <wp:posOffset>69119</wp:posOffset>
                </wp:positionH>
                <wp:positionV relativeFrom="paragraph">
                  <wp:posOffset>126365</wp:posOffset>
                </wp:positionV>
                <wp:extent cx="1534538" cy="484360"/>
                <wp:effectExtent l="0" t="0" r="0" b="0"/>
                <wp:wrapSquare wrapText="bothSides"/>
                <wp:docPr id="2211" name="Picture 6" descr="Texto&#10;&#10;Descripción generada automáticamente">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6" descr="Texto&#10;&#10;Descripción generada automáticamente">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3">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71210743" w14:textId="77777777" w:rsidR="005059C0" w:rsidRPr="00885C91" w:rsidRDefault="005059C0" w:rsidP="005059C0">
          <w:pPr>
            <w:rPr>
              <w:sz w:val="16"/>
              <w:szCs w:val="16"/>
              <w:lang w:val="en-GB" w:eastAsia="en-GB"/>
            </w:rPr>
          </w:pPr>
          <w:r w:rsidRPr="00784FAC">
            <w:rPr>
              <w:noProof/>
              <w:sz w:val="16"/>
              <w:szCs w:val="16"/>
              <w:lang w:val="de-DE" w:eastAsia="de-DE"/>
            </w:rPr>
            <w:drawing>
              <wp:inline distT="0" distB="0" distL="0" distR="0" wp14:anchorId="22CC03DC" wp14:editId="07BCC5C6">
                <wp:extent cx="1040190" cy="582295"/>
                <wp:effectExtent l="0" t="0" r="7620" b="8255"/>
                <wp:docPr id="2212" name="Picture 8" descr="Imagen que contiene Gráfico de dispersión&#10;&#10;Descripción generada automáticamente">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8" descr="Imagen que contiene Gráfico de dispersión&#10;&#10;Descripción generada automáticamente">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4">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1B208AFB" w14:textId="77777777" w:rsidR="005059C0" w:rsidRPr="00885C91" w:rsidRDefault="005059C0" w:rsidP="005059C0">
          <w:pPr>
            <w:rPr>
              <w:sz w:val="16"/>
              <w:szCs w:val="16"/>
              <w:lang w:val="en-GB" w:eastAsia="en-GB"/>
            </w:rPr>
          </w:pPr>
          <w:r w:rsidRPr="00353E14">
            <w:rPr>
              <w:noProof/>
              <w:sz w:val="16"/>
              <w:szCs w:val="16"/>
              <w:lang w:val="de-DE" w:eastAsia="de-DE"/>
            </w:rPr>
            <w:drawing>
              <wp:inline distT="0" distB="0" distL="0" distR="0" wp14:anchorId="6FFBEEE7" wp14:editId="2F091A0A">
                <wp:extent cx="833025" cy="620395"/>
                <wp:effectExtent l="0" t="0" r="5715" b="8255"/>
                <wp:docPr id="2213" name="Picture 8" descr="Logotipo, nombre de la empresa&#10;&#10;Descripción generada automáticamente">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descr="Logotipo, nombre de la empresa&#10;&#10;Descripción generada automáticamente">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5">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059C0" w14:paraId="40FB538E" w14:textId="77777777" w:rsidTr="00D6783E">
      <w:tblPrEx>
        <w:jc w:val="left"/>
      </w:tblPrEx>
      <w:trPr>
        <w:gridBefore w:val="1"/>
        <w:gridAfter w:val="1"/>
        <w:wBefore w:w="142" w:type="dxa"/>
        <w:wAfter w:w="10" w:type="dxa"/>
      </w:trPr>
      <w:tc>
        <w:tcPr>
          <w:tcW w:w="4366" w:type="dxa"/>
          <w:gridSpan w:val="3"/>
        </w:tcPr>
        <w:p w14:paraId="3DC4032B" w14:textId="77777777" w:rsidR="005059C0" w:rsidRPr="00885C91" w:rsidRDefault="005059C0" w:rsidP="005059C0">
          <w:pPr>
            <w:jc w:val="center"/>
            <w:rPr>
              <w:sz w:val="16"/>
              <w:szCs w:val="16"/>
              <w:lang w:val="en-GB" w:eastAsia="en-GB"/>
            </w:rPr>
          </w:pPr>
          <w:r w:rsidRPr="00062BA4">
            <w:rPr>
              <w:noProof/>
              <w:sz w:val="16"/>
              <w:szCs w:val="16"/>
              <w:lang w:val="de-DE" w:eastAsia="de-DE"/>
            </w:rPr>
            <w:drawing>
              <wp:inline distT="0" distB="0" distL="0" distR="0" wp14:anchorId="0B38D0DF" wp14:editId="1DB1A952">
                <wp:extent cx="930963" cy="386715"/>
                <wp:effectExtent l="0" t="0" r="2540" b="0"/>
                <wp:docPr id="2214" name="Picture 4" descr="Interfaz de usuario gráfica&#10;&#10;Descripción generada automáticamente con confianza baja">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4" descr="Interfaz de usuario gráfica&#10;&#10;Descripción generada automáticamente con confianza baja">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23BA6682" w14:textId="77777777" w:rsidR="005059C0" w:rsidRPr="00885C91" w:rsidRDefault="005059C0" w:rsidP="005059C0">
          <w:pPr>
            <w:jc w:val="center"/>
            <w:rPr>
              <w:sz w:val="16"/>
              <w:szCs w:val="16"/>
              <w:lang w:val="en-GB" w:eastAsia="en-GB"/>
            </w:rPr>
          </w:pPr>
          <w:r w:rsidRPr="00353E14">
            <w:rPr>
              <w:noProof/>
              <w:sz w:val="16"/>
              <w:szCs w:val="16"/>
              <w:lang w:val="de-DE" w:eastAsia="de-DE"/>
            </w:rPr>
            <w:drawing>
              <wp:inline distT="0" distB="0" distL="0" distR="0" wp14:anchorId="43B96C01" wp14:editId="3B714B90">
                <wp:extent cx="1094372" cy="386715"/>
                <wp:effectExtent l="0" t="0" r="0" b="0"/>
                <wp:docPr id="2215" name="Picture 4" descr="Logotipo&#10;&#10;Descripción generada automáticamente">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 descr="Logotipo&#10;&#10;Descripción generada automáticamente">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4C14F9F" w14:textId="77777777" w:rsidR="005059C0" w:rsidRDefault="005059C0" w:rsidP="005059C0">
    <w:pPr>
      <w:rPr>
        <w:rFonts w:asciiTheme="majorHAnsi" w:hAnsiTheme="majorHAnsi" w:cstheme="majorHAnsi"/>
        <w:sz w:val="16"/>
        <w:szCs w:val="16"/>
        <w:lang w:val="en-US" w:eastAsia="en-GB"/>
      </w:rPr>
    </w:pPr>
    <w:r w:rsidRPr="00A627D6">
      <w:rPr>
        <w:rFonts w:asciiTheme="majorHAnsi" w:hAnsiTheme="majorHAnsi" w:cstheme="majorHAnsi"/>
        <w:sz w:val="16"/>
        <w:szCs w:val="16"/>
        <w:lang w:val="en-US" w:eastAsia="en-GB"/>
      </w:rPr>
      <w:t xml:space="preserve"> </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1"/>
      <w:gridCol w:w="5961"/>
    </w:tblGrid>
    <w:tr w:rsidR="005059C0" w14:paraId="56A210F3" w14:textId="77777777" w:rsidTr="005059C0">
      <w:tc>
        <w:tcPr>
          <w:tcW w:w="3111" w:type="dxa"/>
        </w:tcPr>
        <w:p w14:paraId="5B3BB609" w14:textId="77777777" w:rsidR="005059C0" w:rsidRDefault="005059C0" w:rsidP="005059C0">
          <w:pPr>
            <w:rPr>
              <w:lang w:val="en-US"/>
            </w:rPr>
          </w:pPr>
          <w:r>
            <w:rPr>
              <w:rFonts w:ascii="Euphemia" w:hAnsi="Euphemia"/>
              <w:noProof/>
              <w:color w:val="262626" w:themeColor="text1" w:themeTint="D9"/>
              <w:sz w:val="18"/>
              <w:szCs w:val="18"/>
              <w:lang w:val="de-DE" w:eastAsia="de-DE"/>
            </w:rPr>
            <w:drawing>
              <wp:anchor distT="0" distB="0" distL="114300" distR="114300" simplePos="0" relativeHeight="251659264" behindDoc="1" locked="0" layoutInCell="1" allowOverlap="1" wp14:anchorId="235A6D94" wp14:editId="5F2A9344">
                <wp:simplePos x="0" y="0"/>
                <wp:positionH relativeFrom="column">
                  <wp:posOffset>-6350</wp:posOffset>
                </wp:positionH>
                <wp:positionV relativeFrom="paragraph">
                  <wp:posOffset>0</wp:posOffset>
                </wp:positionV>
                <wp:extent cx="1838325" cy="525632"/>
                <wp:effectExtent l="0" t="0" r="0" b="8255"/>
                <wp:wrapSquare wrapText="bothSides"/>
                <wp:docPr id="2216"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8325" cy="52563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61" w:type="dxa"/>
        </w:tcPr>
        <w:p w14:paraId="1CC36F75" w14:textId="77777777" w:rsidR="005059C0" w:rsidRDefault="005059C0" w:rsidP="005059C0">
          <w:pPr>
            <w:rPr>
              <w:lang w:val="en-US"/>
            </w:rPr>
          </w:pPr>
          <w:r w:rsidRPr="00A627D6">
            <w:rPr>
              <w:rFonts w:asciiTheme="majorHAnsi" w:hAnsiTheme="majorHAnsi" w:cstheme="majorHAnsi"/>
              <w:sz w:val="16"/>
              <w:szCs w:val="16"/>
              <w:lang w:val="en-US" w:eastAsia="en-GB"/>
            </w:rPr>
            <w:t xml:space="preserve">The European Commission support </w:t>
          </w:r>
          <w:proofErr w:type="gramStart"/>
          <w:r w:rsidRPr="00A627D6">
            <w:rPr>
              <w:rFonts w:asciiTheme="majorHAnsi" w:hAnsiTheme="majorHAnsi" w:cstheme="majorHAnsi"/>
              <w:sz w:val="16"/>
              <w:szCs w:val="16"/>
              <w:lang w:val="en-US" w:eastAsia="en-GB"/>
            </w:rPr>
            <w:t>for the production of</w:t>
          </w:r>
          <w:proofErr w:type="gramEnd"/>
          <w:r w:rsidRPr="00A627D6">
            <w:rPr>
              <w:rFonts w:asciiTheme="majorHAnsi" w:hAnsiTheme="majorHAnsi" w:cstheme="majorHAnsi"/>
              <w:sz w:val="16"/>
              <w:szCs w:val="16"/>
              <w:lang w:val="en-US" w:eastAsia="en-GB"/>
            </w:rPr>
            <w:t xml:space="preserve"> this publication does not constitute an endorsement of the contents which reflects the views only of the authors, and the Commission cannot be held responsible for any</w:t>
          </w:r>
          <w:r w:rsidRPr="00D6783E">
            <w:rPr>
              <w:rFonts w:asciiTheme="majorHAnsi" w:hAnsiTheme="majorHAnsi" w:cstheme="majorHAnsi"/>
              <w:sz w:val="16"/>
              <w:szCs w:val="16"/>
              <w:lang w:val="en-US" w:eastAsia="en-GB"/>
            </w:rPr>
            <w:t xml:space="preserve"> </w:t>
          </w:r>
          <w:r w:rsidRPr="00A627D6">
            <w:rPr>
              <w:rFonts w:asciiTheme="majorHAnsi" w:hAnsiTheme="majorHAnsi" w:cstheme="majorHAnsi"/>
              <w:sz w:val="16"/>
              <w:szCs w:val="16"/>
              <w:lang w:val="en-US" w:eastAsia="en-GB"/>
            </w:rPr>
            <w:t>use which may be made of the information contained therein. Project number: 2020-1-DE02-KA204-007679.</w:t>
          </w:r>
        </w:p>
      </w:tc>
    </w:tr>
  </w:tbl>
  <w:p w14:paraId="79D104B9" w14:textId="77777777" w:rsidR="005059C0" w:rsidRDefault="005059C0" w:rsidP="00A017B6">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354113"/>
      <w:docPartObj>
        <w:docPartGallery w:val="Page Numbers (Bottom of Page)"/>
        <w:docPartUnique/>
      </w:docPartObj>
    </w:sdtPr>
    <w:sdtEndPr/>
    <w:sdtContent>
      <w:p w14:paraId="29431C0F" w14:textId="55489CD3" w:rsidR="005C088B" w:rsidRDefault="005C088B">
        <w:pPr>
          <w:pStyle w:val="a5"/>
          <w:jc w:val="center"/>
        </w:pPr>
        <w:r>
          <w:fldChar w:fldCharType="begin"/>
        </w:r>
        <w:r>
          <w:instrText>PAGE   \* MERGEFORMAT</w:instrText>
        </w:r>
        <w:r>
          <w:fldChar w:fldCharType="separate"/>
        </w:r>
        <w:r w:rsidR="00A609B9" w:rsidRPr="00A609B9">
          <w:rPr>
            <w:noProof/>
            <w:lang w:val="el-GR"/>
          </w:rPr>
          <w:t>9</w:t>
        </w:r>
        <w:r>
          <w:fldChar w:fldCharType="end"/>
        </w:r>
      </w:p>
    </w:sdtContent>
  </w:sdt>
  <w:p w14:paraId="5793B060" w14:textId="3B967B78" w:rsidR="00267F45" w:rsidRPr="00FD0053" w:rsidRDefault="00267F45" w:rsidP="00FD0053">
    <w:pPr>
      <w:pStyle w:val="a5"/>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1E983" w14:textId="77777777" w:rsidR="00CF171F" w:rsidRDefault="00CF171F">
      <w:pPr>
        <w:spacing w:after="0" w:line="240" w:lineRule="auto"/>
      </w:pPr>
      <w:r>
        <w:separator/>
      </w:r>
    </w:p>
  </w:footnote>
  <w:footnote w:type="continuationSeparator" w:id="0">
    <w:p w14:paraId="50979594" w14:textId="77777777" w:rsidR="00CF171F" w:rsidRDefault="00CF17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D3760" w14:textId="657A5BF3" w:rsidR="00E37D96" w:rsidRDefault="003B08F5">
    <w:pPr>
      <w:ind w:left="-284"/>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20F94" w14:textId="7801A57C" w:rsidR="003B70B3" w:rsidRDefault="003B70B3">
    <w:pPr>
      <w:ind w:left="-28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8BC99" w14:textId="63320A9F" w:rsidR="0068790A" w:rsidRDefault="0068790A" w:rsidP="0068790A">
    <w:pPr>
      <w:ind w:left="-284"/>
    </w:pPr>
  </w:p>
  <w:tbl>
    <w:tblPr>
      <w:tblStyle w:val="ac"/>
      <w:tblW w:w="935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820"/>
    </w:tblGrid>
    <w:tr w:rsidR="000009BF" w14:paraId="7B34DC4A" w14:textId="77777777" w:rsidTr="00FD0053">
      <w:tc>
        <w:tcPr>
          <w:tcW w:w="4531" w:type="dxa"/>
        </w:tcPr>
        <w:p w14:paraId="1E6FD74F" w14:textId="61BA47B5" w:rsidR="000009BF" w:rsidRDefault="000009BF" w:rsidP="0068790A"/>
      </w:tc>
      <w:tc>
        <w:tcPr>
          <w:tcW w:w="4820" w:type="dxa"/>
        </w:tcPr>
        <w:p w14:paraId="43A3BA74" w14:textId="13D0456A" w:rsidR="000009BF" w:rsidRDefault="000009BF" w:rsidP="00FD0053">
          <w:pPr>
            <w:jc w:val="right"/>
          </w:pPr>
          <w:r>
            <w:rPr>
              <w:noProof/>
              <w:lang w:val="de-DE" w:eastAsia="de-DE"/>
            </w:rPr>
            <w:drawing>
              <wp:inline distT="0" distB="0" distL="0" distR="0" wp14:anchorId="372D46F5" wp14:editId="458D960F">
                <wp:extent cx="1971675" cy="533400"/>
                <wp:effectExtent l="0" t="0" r="9525" b="0"/>
                <wp:docPr id="2109" name="Εικόνα 2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1675" cy="533400"/>
                        </a:xfrm>
                        <a:prstGeom prst="rect">
                          <a:avLst/>
                        </a:prstGeom>
                        <a:noFill/>
                        <a:ln>
                          <a:noFill/>
                        </a:ln>
                      </pic:spPr>
                    </pic:pic>
                  </a:graphicData>
                </a:graphic>
              </wp:inline>
            </w:drawing>
          </w:r>
        </w:p>
      </w:tc>
    </w:tr>
  </w:tbl>
  <w:p w14:paraId="1EABDAB7" w14:textId="77777777" w:rsidR="000009BF" w:rsidRDefault="000009BF" w:rsidP="00AB7975">
    <w:pPr>
      <w:ind w:left="-28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A4568" w14:textId="77777777" w:rsidR="003B70B3" w:rsidRDefault="003B70B3">
    <w:pPr>
      <w:pStyle w:val="a4"/>
    </w:pPr>
  </w:p>
  <w:p w14:paraId="14E561FA" w14:textId="77777777" w:rsidR="003B70B3" w:rsidRDefault="003B70B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878"/>
    <w:multiLevelType w:val="multilevel"/>
    <w:tmpl w:val="ADDE8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E013A4"/>
    <w:multiLevelType w:val="multilevel"/>
    <w:tmpl w:val="46A48F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1F2527D"/>
    <w:multiLevelType w:val="multilevel"/>
    <w:tmpl w:val="8B9670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32B25AF"/>
    <w:multiLevelType w:val="multilevel"/>
    <w:tmpl w:val="E61C6D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4334764"/>
    <w:multiLevelType w:val="multilevel"/>
    <w:tmpl w:val="2FF422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75F748C"/>
    <w:multiLevelType w:val="multilevel"/>
    <w:tmpl w:val="DCF8AD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A47080E"/>
    <w:multiLevelType w:val="multilevel"/>
    <w:tmpl w:val="84E6E2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AA4760B"/>
    <w:multiLevelType w:val="multilevel"/>
    <w:tmpl w:val="93FA41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BD22F9A"/>
    <w:multiLevelType w:val="multilevel"/>
    <w:tmpl w:val="AF3E8D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C292002"/>
    <w:multiLevelType w:val="multilevel"/>
    <w:tmpl w:val="24541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CBF3636"/>
    <w:multiLevelType w:val="multilevel"/>
    <w:tmpl w:val="0C7097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28C3BC2"/>
    <w:multiLevelType w:val="multilevel"/>
    <w:tmpl w:val="A73C53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3711A1F"/>
    <w:multiLevelType w:val="multilevel"/>
    <w:tmpl w:val="912846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5C976B4"/>
    <w:multiLevelType w:val="multilevel"/>
    <w:tmpl w:val="2CD40E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62E1730"/>
    <w:multiLevelType w:val="hybridMultilevel"/>
    <w:tmpl w:val="99C0E192"/>
    <w:lvl w:ilvl="0" w:tplc="7B5041BA">
      <w:start w:val="1"/>
      <w:numFmt w:val="bullet"/>
      <w:lvlText w:val=""/>
      <w:lvlJc w:val="left"/>
      <w:pPr>
        <w:ind w:left="1800" w:hanging="360"/>
      </w:pPr>
      <w:rPr>
        <w:rFonts w:ascii="Wingdings" w:hAnsi="Wingdings"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15" w15:restartNumberingAfterBreak="0">
    <w:nsid w:val="171415C7"/>
    <w:multiLevelType w:val="multilevel"/>
    <w:tmpl w:val="405C85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94B036E"/>
    <w:multiLevelType w:val="hybridMultilevel"/>
    <w:tmpl w:val="AAC01C0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1AD516DD"/>
    <w:multiLevelType w:val="multilevel"/>
    <w:tmpl w:val="B4E43C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B3B5E75"/>
    <w:multiLevelType w:val="hybridMultilevel"/>
    <w:tmpl w:val="E72C407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D76DF2"/>
    <w:multiLevelType w:val="multilevel"/>
    <w:tmpl w:val="4F4A4F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004786B"/>
    <w:multiLevelType w:val="multilevel"/>
    <w:tmpl w:val="E7CE6C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11E26F1"/>
    <w:multiLevelType w:val="multilevel"/>
    <w:tmpl w:val="5BAE9B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1F274BF"/>
    <w:multiLevelType w:val="multilevel"/>
    <w:tmpl w:val="2E5866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24D415D9"/>
    <w:multiLevelType w:val="multilevel"/>
    <w:tmpl w:val="B6F445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7117030"/>
    <w:multiLevelType w:val="hybridMultilevel"/>
    <w:tmpl w:val="7B5AC5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2787119A"/>
    <w:multiLevelType w:val="multilevel"/>
    <w:tmpl w:val="CBA617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27B04BE6"/>
    <w:multiLevelType w:val="multilevel"/>
    <w:tmpl w:val="F41ED6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28D11B30"/>
    <w:multiLevelType w:val="multilevel"/>
    <w:tmpl w:val="6FF8E4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2A3317A2"/>
    <w:multiLevelType w:val="hybridMultilevel"/>
    <w:tmpl w:val="B538B618"/>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0" w15:restartNumberingAfterBreak="0">
    <w:nsid w:val="2DB071DC"/>
    <w:multiLevelType w:val="multilevel"/>
    <w:tmpl w:val="96362A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2E4B3F7A"/>
    <w:multiLevelType w:val="multilevel"/>
    <w:tmpl w:val="F82C52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303D5759"/>
    <w:multiLevelType w:val="multilevel"/>
    <w:tmpl w:val="7988B3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30E27AB0"/>
    <w:multiLevelType w:val="hybridMultilevel"/>
    <w:tmpl w:val="0DAA908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4" w15:restartNumberingAfterBreak="0">
    <w:nsid w:val="315134B7"/>
    <w:multiLevelType w:val="hybridMultilevel"/>
    <w:tmpl w:val="450A0F72"/>
    <w:lvl w:ilvl="0" w:tplc="ADB8165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5" w15:restartNumberingAfterBreak="0">
    <w:nsid w:val="31914ECB"/>
    <w:multiLevelType w:val="multilevel"/>
    <w:tmpl w:val="330A7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32622762"/>
    <w:multiLevelType w:val="multilevel"/>
    <w:tmpl w:val="0338C0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32D84074"/>
    <w:multiLevelType w:val="multilevel"/>
    <w:tmpl w:val="AB3CCB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33421F87"/>
    <w:multiLevelType w:val="multilevel"/>
    <w:tmpl w:val="ACBC2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34751BF0"/>
    <w:multiLevelType w:val="multilevel"/>
    <w:tmpl w:val="E9F290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357E5EC2"/>
    <w:multiLevelType w:val="multilevel"/>
    <w:tmpl w:val="E15E7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35843E33"/>
    <w:multiLevelType w:val="multilevel"/>
    <w:tmpl w:val="D1A2CA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6F46E01"/>
    <w:multiLevelType w:val="multilevel"/>
    <w:tmpl w:val="DDF47A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88F16F8"/>
    <w:multiLevelType w:val="multilevel"/>
    <w:tmpl w:val="ACBC2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38D32E33"/>
    <w:multiLevelType w:val="hybridMultilevel"/>
    <w:tmpl w:val="1BAAA448"/>
    <w:lvl w:ilvl="0" w:tplc="0408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5" w15:restartNumberingAfterBreak="0">
    <w:nsid w:val="3C4B3878"/>
    <w:multiLevelType w:val="multilevel"/>
    <w:tmpl w:val="016E2C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3DE827E0"/>
    <w:multiLevelType w:val="hybridMultilevel"/>
    <w:tmpl w:val="47805C5A"/>
    <w:lvl w:ilvl="0" w:tplc="BF4EA7DC">
      <w:start w:val="1"/>
      <w:numFmt w:val="decimal"/>
      <w:lvlText w:val="%1)"/>
      <w:lvlJc w:val="left"/>
      <w:pPr>
        <w:ind w:left="720" w:hanging="360"/>
      </w:pPr>
      <w:rPr>
        <w:rFonts w:hint="default"/>
      </w:rPr>
    </w:lvl>
    <w:lvl w:ilvl="1" w:tplc="6CD83896">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7" w15:restartNumberingAfterBreak="0">
    <w:nsid w:val="3FB54CAB"/>
    <w:multiLevelType w:val="multilevel"/>
    <w:tmpl w:val="E4E85D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417B6012"/>
    <w:multiLevelType w:val="hybridMultilevel"/>
    <w:tmpl w:val="C68EC4EA"/>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9" w15:restartNumberingAfterBreak="0">
    <w:nsid w:val="439F7C52"/>
    <w:multiLevelType w:val="multilevel"/>
    <w:tmpl w:val="70665E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4041838"/>
    <w:multiLevelType w:val="multilevel"/>
    <w:tmpl w:val="8404F1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44BC2A1A"/>
    <w:multiLevelType w:val="multilevel"/>
    <w:tmpl w:val="E90E44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45353C40"/>
    <w:multiLevelType w:val="multilevel"/>
    <w:tmpl w:val="428A3A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45840F10"/>
    <w:multiLevelType w:val="multilevel"/>
    <w:tmpl w:val="19CE3E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45F4601F"/>
    <w:multiLevelType w:val="multilevel"/>
    <w:tmpl w:val="834204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46E049F0"/>
    <w:multiLevelType w:val="multilevel"/>
    <w:tmpl w:val="7C683D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489A0B34"/>
    <w:multiLevelType w:val="multilevel"/>
    <w:tmpl w:val="F14817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49C83687"/>
    <w:multiLevelType w:val="multilevel"/>
    <w:tmpl w:val="322057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4BE72B11"/>
    <w:multiLevelType w:val="multilevel"/>
    <w:tmpl w:val="BC4415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4E335359"/>
    <w:multiLevelType w:val="multilevel"/>
    <w:tmpl w:val="70E8DA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4FDF6F1E"/>
    <w:multiLevelType w:val="multilevel"/>
    <w:tmpl w:val="59FCB1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53831B7A"/>
    <w:multiLevelType w:val="multilevel"/>
    <w:tmpl w:val="C17680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53DC766C"/>
    <w:multiLevelType w:val="multilevel"/>
    <w:tmpl w:val="A906F2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54DB2343"/>
    <w:multiLevelType w:val="hybridMultilevel"/>
    <w:tmpl w:val="24FC2290"/>
    <w:lvl w:ilvl="0" w:tplc="0408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4" w15:restartNumberingAfterBreak="0">
    <w:nsid w:val="55195AEE"/>
    <w:multiLevelType w:val="hybridMultilevel"/>
    <w:tmpl w:val="437AFAB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5" w15:restartNumberingAfterBreak="0">
    <w:nsid w:val="56DD3574"/>
    <w:multiLevelType w:val="hybridMultilevel"/>
    <w:tmpl w:val="B1EEA112"/>
    <w:lvl w:ilvl="0" w:tplc="BF4EA7D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6" w15:restartNumberingAfterBreak="0">
    <w:nsid w:val="57EF239E"/>
    <w:multiLevelType w:val="multilevel"/>
    <w:tmpl w:val="349EF9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7" w15:restartNumberingAfterBreak="0">
    <w:nsid w:val="59097899"/>
    <w:multiLevelType w:val="multilevel"/>
    <w:tmpl w:val="941205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593878EF"/>
    <w:multiLevelType w:val="multilevel"/>
    <w:tmpl w:val="8CDEA6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Calibri" w:eastAsia="Calibri" w:hAnsi="Calibri" w:cs="Calibri"/>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594C7E83"/>
    <w:multiLevelType w:val="hybridMultilevel"/>
    <w:tmpl w:val="D5FCC8AC"/>
    <w:lvl w:ilvl="0" w:tplc="00BEE13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0" w15:restartNumberingAfterBreak="0">
    <w:nsid w:val="5DA24D1B"/>
    <w:multiLevelType w:val="multilevel"/>
    <w:tmpl w:val="ADCCE0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5E553370"/>
    <w:multiLevelType w:val="multilevel"/>
    <w:tmpl w:val="09DEE6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5F0A3F49"/>
    <w:multiLevelType w:val="hybridMultilevel"/>
    <w:tmpl w:val="3EC4572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3" w15:restartNumberingAfterBreak="0">
    <w:nsid w:val="5F8A72B0"/>
    <w:multiLevelType w:val="multilevel"/>
    <w:tmpl w:val="57B2CD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5FC970DE"/>
    <w:multiLevelType w:val="multilevel"/>
    <w:tmpl w:val="6FBE57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15:restartNumberingAfterBreak="0">
    <w:nsid w:val="633D728C"/>
    <w:multiLevelType w:val="hybridMultilevel"/>
    <w:tmpl w:val="80FCB808"/>
    <w:lvl w:ilvl="0" w:tplc="0408000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640C778E"/>
    <w:multiLevelType w:val="multilevel"/>
    <w:tmpl w:val="842ABE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15:restartNumberingAfterBreak="0">
    <w:nsid w:val="65B52C8E"/>
    <w:multiLevelType w:val="multilevel"/>
    <w:tmpl w:val="F68E60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65CE6231"/>
    <w:multiLevelType w:val="multilevel"/>
    <w:tmpl w:val="7F94F4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68E861B2"/>
    <w:multiLevelType w:val="hybridMultilevel"/>
    <w:tmpl w:val="7B18E43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0" w15:restartNumberingAfterBreak="0">
    <w:nsid w:val="695F26F0"/>
    <w:multiLevelType w:val="multilevel"/>
    <w:tmpl w:val="23B089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69B21384"/>
    <w:multiLevelType w:val="multilevel"/>
    <w:tmpl w:val="DEB8EB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6A1A25BE"/>
    <w:multiLevelType w:val="multilevel"/>
    <w:tmpl w:val="2D3600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15:restartNumberingAfterBreak="0">
    <w:nsid w:val="6AC567E5"/>
    <w:multiLevelType w:val="hybridMultilevel"/>
    <w:tmpl w:val="A0C66D34"/>
    <w:lvl w:ilvl="0" w:tplc="04080005">
      <w:start w:val="1"/>
      <w:numFmt w:val="bullet"/>
      <w:lvlText w:val=""/>
      <w:lvlJc w:val="left"/>
      <w:pPr>
        <w:ind w:left="720" w:hanging="360"/>
      </w:pPr>
      <w:rPr>
        <w:rFonts w:ascii="Wingdings" w:hAnsi="Wingdings" w:hint="default"/>
      </w:rPr>
    </w:lvl>
    <w:lvl w:ilvl="1" w:tplc="F7E0F928">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4" w15:restartNumberingAfterBreak="0">
    <w:nsid w:val="6B487985"/>
    <w:multiLevelType w:val="multilevel"/>
    <w:tmpl w:val="5B80AB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6B5E40DC"/>
    <w:multiLevelType w:val="multilevel"/>
    <w:tmpl w:val="E65E3F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6B64237C"/>
    <w:multiLevelType w:val="multilevel"/>
    <w:tmpl w:val="0DEA12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7" w15:restartNumberingAfterBreak="0">
    <w:nsid w:val="6DC61E9D"/>
    <w:multiLevelType w:val="hybridMultilevel"/>
    <w:tmpl w:val="27DA471C"/>
    <w:lvl w:ilvl="0" w:tplc="00BEE13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8" w15:restartNumberingAfterBreak="0">
    <w:nsid w:val="6E0636B3"/>
    <w:multiLevelType w:val="hybridMultilevel"/>
    <w:tmpl w:val="DABE446A"/>
    <w:lvl w:ilvl="0" w:tplc="BF4EA7DC">
      <w:start w:val="1"/>
      <w:numFmt w:val="decimal"/>
      <w:lvlText w:val="%1)"/>
      <w:lvlJc w:val="left"/>
      <w:pPr>
        <w:ind w:left="720" w:hanging="360"/>
      </w:pPr>
      <w:rPr>
        <w:rFonts w:hint="default"/>
      </w:rPr>
    </w:lvl>
    <w:lvl w:ilvl="1" w:tplc="0A9C3C24">
      <w:start w:val="1"/>
      <w:numFmt w:val="decimal"/>
      <w:lvlText w:val="%2."/>
      <w:lvlJc w:val="left"/>
      <w:pPr>
        <w:ind w:left="1440" w:hanging="36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9" w15:restartNumberingAfterBreak="0">
    <w:nsid w:val="6F125851"/>
    <w:multiLevelType w:val="multilevel"/>
    <w:tmpl w:val="BFD02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0" w15:restartNumberingAfterBreak="0">
    <w:nsid w:val="72C25234"/>
    <w:multiLevelType w:val="multilevel"/>
    <w:tmpl w:val="94E48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74A77826"/>
    <w:multiLevelType w:val="multilevel"/>
    <w:tmpl w:val="147E88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15:restartNumberingAfterBreak="0">
    <w:nsid w:val="75C02195"/>
    <w:multiLevelType w:val="multilevel"/>
    <w:tmpl w:val="1DB028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3" w15:restartNumberingAfterBreak="0">
    <w:nsid w:val="763C398A"/>
    <w:multiLevelType w:val="multilevel"/>
    <w:tmpl w:val="39D4C8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7659042E"/>
    <w:multiLevelType w:val="hybridMultilevel"/>
    <w:tmpl w:val="7BAA964C"/>
    <w:lvl w:ilvl="0" w:tplc="04080005">
      <w:start w:val="1"/>
      <w:numFmt w:val="bullet"/>
      <w:lvlText w:val=""/>
      <w:lvlJc w:val="left"/>
      <w:pPr>
        <w:ind w:left="1800" w:hanging="360"/>
      </w:pPr>
      <w:rPr>
        <w:rFonts w:ascii="Wingdings" w:hAnsi="Wingdings"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95" w15:restartNumberingAfterBreak="0">
    <w:nsid w:val="76C77050"/>
    <w:multiLevelType w:val="multilevel"/>
    <w:tmpl w:val="133099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15:restartNumberingAfterBreak="0">
    <w:nsid w:val="78436EF1"/>
    <w:multiLevelType w:val="hybridMultilevel"/>
    <w:tmpl w:val="D5D61DB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7" w15:restartNumberingAfterBreak="0">
    <w:nsid w:val="79172746"/>
    <w:multiLevelType w:val="multilevel"/>
    <w:tmpl w:val="DF2299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8" w15:restartNumberingAfterBreak="0">
    <w:nsid w:val="7A7E748A"/>
    <w:multiLevelType w:val="multilevel"/>
    <w:tmpl w:val="64AEE1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C8002B6"/>
    <w:multiLevelType w:val="multilevel"/>
    <w:tmpl w:val="401A84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15:restartNumberingAfterBreak="0">
    <w:nsid w:val="7E682B6F"/>
    <w:multiLevelType w:val="multilevel"/>
    <w:tmpl w:val="2C32051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05366210">
    <w:abstractNumId w:val="31"/>
  </w:num>
  <w:num w:numId="2" w16cid:durableId="1319652478">
    <w:abstractNumId w:val="39"/>
  </w:num>
  <w:num w:numId="3" w16cid:durableId="1892959116">
    <w:abstractNumId w:val="27"/>
  </w:num>
  <w:num w:numId="4" w16cid:durableId="85423699">
    <w:abstractNumId w:val="55"/>
  </w:num>
  <w:num w:numId="5" w16cid:durableId="376667495">
    <w:abstractNumId w:val="90"/>
  </w:num>
  <w:num w:numId="6" w16cid:durableId="1800997551">
    <w:abstractNumId w:val="32"/>
  </w:num>
  <w:num w:numId="7" w16cid:durableId="1521890810">
    <w:abstractNumId w:val="8"/>
  </w:num>
  <w:num w:numId="8" w16cid:durableId="1242133527">
    <w:abstractNumId w:val="62"/>
  </w:num>
  <w:num w:numId="9" w16cid:durableId="148131787">
    <w:abstractNumId w:val="41"/>
  </w:num>
  <w:num w:numId="10" w16cid:durableId="1993606448">
    <w:abstractNumId w:val="11"/>
  </w:num>
  <w:num w:numId="11" w16cid:durableId="1494907877">
    <w:abstractNumId w:val="91"/>
  </w:num>
  <w:num w:numId="12" w16cid:durableId="1833450726">
    <w:abstractNumId w:val="42"/>
  </w:num>
  <w:num w:numId="13" w16cid:durableId="1782649191">
    <w:abstractNumId w:val="43"/>
  </w:num>
  <w:num w:numId="14" w16cid:durableId="697851376">
    <w:abstractNumId w:val="58"/>
  </w:num>
  <w:num w:numId="15" w16cid:durableId="1932203637">
    <w:abstractNumId w:val="77"/>
  </w:num>
  <w:num w:numId="16" w16cid:durableId="1384137377">
    <w:abstractNumId w:val="92"/>
  </w:num>
  <w:num w:numId="17" w16cid:durableId="1616059639">
    <w:abstractNumId w:val="21"/>
  </w:num>
  <w:num w:numId="18" w16cid:durableId="290285146">
    <w:abstractNumId w:val="0"/>
  </w:num>
  <w:num w:numId="19" w16cid:durableId="1664162140">
    <w:abstractNumId w:val="13"/>
  </w:num>
  <w:num w:numId="20" w16cid:durableId="138813833">
    <w:abstractNumId w:val="99"/>
  </w:num>
  <w:num w:numId="21" w16cid:durableId="1172643030">
    <w:abstractNumId w:val="78"/>
  </w:num>
  <w:num w:numId="22" w16cid:durableId="1657567099">
    <w:abstractNumId w:val="53"/>
  </w:num>
  <w:num w:numId="23" w16cid:durableId="980187337">
    <w:abstractNumId w:val="82"/>
  </w:num>
  <w:num w:numId="24" w16cid:durableId="699551200">
    <w:abstractNumId w:val="97"/>
  </w:num>
  <w:num w:numId="25" w16cid:durableId="479813859">
    <w:abstractNumId w:val="17"/>
  </w:num>
  <w:num w:numId="26" w16cid:durableId="657614540">
    <w:abstractNumId w:val="74"/>
  </w:num>
  <w:num w:numId="27" w16cid:durableId="426196981">
    <w:abstractNumId w:val="80"/>
  </w:num>
  <w:num w:numId="28" w16cid:durableId="1996227542">
    <w:abstractNumId w:val="22"/>
  </w:num>
  <w:num w:numId="29" w16cid:durableId="944189779">
    <w:abstractNumId w:val="50"/>
  </w:num>
  <w:num w:numId="30" w16cid:durableId="1839417412">
    <w:abstractNumId w:val="49"/>
  </w:num>
  <w:num w:numId="31" w16cid:durableId="1272592030">
    <w:abstractNumId w:val="4"/>
  </w:num>
  <w:num w:numId="32" w16cid:durableId="68582930">
    <w:abstractNumId w:val="45"/>
  </w:num>
  <w:num w:numId="33" w16cid:durableId="2039575475">
    <w:abstractNumId w:val="67"/>
  </w:num>
  <w:num w:numId="34" w16cid:durableId="659847292">
    <w:abstractNumId w:val="85"/>
  </w:num>
  <w:num w:numId="35" w16cid:durableId="508562735">
    <w:abstractNumId w:val="26"/>
  </w:num>
  <w:num w:numId="36" w16cid:durableId="1782339516">
    <w:abstractNumId w:val="93"/>
  </w:num>
  <w:num w:numId="37" w16cid:durableId="1211720602">
    <w:abstractNumId w:val="23"/>
  </w:num>
  <w:num w:numId="38" w16cid:durableId="40056361">
    <w:abstractNumId w:val="86"/>
  </w:num>
  <w:num w:numId="39" w16cid:durableId="686639598">
    <w:abstractNumId w:val="40"/>
  </w:num>
  <w:num w:numId="40" w16cid:durableId="809788224">
    <w:abstractNumId w:val="59"/>
  </w:num>
  <w:num w:numId="41" w16cid:durableId="145125137">
    <w:abstractNumId w:val="15"/>
  </w:num>
  <w:num w:numId="42" w16cid:durableId="160432229">
    <w:abstractNumId w:val="68"/>
  </w:num>
  <w:num w:numId="43" w16cid:durableId="1077438192">
    <w:abstractNumId w:val="60"/>
  </w:num>
  <w:num w:numId="44" w16cid:durableId="242187650">
    <w:abstractNumId w:val="2"/>
  </w:num>
  <w:num w:numId="45" w16cid:durableId="13121186">
    <w:abstractNumId w:val="1"/>
  </w:num>
  <w:num w:numId="46" w16cid:durableId="1429765130">
    <w:abstractNumId w:val="7"/>
  </w:num>
  <w:num w:numId="47" w16cid:durableId="1562253227">
    <w:abstractNumId w:val="5"/>
  </w:num>
  <w:num w:numId="48" w16cid:durableId="1470128297">
    <w:abstractNumId w:val="98"/>
  </w:num>
  <w:num w:numId="49" w16cid:durableId="1030303666">
    <w:abstractNumId w:val="20"/>
  </w:num>
  <w:num w:numId="50" w16cid:durableId="1060398151">
    <w:abstractNumId w:val="81"/>
  </w:num>
  <w:num w:numId="51" w16cid:durableId="1339580203">
    <w:abstractNumId w:val="52"/>
  </w:num>
  <w:num w:numId="52" w16cid:durableId="1195734588">
    <w:abstractNumId w:val="35"/>
  </w:num>
  <w:num w:numId="53" w16cid:durableId="248466678">
    <w:abstractNumId w:val="12"/>
  </w:num>
  <w:num w:numId="54" w16cid:durableId="288242520">
    <w:abstractNumId w:val="6"/>
  </w:num>
  <w:num w:numId="55" w16cid:durableId="884685326">
    <w:abstractNumId w:val="71"/>
  </w:num>
  <w:num w:numId="56" w16cid:durableId="728722203">
    <w:abstractNumId w:val="89"/>
  </w:num>
  <w:num w:numId="57" w16cid:durableId="1299796318">
    <w:abstractNumId w:val="95"/>
  </w:num>
  <w:num w:numId="58" w16cid:durableId="864244969">
    <w:abstractNumId w:val="56"/>
  </w:num>
  <w:num w:numId="59" w16cid:durableId="7799890">
    <w:abstractNumId w:val="9"/>
  </w:num>
  <w:num w:numId="60" w16cid:durableId="1251740766">
    <w:abstractNumId w:val="57"/>
  </w:num>
  <w:num w:numId="61" w16cid:durableId="761417896">
    <w:abstractNumId w:val="73"/>
  </w:num>
  <w:num w:numId="62" w16cid:durableId="745540705">
    <w:abstractNumId w:val="24"/>
  </w:num>
  <w:num w:numId="63" w16cid:durableId="853036929">
    <w:abstractNumId w:val="61"/>
  </w:num>
  <w:num w:numId="64" w16cid:durableId="132715286">
    <w:abstractNumId w:val="51"/>
  </w:num>
  <w:num w:numId="65" w16cid:durableId="552041806">
    <w:abstractNumId w:val="30"/>
  </w:num>
  <w:num w:numId="66" w16cid:durableId="1004628062">
    <w:abstractNumId w:val="37"/>
  </w:num>
  <w:num w:numId="67" w16cid:durableId="1572889501">
    <w:abstractNumId w:val="10"/>
  </w:num>
  <w:num w:numId="68" w16cid:durableId="205485567">
    <w:abstractNumId w:val="84"/>
  </w:num>
  <w:num w:numId="69" w16cid:durableId="1320114793">
    <w:abstractNumId w:val="70"/>
  </w:num>
  <w:num w:numId="70" w16cid:durableId="576867118">
    <w:abstractNumId w:val="28"/>
  </w:num>
  <w:num w:numId="71" w16cid:durableId="1909800456">
    <w:abstractNumId w:val="36"/>
  </w:num>
  <w:num w:numId="72" w16cid:durableId="1273396013">
    <w:abstractNumId w:val="54"/>
  </w:num>
  <w:num w:numId="73" w16cid:durableId="1552886005">
    <w:abstractNumId w:val="76"/>
  </w:num>
  <w:num w:numId="74" w16cid:durableId="533886022">
    <w:abstractNumId w:val="47"/>
  </w:num>
  <w:num w:numId="75" w16cid:durableId="1320110029">
    <w:abstractNumId w:val="3"/>
  </w:num>
  <w:num w:numId="76" w16cid:durableId="1083574095">
    <w:abstractNumId w:val="66"/>
  </w:num>
  <w:num w:numId="77" w16cid:durableId="1811169196">
    <w:abstractNumId w:val="38"/>
  </w:num>
  <w:num w:numId="78" w16cid:durableId="922185829">
    <w:abstractNumId w:val="14"/>
  </w:num>
  <w:num w:numId="79" w16cid:durableId="2013333162">
    <w:abstractNumId w:val="44"/>
  </w:num>
  <w:num w:numId="80" w16cid:durableId="772480594">
    <w:abstractNumId w:val="94"/>
  </w:num>
  <w:num w:numId="81" w16cid:durableId="1358848039">
    <w:abstractNumId w:val="63"/>
  </w:num>
  <w:num w:numId="82" w16cid:durableId="1279490761">
    <w:abstractNumId w:val="16"/>
  </w:num>
  <w:num w:numId="83" w16cid:durableId="692536737">
    <w:abstractNumId w:val="69"/>
  </w:num>
  <w:num w:numId="84" w16cid:durableId="1623997221">
    <w:abstractNumId w:val="87"/>
  </w:num>
  <w:num w:numId="85" w16cid:durableId="1240679757">
    <w:abstractNumId w:val="88"/>
  </w:num>
  <w:num w:numId="86" w16cid:durableId="1576666475">
    <w:abstractNumId w:val="48"/>
  </w:num>
  <w:num w:numId="87" w16cid:durableId="1270353455">
    <w:abstractNumId w:val="25"/>
  </w:num>
  <w:num w:numId="88" w16cid:durableId="1056469856">
    <w:abstractNumId w:val="29"/>
  </w:num>
  <w:num w:numId="89" w16cid:durableId="1601841129">
    <w:abstractNumId w:val="46"/>
  </w:num>
  <w:num w:numId="90" w16cid:durableId="1751081212">
    <w:abstractNumId w:val="65"/>
  </w:num>
  <w:num w:numId="91" w16cid:durableId="1666280535">
    <w:abstractNumId w:val="33"/>
  </w:num>
  <w:num w:numId="92" w16cid:durableId="1741714613">
    <w:abstractNumId w:val="18"/>
  </w:num>
  <w:num w:numId="93" w16cid:durableId="138884155">
    <w:abstractNumId w:val="79"/>
  </w:num>
  <w:num w:numId="94" w16cid:durableId="21592855">
    <w:abstractNumId w:val="34"/>
  </w:num>
  <w:num w:numId="95" w16cid:durableId="245922605">
    <w:abstractNumId w:val="83"/>
  </w:num>
  <w:num w:numId="96" w16cid:durableId="26175220">
    <w:abstractNumId w:val="64"/>
  </w:num>
  <w:num w:numId="97" w16cid:durableId="403576701">
    <w:abstractNumId w:val="75"/>
  </w:num>
  <w:num w:numId="98" w16cid:durableId="2064980523">
    <w:abstractNumId w:val="72"/>
  </w:num>
  <w:num w:numId="99" w16cid:durableId="1190029965">
    <w:abstractNumId w:val="96"/>
  </w:num>
  <w:num w:numId="100" w16cid:durableId="420567759">
    <w:abstractNumId w:val="100"/>
  </w:num>
  <w:num w:numId="101" w16cid:durableId="1567493304">
    <w:abstractNumId w:val="19"/>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NzE0MjAysjQ1MjVT0lEKTi0uzszPAykwrAUAgFfUcSwAAAA="/>
  </w:docVars>
  <w:rsids>
    <w:rsidRoot w:val="00E37D96"/>
    <w:rsid w:val="000009BF"/>
    <w:rsid w:val="00001572"/>
    <w:rsid w:val="00003BF9"/>
    <w:rsid w:val="0000416F"/>
    <w:rsid w:val="00007A0B"/>
    <w:rsid w:val="00014CB4"/>
    <w:rsid w:val="00021C8C"/>
    <w:rsid w:val="000337F5"/>
    <w:rsid w:val="0003416D"/>
    <w:rsid w:val="00034B07"/>
    <w:rsid w:val="00037752"/>
    <w:rsid w:val="00037F12"/>
    <w:rsid w:val="0004324E"/>
    <w:rsid w:val="000447E9"/>
    <w:rsid w:val="00054C1E"/>
    <w:rsid w:val="000652EB"/>
    <w:rsid w:val="00080E0E"/>
    <w:rsid w:val="000869E3"/>
    <w:rsid w:val="00093E14"/>
    <w:rsid w:val="00094357"/>
    <w:rsid w:val="000955BE"/>
    <w:rsid w:val="000A0D3C"/>
    <w:rsid w:val="000A1280"/>
    <w:rsid w:val="000B61E1"/>
    <w:rsid w:val="000D64BF"/>
    <w:rsid w:val="000D77DD"/>
    <w:rsid w:val="000D7E8D"/>
    <w:rsid w:val="000F78ED"/>
    <w:rsid w:val="00100F67"/>
    <w:rsid w:val="00102C3C"/>
    <w:rsid w:val="00107122"/>
    <w:rsid w:val="00113774"/>
    <w:rsid w:val="001160DE"/>
    <w:rsid w:val="00116458"/>
    <w:rsid w:val="00122877"/>
    <w:rsid w:val="0012591C"/>
    <w:rsid w:val="00133F4D"/>
    <w:rsid w:val="001372B6"/>
    <w:rsid w:val="00140EEA"/>
    <w:rsid w:val="00141EFA"/>
    <w:rsid w:val="001425C3"/>
    <w:rsid w:val="00157E11"/>
    <w:rsid w:val="00170FF8"/>
    <w:rsid w:val="00171058"/>
    <w:rsid w:val="0017383D"/>
    <w:rsid w:val="00176C5D"/>
    <w:rsid w:val="00180DD4"/>
    <w:rsid w:val="001A15ED"/>
    <w:rsid w:val="001A1627"/>
    <w:rsid w:val="001B6BD0"/>
    <w:rsid w:val="001C296E"/>
    <w:rsid w:val="001C664C"/>
    <w:rsid w:val="001D3259"/>
    <w:rsid w:val="001D5E9D"/>
    <w:rsid w:val="001D76FA"/>
    <w:rsid w:val="001E4759"/>
    <w:rsid w:val="001F2DC9"/>
    <w:rsid w:val="001F3256"/>
    <w:rsid w:val="001F3D15"/>
    <w:rsid w:val="00204509"/>
    <w:rsid w:val="00204D2D"/>
    <w:rsid w:val="002063FB"/>
    <w:rsid w:val="00206E3A"/>
    <w:rsid w:val="00233E4D"/>
    <w:rsid w:val="00251488"/>
    <w:rsid w:val="0025613C"/>
    <w:rsid w:val="00263A67"/>
    <w:rsid w:val="002678F6"/>
    <w:rsid w:val="00267F45"/>
    <w:rsid w:val="00270BE2"/>
    <w:rsid w:val="00270E0D"/>
    <w:rsid w:val="002717F7"/>
    <w:rsid w:val="00276E30"/>
    <w:rsid w:val="00280801"/>
    <w:rsid w:val="00287535"/>
    <w:rsid w:val="0029217E"/>
    <w:rsid w:val="0029310A"/>
    <w:rsid w:val="00297361"/>
    <w:rsid w:val="002A1C61"/>
    <w:rsid w:val="002A3ED4"/>
    <w:rsid w:val="002B0886"/>
    <w:rsid w:val="002C01F7"/>
    <w:rsid w:val="002C1943"/>
    <w:rsid w:val="002C7A0E"/>
    <w:rsid w:val="002E1D9D"/>
    <w:rsid w:val="002E26A1"/>
    <w:rsid w:val="002F5832"/>
    <w:rsid w:val="00300CBD"/>
    <w:rsid w:val="0030404F"/>
    <w:rsid w:val="00312303"/>
    <w:rsid w:val="00314478"/>
    <w:rsid w:val="003225BE"/>
    <w:rsid w:val="00330BED"/>
    <w:rsid w:val="0034352C"/>
    <w:rsid w:val="00356B6E"/>
    <w:rsid w:val="00357ACA"/>
    <w:rsid w:val="0036633D"/>
    <w:rsid w:val="00370B9C"/>
    <w:rsid w:val="003841B2"/>
    <w:rsid w:val="00390F36"/>
    <w:rsid w:val="00395326"/>
    <w:rsid w:val="00397AB4"/>
    <w:rsid w:val="003A2C2B"/>
    <w:rsid w:val="003B08F5"/>
    <w:rsid w:val="003B3BA9"/>
    <w:rsid w:val="003B70B3"/>
    <w:rsid w:val="003C71E3"/>
    <w:rsid w:val="003D2196"/>
    <w:rsid w:val="003E1B5E"/>
    <w:rsid w:val="003E3A1F"/>
    <w:rsid w:val="004035ED"/>
    <w:rsid w:val="00405081"/>
    <w:rsid w:val="00407138"/>
    <w:rsid w:val="00422C9A"/>
    <w:rsid w:val="00422D75"/>
    <w:rsid w:val="00433D9B"/>
    <w:rsid w:val="00435649"/>
    <w:rsid w:val="0044141A"/>
    <w:rsid w:val="00446F3C"/>
    <w:rsid w:val="00451118"/>
    <w:rsid w:val="004517EA"/>
    <w:rsid w:val="00481AB1"/>
    <w:rsid w:val="00482143"/>
    <w:rsid w:val="00493D62"/>
    <w:rsid w:val="004A41A2"/>
    <w:rsid w:val="004B005B"/>
    <w:rsid w:val="004B1E52"/>
    <w:rsid w:val="004B7642"/>
    <w:rsid w:val="004D10A1"/>
    <w:rsid w:val="004E212C"/>
    <w:rsid w:val="004E3AD6"/>
    <w:rsid w:val="004F0279"/>
    <w:rsid w:val="004F4C5E"/>
    <w:rsid w:val="004F5251"/>
    <w:rsid w:val="004F5900"/>
    <w:rsid w:val="0050168C"/>
    <w:rsid w:val="005049E8"/>
    <w:rsid w:val="005059C0"/>
    <w:rsid w:val="00513EEF"/>
    <w:rsid w:val="00524925"/>
    <w:rsid w:val="00531525"/>
    <w:rsid w:val="005321F1"/>
    <w:rsid w:val="00535D9B"/>
    <w:rsid w:val="00536536"/>
    <w:rsid w:val="00543385"/>
    <w:rsid w:val="00544786"/>
    <w:rsid w:val="005500D9"/>
    <w:rsid w:val="005620DD"/>
    <w:rsid w:val="005661C0"/>
    <w:rsid w:val="00571DFA"/>
    <w:rsid w:val="00586186"/>
    <w:rsid w:val="005B0F27"/>
    <w:rsid w:val="005B1DBA"/>
    <w:rsid w:val="005B6F25"/>
    <w:rsid w:val="005C088B"/>
    <w:rsid w:val="005C3F40"/>
    <w:rsid w:val="005C5204"/>
    <w:rsid w:val="005C6C0F"/>
    <w:rsid w:val="005D092F"/>
    <w:rsid w:val="005D139D"/>
    <w:rsid w:val="005D2F21"/>
    <w:rsid w:val="005D78FF"/>
    <w:rsid w:val="005F61C5"/>
    <w:rsid w:val="005F7D06"/>
    <w:rsid w:val="00600FAC"/>
    <w:rsid w:val="0061203A"/>
    <w:rsid w:val="00616442"/>
    <w:rsid w:val="006223C4"/>
    <w:rsid w:val="00622D60"/>
    <w:rsid w:val="00635DDB"/>
    <w:rsid w:val="00643E84"/>
    <w:rsid w:val="00653F51"/>
    <w:rsid w:val="00676389"/>
    <w:rsid w:val="006767AF"/>
    <w:rsid w:val="0068790A"/>
    <w:rsid w:val="00690F4E"/>
    <w:rsid w:val="006B1745"/>
    <w:rsid w:val="006C75AF"/>
    <w:rsid w:val="006F20DC"/>
    <w:rsid w:val="00716323"/>
    <w:rsid w:val="007204C5"/>
    <w:rsid w:val="00723045"/>
    <w:rsid w:val="0072705B"/>
    <w:rsid w:val="00734947"/>
    <w:rsid w:val="007449D8"/>
    <w:rsid w:val="007526DD"/>
    <w:rsid w:val="007639AA"/>
    <w:rsid w:val="007747A6"/>
    <w:rsid w:val="00780156"/>
    <w:rsid w:val="00780CE4"/>
    <w:rsid w:val="00782B82"/>
    <w:rsid w:val="0078347D"/>
    <w:rsid w:val="007A32F3"/>
    <w:rsid w:val="007A749B"/>
    <w:rsid w:val="007B101F"/>
    <w:rsid w:val="007C3475"/>
    <w:rsid w:val="007D103C"/>
    <w:rsid w:val="007D198C"/>
    <w:rsid w:val="007E05EA"/>
    <w:rsid w:val="007E1867"/>
    <w:rsid w:val="007F2F95"/>
    <w:rsid w:val="007F377A"/>
    <w:rsid w:val="008112B9"/>
    <w:rsid w:val="00825810"/>
    <w:rsid w:val="00831E66"/>
    <w:rsid w:val="0083318D"/>
    <w:rsid w:val="00836BE6"/>
    <w:rsid w:val="008427CA"/>
    <w:rsid w:val="00842A2F"/>
    <w:rsid w:val="00843727"/>
    <w:rsid w:val="00852A5F"/>
    <w:rsid w:val="00852D35"/>
    <w:rsid w:val="00856DC5"/>
    <w:rsid w:val="00861A9E"/>
    <w:rsid w:val="008723D7"/>
    <w:rsid w:val="008735BE"/>
    <w:rsid w:val="00881D13"/>
    <w:rsid w:val="00882D08"/>
    <w:rsid w:val="00883072"/>
    <w:rsid w:val="00897B98"/>
    <w:rsid w:val="008E15AA"/>
    <w:rsid w:val="008E3990"/>
    <w:rsid w:val="008F16B6"/>
    <w:rsid w:val="008F643D"/>
    <w:rsid w:val="008F72E5"/>
    <w:rsid w:val="00906AAD"/>
    <w:rsid w:val="009173D7"/>
    <w:rsid w:val="00931B09"/>
    <w:rsid w:val="00937A93"/>
    <w:rsid w:val="00937FE1"/>
    <w:rsid w:val="00953A3F"/>
    <w:rsid w:val="00955387"/>
    <w:rsid w:val="009673F6"/>
    <w:rsid w:val="009712B3"/>
    <w:rsid w:val="009728F1"/>
    <w:rsid w:val="00983543"/>
    <w:rsid w:val="009921BD"/>
    <w:rsid w:val="00993019"/>
    <w:rsid w:val="00994AAF"/>
    <w:rsid w:val="009B330B"/>
    <w:rsid w:val="009B6AAC"/>
    <w:rsid w:val="009C7C2F"/>
    <w:rsid w:val="009D132F"/>
    <w:rsid w:val="009D269F"/>
    <w:rsid w:val="009D4EC6"/>
    <w:rsid w:val="009D5EEA"/>
    <w:rsid w:val="009D702C"/>
    <w:rsid w:val="009E6707"/>
    <w:rsid w:val="009E769E"/>
    <w:rsid w:val="009F20B6"/>
    <w:rsid w:val="009F56C7"/>
    <w:rsid w:val="009F798C"/>
    <w:rsid w:val="00A017B6"/>
    <w:rsid w:val="00A10D26"/>
    <w:rsid w:val="00A12E5F"/>
    <w:rsid w:val="00A15C59"/>
    <w:rsid w:val="00A23665"/>
    <w:rsid w:val="00A2679C"/>
    <w:rsid w:val="00A33FBF"/>
    <w:rsid w:val="00A41B2F"/>
    <w:rsid w:val="00A51FAC"/>
    <w:rsid w:val="00A522A9"/>
    <w:rsid w:val="00A57FFE"/>
    <w:rsid w:val="00A609B9"/>
    <w:rsid w:val="00A66D6E"/>
    <w:rsid w:val="00A74030"/>
    <w:rsid w:val="00A749FD"/>
    <w:rsid w:val="00A83943"/>
    <w:rsid w:val="00A83AA1"/>
    <w:rsid w:val="00A930D2"/>
    <w:rsid w:val="00A93409"/>
    <w:rsid w:val="00AA73FD"/>
    <w:rsid w:val="00AB7975"/>
    <w:rsid w:val="00AC6D58"/>
    <w:rsid w:val="00AD37F7"/>
    <w:rsid w:val="00AD4E01"/>
    <w:rsid w:val="00AE0775"/>
    <w:rsid w:val="00AE44D0"/>
    <w:rsid w:val="00AF45AE"/>
    <w:rsid w:val="00AF5281"/>
    <w:rsid w:val="00B03873"/>
    <w:rsid w:val="00B0539C"/>
    <w:rsid w:val="00B24884"/>
    <w:rsid w:val="00B27B98"/>
    <w:rsid w:val="00B535AD"/>
    <w:rsid w:val="00B56D0E"/>
    <w:rsid w:val="00B57BB3"/>
    <w:rsid w:val="00B66617"/>
    <w:rsid w:val="00B806AB"/>
    <w:rsid w:val="00B81BB5"/>
    <w:rsid w:val="00B82109"/>
    <w:rsid w:val="00B91D61"/>
    <w:rsid w:val="00B9689A"/>
    <w:rsid w:val="00BA1D93"/>
    <w:rsid w:val="00BA289D"/>
    <w:rsid w:val="00BA2E41"/>
    <w:rsid w:val="00BB0A66"/>
    <w:rsid w:val="00BB5977"/>
    <w:rsid w:val="00BD123C"/>
    <w:rsid w:val="00BE3B8B"/>
    <w:rsid w:val="00BE681B"/>
    <w:rsid w:val="00BF3020"/>
    <w:rsid w:val="00BF36DC"/>
    <w:rsid w:val="00BF6BE2"/>
    <w:rsid w:val="00C04C04"/>
    <w:rsid w:val="00C11FFF"/>
    <w:rsid w:val="00C123C7"/>
    <w:rsid w:val="00C357C0"/>
    <w:rsid w:val="00C54FE4"/>
    <w:rsid w:val="00C576FD"/>
    <w:rsid w:val="00C613BB"/>
    <w:rsid w:val="00C63A6F"/>
    <w:rsid w:val="00C64470"/>
    <w:rsid w:val="00C96848"/>
    <w:rsid w:val="00CA17FA"/>
    <w:rsid w:val="00CA2018"/>
    <w:rsid w:val="00CA548F"/>
    <w:rsid w:val="00CB101A"/>
    <w:rsid w:val="00CC4DE6"/>
    <w:rsid w:val="00CC756D"/>
    <w:rsid w:val="00CC7A65"/>
    <w:rsid w:val="00CD50DB"/>
    <w:rsid w:val="00CE01C0"/>
    <w:rsid w:val="00CE7780"/>
    <w:rsid w:val="00CF171F"/>
    <w:rsid w:val="00CF1D79"/>
    <w:rsid w:val="00CF32A4"/>
    <w:rsid w:val="00CF7676"/>
    <w:rsid w:val="00D04033"/>
    <w:rsid w:val="00D31188"/>
    <w:rsid w:val="00D313D3"/>
    <w:rsid w:val="00D3262E"/>
    <w:rsid w:val="00D3587A"/>
    <w:rsid w:val="00D4078F"/>
    <w:rsid w:val="00D4625B"/>
    <w:rsid w:val="00D50EA8"/>
    <w:rsid w:val="00D650F9"/>
    <w:rsid w:val="00D801AF"/>
    <w:rsid w:val="00D86C59"/>
    <w:rsid w:val="00DB4835"/>
    <w:rsid w:val="00DC7778"/>
    <w:rsid w:val="00DD5148"/>
    <w:rsid w:val="00DD6D07"/>
    <w:rsid w:val="00DD6DBF"/>
    <w:rsid w:val="00DF2F6F"/>
    <w:rsid w:val="00E064D1"/>
    <w:rsid w:val="00E32613"/>
    <w:rsid w:val="00E37D96"/>
    <w:rsid w:val="00E42B2E"/>
    <w:rsid w:val="00E45295"/>
    <w:rsid w:val="00E461EE"/>
    <w:rsid w:val="00E477E8"/>
    <w:rsid w:val="00E5138B"/>
    <w:rsid w:val="00E51707"/>
    <w:rsid w:val="00E55A10"/>
    <w:rsid w:val="00E57B54"/>
    <w:rsid w:val="00E8002D"/>
    <w:rsid w:val="00E91727"/>
    <w:rsid w:val="00EA7C61"/>
    <w:rsid w:val="00EB5EDB"/>
    <w:rsid w:val="00EC2324"/>
    <w:rsid w:val="00EF6C57"/>
    <w:rsid w:val="00F17CD9"/>
    <w:rsid w:val="00F23203"/>
    <w:rsid w:val="00F317B4"/>
    <w:rsid w:val="00F36F09"/>
    <w:rsid w:val="00F40EE7"/>
    <w:rsid w:val="00F64924"/>
    <w:rsid w:val="00F650B1"/>
    <w:rsid w:val="00F67BE3"/>
    <w:rsid w:val="00F71689"/>
    <w:rsid w:val="00F72726"/>
    <w:rsid w:val="00F77733"/>
    <w:rsid w:val="00F83EA0"/>
    <w:rsid w:val="00FA0120"/>
    <w:rsid w:val="00FA36E2"/>
    <w:rsid w:val="00FA57F6"/>
    <w:rsid w:val="00FA5FA8"/>
    <w:rsid w:val="00FA65F7"/>
    <w:rsid w:val="00FB4701"/>
    <w:rsid w:val="00FB71CB"/>
    <w:rsid w:val="00FC0273"/>
    <w:rsid w:val="00FC50BA"/>
    <w:rsid w:val="00FD0053"/>
    <w:rsid w:val="00FD266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442872B"/>
  <w15:docId w15:val="{64229A12-B26B-4D51-944A-F9C130800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s-E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625C"/>
  </w:style>
  <w:style w:type="paragraph" w:styleId="1">
    <w:name w:val="heading 1"/>
    <w:basedOn w:val="a"/>
    <w:next w:val="a"/>
    <w:link w:val="1Char"/>
    <w:uiPriority w:val="9"/>
    <w:qFormat/>
    <w:rsid w:val="000A67C3"/>
    <w:pPr>
      <w:keepNext/>
      <w:keepLines/>
      <w:spacing w:before="240" w:after="0"/>
      <w:jc w:val="center"/>
      <w:outlineLvl w:val="0"/>
    </w:pPr>
    <w:rPr>
      <w:rFonts w:eastAsiaTheme="majorEastAsia" w:cstheme="majorBidi"/>
      <w:b/>
      <w:sz w:val="24"/>
      <w:szCs w:val="32"/>
    </w:rPr>
  </w:style>
  <w:style w:type="paragraph" w:styleId="2">
    <w:name w:val="heading 2"/>
    <w:basedOn w:val="a"/>
    <w:next w:val="a"/>
    <w:link w:val="2Char"/>
    <w:uiPriority w:val="9"/>
    <w:semiHidden/>
    <w:unhideWhenUsed/>
    <w:qFormat/>
    <w:rsid w:val="000A67C3"/>
    <w:pPr>
      <w:keepNext/>
      <w:keepLines/>
      <w:spacing w:before="40" w:after="0"/>
      <w:jc w:val="left"/>
      <w:outlineLvl w:val="1"/>
    </w:pPr>
    <w:rPr>
      <w:rFonts w:eastAsiaTheme="majorEastAsia" w:cstheme="majorBidi"/>
      <w:b/>
      <w:sz w:val="24"/>
      <w:szCs w:val="2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 w:val="24"/>
      <w:szCs w:val="56"/>
    </w:rPr>
  </w:style>
  <w:style w:type="character" w:customStyle="1" w:styleId="1Char">
    <w:name w:val="Επικεφαλίδα 1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basedOn w:val="a0"/>
    <w:link w:val="2"/>
    <w:uiPriority w:val="9"/>
    <w:semiHidden/>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2B48AF"/>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a8">
    <w:name w:val="footnote text"/>
    <w:basedOn w:val="a"/>
    <w:link w:val="Char3"/>
    <w:uiPriority w:val="99"/>
    <w:semiHidden/>
    <w:unhideWhenUsed/>
    <w:rsid w:val="003935C0"/>
    <w:pPr>
      <w:spacing w:after="0" w:line="240" w:lineRule="auto"/>
    </w:pPr>
    <w:rPr>
      <w:sz w:val="20"/>
      <w:szCs w:val="20"/>
    </w:rPr>
  </w:style>
  <w:style w:type="character" w:customStyle="1" w:styleId="Char3">
    <w:name w:val="Κείμενο υποσημείωσης Char"/>
    <w:basedOn w:val="a0"/>
    <w:link w:val="a8"/>
    <w:uiPriority w:val="99"/>
    <w:semiHidden/>
    <w:rsid w:val="003935C0"/>
    <w:rPr>
      <w:sz w:val="20"/>
      <w:szCs w:val="20"/>
    </w:rPr>
  </w:style>
  <w:style w:type="character" w:styleId="a9">
    <w:name w:val="footnote reference"/>
    <w:basedOn w:val="a0"/>
    <w:uiPriority w:val="99"/>
    <w:semiHidden/>
    <w:unhideWhenUsed/>
    <w:rsid w:val="003935C0"/>
    <w:rPr>
      <w:vertAlign w:val="superscript"/>
    </w:rPr>
  </w:style>
  <w:style w:type="character" w:styleId="-">
    <w:name w:val="Hyperlink"/>
    <w:basedOn w:val="a0"/>
    <w:uiPriority w:val="99"/>
    <w:unhideWhenUsed/>
    <w:rsid w:val="003238F7"/>
    <w:rPr>
      <w:color w:val="0563C1" w:themeColor="hyperlink"/>
      <w:u w:val="single"/>
    </w:rPr>
  </w:style>
  <w:style w:type="character" w:customStyle="1" w:styleId="10">
    <w:name w:val="Ανεπίλυτη αναφορά1"/>
    <w:basedOn w:val="a0"/>
    <w:uiPriority w:val="99"/>
    <w:semiHidden/>
    <w:unhideWhenUsed/>
    <w:rsid w:val="003238F7"/>
    <w:rPr>
      <w:color w:val="605E5C"/>
      <w:shd w:val="clear" w:color="auto" w:fill="E1DFDD"/>
    </w:rPr>
  </w:style>
  <w:style w:type="paragraph" w:styleId="aa">
    <w:name w:val="TOC Heading"/>
    <w:basedOn w:val="1"/>
    <w:next w:val="a"/>
    <w:uiPriority w:val="39"/>
    <w:unhideWhenUsed/>
    <w:qFormat/>
    <w:rsid w:val="007122F8"/>
    <w:pPr>
      <w:spacing w:line="259" w:lineRule="auto"/>
      <w:jc w:val="left"/>
      <w:outlineLvl w:val="9"/>
    </w:pPr>
    <w:rPr>
      <w:rFonts w:asciiTheme="majorHAnsi" w:hAnsiTheme="majorHAnsi"/>
      <w:b w:val="0"/>
      <w:color w:val="2F5496" w:themeColor="accent1" w:themeShade="BF"/>
      <w:sz w:val="32"/>
      <w:lang w:val="en-US" w:eastAsia="en-US"/>
    </w:rPr>
  </w:style>
  <w:style w:type="paragraph" w:styleId="11">
    <w:name w:val="toc 1"/>
    <w:basedOn w:val="a"/>
    <w:next w:val="a"/>
    <w:autoRedefine/>
    <w:uiPriority w:val="39"/>
    <w:unhideWhenUsed/>
    <w:rsid w:val="00133F4D"/>
    <w:pPr>
      <w:tabs>
        <w:tab w:val="right" w:pos="9062"/>
      </w:tabs>
      <w:spacing w:after="100"/>
    </w:pPr>
  </w:style>
  <w:style w:type="table" w:customStyle="1" w:styleId="ab">
    <w:basedOn w:val="a1"/>
    <w:tblPr>
      <w:tblStyleRowBandSize w:val="1"/>
      <w:tblStyleColBandSize w:val="1"/>
      <w:tblCellMar>
        <w:top w:w="15" w:type="dxa"/>
        <w:left w:w="15" w:type="dxa"/>
        <w:bottom w:w="15" w:type="dxa"/>
        <w:right w:w="15" w:type="dxa"/>
      </w:tblCellMar>
    </w:tblPr>
  </w:style>
  <w:style w:type="table" w:styleId="ac">
    <w:name w:val="Table Grid"/>
    <w:basedOn w:val="a1"/>
    <w:uiPriority w:val="39"/>
    <w:rsid w:val="00141EFA"/>
    <w:pPr>
      <w:spacing w:after="0" w:line="240" w:lineRule="auto"/>
      <w:jc w:val="left"/>
    </w:pPr>
    <w:rPr>
      <w:rFonts w:ascii="Times New Roman" w:eastAsia="Times New Roman" w:hAnsi="Times New Roman" w:cs="Times New Roman"/>
      <w:sz w:val="20"/>
      <w:szCs w:val="20"/>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DC7778"/>
    <w:pPr>
      <w:spacing w:after="0" w:line="240" w:lineRule="auto"/>
      <w:jc w:val="left"/>
    </w:pPr>
  </w:style>
  <w:style w:type="character" w:styleId="ae">
    <w:name w:val="Strong"/>
    <w:basedOn w:val="a0"/>
    <w:uiPriority w:val="22"/>
    <w:qFormat/>
    <w:rsid w:val="00882D08"/>
    <w:rPr>
      <w:b/>
      <w:bCs/>
    </w:rPr>
  </w:style>
  <w:style w:type="paragraph" w:styleId="af">
    <w:name w:val="No Spacing"/>
    <w:link w:val="Char4"/>
    <w:uiPriority w:val="1"/>
    <w:qFormat/>
    <w:rsid w:val="00DF2F6F"/>
    <w:pPr>
      <w:spacing w:after="0" w:line="240" w:lineRule="auto"/>
      <w:jc w:val="left"/>
    </w:pPr>
    <w:rPr>
      <w:rFonts w:asciiTheme="minorHAnsi" w:eastAsiaTheme="minorEastAsia" w:hAnsiTheme="minorHAnsi" w:cstheme="minorBidi"/>
      <w:lang w:val="el-GR" w:eastAsia="el-GR"/>
    </w:rPr>
  </w:style>
  <w:style w:type="character" w:customStyle="1" w:styleId="Char4">
    <w:name w:val="Χωρίς διάστιχο Char"/>
    <w:basedOn w:val="a0"/>
    <w:link w:val="af"/>
    <w:uiPriority w:val="1"/>
    <w:rsid w:val="00DF2F6F"/>
    <w:rPr>
      <w:rFonts w:asciiTheme="minorHAnsi" w:eastAsiaTheme="minorEastAsia" w:hAnsiTheme="minorHAnsi" w:cstheme="minorBidi"/>
      <w:lang w:val="el-GR" w:eastAsia="el-GR"/>
    </w:rPr>
  </w:style>
  <w:style w:type="character" w:customStyle="1" w:styleId="Char2">
    <w:name w:val="Παράγραφος λίστας Char"/>
    <w:basedOn w:val="a0"/>
    <w:link w:val="a6"/>
    <w:uiPriority w:val="34"/>
    <w:rsid w:val="009D4E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6380">
      <w:bodyDiv w:val="1"/>
      <w:marLeft w:val="0"/>
      <w:marRight w:val="0"/>
      <w:marTop w:val="0"/>
      <w:marBottom w:val="0"/>
      <w:divBdr>
        <w:top w:val="none" w:sz="0" w:space="0" w:color="auto"/>
        <w:left w:val="none" w:sz="0" w:space="0" w:color="auto"/>
        <w:bottom w:val="none" w:sz="0" w:space="0" w:color="auto"/>
        <w:right w:val="none" w:sz="0" w:space="0" w:color="auto"/>
      </w:divBdr>
    </w:div>
    <w:div w:id="461316003">
      <w:bodyDiv w:val="1"/>
      <w:marLeft w:val="0"/>
      <w:marRight w:val="0"/>
      <w:marTop w:val="0"/>
      <w:marBottom w:val="0"/>
      <w:divBdr>
        <w:top w:val="none" w:sz="0" w:space="0" w:color="auto"/>
        <w:left w:val="none" w:sz="0" w:space="0" w:color="auto"/>
        <w:bottom w:val="none" w:sz="0" w:space="0" w:color="auto"/>
        <w:right w:val="none" w:sz="0" w:space="0" w:color="auto"/>
      </w:divBdr>
    </w:div>
    <w:div w:id="841285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mig-dhl.eu/"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image" Target="media/image2.sv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image" Target="media/image5.jpeg"/><Relationship Id="rId7" Type="http://schemas.openxmlformats.org/officeDocument/2006/relationships/image" Target="media/image9.jpeg"/><Relationship Id="rId2" Type="http://schemas.openxmlformats.org/officeDocument/2006/relationships/image" Target="media/image4.jpeg"/><Relationship Id="rId1" Type="http://schemas.openxmlformats.org/officeDocument/2006/relationships/image" Target="media/image3.jpeg"/><Relationship Id="rId6" Type="http://schemas.openxmlformats.org/officeDocument/2006/relationships/image" Target="media/image8.jpeg"/><Relationship Id="rId5" Type="http://schemas.openxmlformats.org/officeDocument/2006/relationships/image" Target="media/image7.jpeg"/><Relationship Id="rId4"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LKPfEyNugz+iOg6e8nqurmWQUyw==">AMUW2mVVpk6dbcWRv7cjUidXHZ/W5h8aS439QNbZBj4+Fwmx6SBASauNNR3gzeejR5LdrNBWWt5TRF8Z1G4xN8y7iP2CXwTUW0XAMfmqHXGCuYw/pC63AJ81kEFpCjWOjz2oD40ql20ibpYZGJGD9a9krl0VUtI58gN2Htbr282AyRcRHd4XyyPZMGiewAFPv4nZrjylELdx4IwlOPGttPPqKdWmqdPW9gdW+LIykw3yUZ9eugqR9+4=</go:docsCustomData>
</go:gDocsCustomXmlDataStorage>
</file>

<file path=customXml/itemProps1.xml><?xml version="1.0" encoding="utf-8"?>
<ds:datastoreItem xmlns:ds="http://schemas.openxmlformats.org/officeDocument/2006/customXml" ds:itemID="{51B70191-6454-4AFF-A449-9A8BB3F2726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3519</Words>
  <Characters>19003</Characters>
  <Application>Microsoft Office Word</Application>
  <DocSecurity>0</DocSecurity>
  <Lines>158</Lines>
  <Paragraphs>44</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lastModifiedBy>pantelis balaouras</cp:lastModifiedBy>
  <cp:revision>7</cp:revision>
  <cp:lastPrinted>2023-01-26T20:14:00Z</cp:lastPrinted>
  <dcterms:created xsi:type="dcterms:W3CDTF">2022-06-30T14:48:00Z</dcterms:created>
  <dcterms:modified xsi:type="dcterms:W3CDTF">2023-01-26T20:14:00Z</dcterms:modified>
</cp:coreProperties>
</file>